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B16EA2" w14:textId="77777777" w:rsidR="005F2752" w:rsidRPr="003D7210" w:rsidRDefault="005F2752" w:rsidP="00496D52">
      <w:pPr>
        <w:jc w:val="thaiDistribute"/>
        <w:rPr>
          <w:rFonts w:ascii="TH SarabunIT๙" w:hAnsi="TH SarabunIT๙" w:cs="TH SarabunIT๙"/>
        </w:rPr>
      </w:pPr>
    </w:p>
    <w:p w14:paraId="5DEE036F" w14:textId="77777777" w:rsidR="00151BDB" w:rsidRPr="003D7210" w:rsidRDefault="00C65D3B" w:rsidP="00496D52">
      <w:pPr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BAD68B" wp14:editId="5FC54944">
                <wp:simplePos x="0" y="0"/>
                <wp:positionH relativeFrom="column">
                  <wp:posOffset>4559935</wp:posOffset>
                </wp:positionH>
                <wp:positionV relativeFrom="paragraph">
                  <wp:posOffset>-433705</wp:posOffset>
                </wp:positionV>
                <wp:extent cx="2146935" cy="497840"/>
                <wp:effectExtent l="0" t="0" r="0" b="0"/>
                <wp:wrapNone/>
                <wp:docPr id="12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6935" cy="497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DA4D30" w14:textId="77777777" w:rsidR="003E3C27" w:rsidRPr="00497FDC" w:rsidRDefault="003E3C27" w:rsidP="00497FDC">
                            <w:pPr>
                              <w:pStyle w:val="NormalWeb"/>
                              <w:spacing w:before="0" w:beforeAutospacing="0" w:after="0" w:afterAutospacing="0" w:line="320" w:lineRule="exact"/>
                              <w:jc w:val="center"/>
                              <w:rPr>
                                <w:rFonts w:ascii="TH SarabunIT๙" w:hAnsi="TH SarabunIT๙" w:cs="TH SarabunIT๙"/>
                                <w:sz w:val="28"/>
                                <w:szCs w:val="28"/>
                              </w:rPr>
                            </w:pP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>แบบ จ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.1-1/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>กจ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.1-1</w:t>
                            </w:r>
                          </w:p>
                          <w:p w14:paraId="04D011EB" w14:textId="77777777" w:rsidR="003E3C27" w:rsidRPr="00497FDC" w:rsidRDefault="003E3C27" w:rsidP="00497FDC">
                            <w:pPr>
                              <w:pStyle w:val="NormalWeb"/>
                              <w:spacing w:before="0" w:beforeAutospacing="0" w:after="0" w:afterAutospacing="0" w:line="320" w:lineRule="exact"/>
                              <w:jc w:val="center"/>
                              <w:rPr>
                                <w:rFonts w:ascii="TH SarabunIT๙" w:hAnsi="TH SarabunIT๙" w:cs="TH SarabunIT๙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(Project </w:t>
                            </w:r>
                            <w:r w:rsidRPr="000C178B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Brief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>รายโครงการ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BAD68B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left:0;text-align:left;margin-left:359.05pt;margin-top:-34.15pt;width:169.05pt;height:39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" filled="f" stroked="f">
                <v:textbox style="mso-fit-shape-to-text:t">
                  <w:txbxContent>
                    <w:p w14:paraId="4FDA4D30" w14:textId="77777777" w:rsidR="003E3C27" w:rsidRPr="00497FDC" w:rsidRDefault="003E3C27" w:rsidP="00497FDC">
                      <w:pPr>
                        <w:pStyle w:val="NormalWeb"/>
                        <w:spacing w:before="0" w:beforeAutospacing="0" w:after="0" w:afterAutospacing="0" w:line="320" w:lineRule="exact"/>
                        <w:jc w:val="center"/>
                        <w:rPr>
                          <w:rFonts w:ascii="TH SarabunIT๙" w:hAnsi="TH SarabunIT๙" w:cs="TH SarabunIT๙"/>
                          <w:sz w:val="28"/>
                          <w:szCs w:val="28"/>
                        </w:rPr>
                      </w:pP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>แบบ จ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.1-1/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>กจ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.1-1</w:t>
                      </w:r>
                    </w:p>
                    <w:p w14:paraId="04D011EB" w14:textId="77777777" w:rsidR="003E3C27" w:rsidRPr="00497FDC" w:rsidRDefault="003E3C27" w:rsidP="00497FDC">
                      <w:pPr>
                        <w:pStyle w:val="NormalWeb"/>
                        <w:spacing w:before="0" w:beforeAutospacing="0" w:after="0" w:afterAutospacing="0" w:line="320" w:lineRule="exact"/>
                        <w:jc w:val="center"/>
                        <w:rPr>
                          <w:rFonts w:ascii="TH SarabunIT๙" w:hAnsi="TH SarabunIT๙" w:cs="TH SarabunIT๙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 xml:space="preserve">(Project </w:t>
                      </w:r>
                      <w:r w:rsidRPr="000C178B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Brief</w:t>
                      </w:r>
                      <w:r>
                        <w:rPr>
                          <w:rFonts w:ascii="TH SarabunIT๙" w:hAnsi="TH SarabunIT๙" w:cs="TH SarabunIT๙" w:hint="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>รายโครงการ)</w:t>
                      </w:r>
                    </w:p>
                  </w:txbxContent>
                </v:textbox>
              </v:shape>
            </w:pict>
          </mc:Fallback>
        </mc:AlternateContent>
      </w:r>
    </w:p>
    <w:p w14:paraId="0F069736" w14:textId="77777777" w:rsidR="00C94809" w:rsidRPr="003D7210" w:rsidRDefault="00F952A1" w:rsidP="00862494">
      <w:pPr>
        <w:jc w:val="center"/>
        <w:rPr>
          <w:rFonts w:ascii="TH SarabunIT๙" w:hAnsi="TH SarabunIT๙" w:cs="TH SarabunIT๙"/>
          <w:b/>
          <w:bCs/>
          <w:spacing w:val="-6"/>
          <w:sz w:val="32"/>
          <w:szCs w:val="32"/>
        </w:rPr>
      </w:pPr>
      <w:r w:rsidRPr="003D7210">
        <w:rPr>
          <w:rFonts w:ascii="TH SarabunIT๙" w:hAnsi="TH SarabunIT๙" w:cs="TH SarabunIT๙"/>
          <w:b/>
          <w:bCs/>
          <w:spacing w:val="-6"/>
          <w:sz w:val="32"/>
          <w:szCs w:val="32"/>
          <w:cs/>
        </w:rPr>
        <w:t>การจัดทำ</w:t>
      </w:r>
      <w:r w:rsidR="00C94809" w:rsidRPr="003D7210">
        <w:rPr>
          <w:rFonts w:ascii="TH SarabunIT๙" w:hAnsi="TH SarabunIT๙" w:cs="TH SarabunIT๙"/>
          <w:b/>
          <w:bCs/>
          <w:spacing w:val="-6"/>
          <w:sz w:val="32"/>
          <w:szCs w:val="32"/>
          <w:cs/>
        </w:rPr>
        <w:t>แบบสรุปโครงการแบบย่อ (</w:t>
      </w:r>
      <w:r w:rsidR="00C94809" w:rsidRPr="003D7210">
        <w:rPr>
          <w:rFonts w:ascii="TH SarabunIT๙" w:hAnsi="TH SarabunIT๙" w:cs="TH SarabunIT๙"/>
          <w:b/>
          <w:bCs/>
          <w:spacing w:val="-6"/>
          <w:sz w:val="32"/>
          <w:szCs w:val="32"/>
        </w:rPr>
        <w:t xml:space="preserve">Project </w:t>
      </w:r>
      <w:r w:rsidR="00E87AD3" w:rsidRPr="003D7210">
        <w:rPr>
          <w:rFonts w:ascii="TH SarabunIT๙" w:hAnsi="TH SarabunIT๙" w:cs="TH SarabunIT๙"/>
          <w:b/>
          <w:bCs/>
          <w:spacing w:val="-6"/>
          <w:sz w:val="32"/>
          <w:szCs w:val="32"/>
        </w:rPr>
        <w:t>Brief</w:t>
      </w:r>
      <w:r w:rsidR="00C94809" w:rsidRPr="003D7210">
        <w:rPr>
          <w:rFonts w:ascii="TH SarabunIT๙" w:hAnsi="TH SarabunIT๙" w:cs="TH SarabunIT๙"/>
          <w:b/>
          <w:bCs/>
          <w:spacing w:val="-6"/>
          <w:sz w:val="32"/>
          <w:szCs w:val="32"/>
          <w:cs/>
        </w:rPr>
        <w:t>) ของทุกโครงก</w:t>
      </w:r>
      <w:r w:rsidR="009F2FE5" w:rsidRPr="003D7210">
        <w:rPr>
          <w:rFonts w:ascii="TH SarabunIT๙" w:hAnsi="TH SarabunIT๙" w:cs="TH SarabunIT๙"/>
          <w:b/>
          <w:bCs/>
          <w:spacing w:val="-6"/>
          <w:sz w:val="32"/>
          <w:szCs w:val="32"/>
          <w:cs/>
        </w:rPr>
        <w:t>ารภายใต้งบประมาณของจังหวัด/กลุ่ม</w:t>
      </w:r>
      <w:r w:rsidR="00C94809" w:rsidRPr="003D7210">
        <w:rPr>
          <w:rFonts w:ascii="TH SarabunIT๙" w:hAnsi="TH SarabunIT๙" w:cs="TH SarabunIT๙"/>
          <w:b/>
          <w:bCs/>
          <w:spacing w:val="-6"/>
          <w:sz w:val="32"/>
          <w:szCs w:val="32"/>
          <w:cs/>
        </w:rPr>
        <w:t>จังหวัด</w:t>
      </w:r>
    </w:p>
    <w:p w14:paraId="0AE3BCF3" w14:textId="77777777" w:rsidR="009F2FE5" w:rsidRPr="003D7210" w:rsidRDefault="00602A79" w:rsidP="00602A79">
      <w:pPr>
        <w:tabs>
          <w:tab w:val="center" w:pos="5245"/>
        </w:tabs>
        <w:rPr>
          <w:rFonts w:ascii="TH SarabunIT๙" w:hAnsi="TH SarabunIT๙" w:cs="TH SarabunIT๙"/>
          <w:b/>
          <w:bCs/>
          <w:sz w:val="32"/>
          <w:szCs w:val="32"/>
        </w:rPr>
      </w:pPr>
      <w:r w:rsidRPr="003D7210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9F2FE5" w:rsidRPr="003D7210">
        <w:rPr>
          <w:rFonts w:ascii="TH SarabunIT๙" w:hAnsi="TH SarabunIT๙" w:cs="TH SarabunIT๙"/>
          <w:b/>
          <w:bCs/>
          <w:sz w:val="32"/>
          <w:szCs w:val="32"/>
          <w:cs/>
        </w:rPr>
        <w:t>แบบสรุปโครงการแบบย่อ (</w:t>
      </w:r>
      <w:r w:rsidR="00AA57A0" w:rsidRPr="003D7210">
        <w:rPr>
          <w:rFonts w:ascii="TH SarabunIT๙" w:hAnsi="TH SarabunIT๙" w:cs="TH SarabunIT๙"/>
          <w:b/>
          <w:bCs/>
          <w:sz w:val="32"/>
          <w:szCs w:val="32"/>
        </w:rPr>
        <w:t xml:space="preserve">Project </w:t>
      </w:r>
      <w:r w:rsidR="00E87AD3" w:rsidRPr="003D7210">
        <w:rPr>
          <w:rFonts w:ascii="TH SarabunIT๙" w:hAnsi="TH SarabunIT๙" w:cs="TH SarabunIT๙"/>
          <w:b/>
          <w:bCs/>
          <w:sz w:val="32"/>
          <w:szCs w:val="32"/>
        </w:rPr>
        <w:t>Brief</w:t>
      </w:r>
      <w:r w:rsidR="009F2FE5" w:rsidRPr="003D7210">
        <w:rPr>
          <w:rFonts w:ascii="TH SarabunIT๙" w:hAnsi="TH SarabunIT๙" w:cs="TH SarabunIT๙"/>
          <w:b/>
          <w:bCs/>
          <w:sz w:val="32"/>
          <w:szCs w:val="32"/>
        </w:rPr>
        <w:t>)</w:t>
      </w:r>
    </w:p>
    <w:p w14:paraId="5DD470F2" w14:textId="77777777" w:rsidR="009F2FE5" w:rsidRPr="003D7210" w:rsidRDefault="009F2FE5" w:rsidP="009F2FE5">
      <w:pPr>
        <w:ind w:firstLine="567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9FDD65F" w14:textId="09002AF5" w:rsidR="009F2FE5" w:rsidRPr="003D7210" w:rsidRDefault="00E15E33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  <w:r w:rsidRPr="003D7210">
        <w:rPr>
          <w:rFonts w:ascii="TH SarabunIT๙" w:hAnsi="TH SarabunIT๙" w:cs="TH SarabunIT๙"/>
          <w:b/>
          <w:bCs/>
          <w:sz w:val="32"/>
          <w:szCs w:val="32"/>
          <w:cs/>
        </w:rPr>
        <w:t>ประเด็นการพัฒนา</w:t>
      </w:r>
      <w:r w:rsidR="009F2FE5" w:rsidRPr="003D7210">
        <w:rPr>
          <w:rFonts w:ascii="TH SarabunIT๙" w:hAnsi="TH SarabunIT๙" w:cs="TH SarabunIT๙"/>
          <w:b/>
          <w:bCs/>
          <w:sz w:val="32"/>
          <w:szCs w:val="32"/>
          <w:cs/>
        </w:rPr>
        <w:t>จังหวัด/กลุ่มจังหวัด ........</w:t>
      </w:r>
      <w:r w:rsidR="001E4BC2">
        <w:rPr>
          <w:rFonts w:ascii="TH SarabunIT๙" w:hAnsi="TH SarabunIT๙" w:cs="TH SarabunIT๙" w:hint="cs"/>
          <w:b/>
          <w:bCs/>
          <w:sz w:val="32"/>
          <w:szCs w:val="32"/>
          <w:cs/>
        </w:rPr>
        <w:t>เชียงใหม่</w:t>
      </w:r>
      <w:r w:rsidR="00AD160F">
        <w:rPr>
          <w:rFonts w:ascii="TH SarabunIT๙" w:hAnsi="TH SarabunIT๙" w:cs="TH SarabunIT๙" w:hint="cs"/>
          <w:b/>
          <w:bCs/>
          <w:sz w:val="32"/>
          <w:szCs w:val="32"/>
          <w:cs/>
        </w:rPr>
        <w:t>/กลุ่มจังหวัดภาคเหนือ๑</w:t>
      </w:r>
      <w:r w:rsidR="009F2FE5" w:rsidRPr="003D7210">
        <w:rPr>
          <w:rFonts w:ascii="TH SarabunIT๙" w:hAnsi="TH SarabunIT๙" w:cs="TH SarabunIT๙"/>
          <w:b/>
          <w:bCs/>
          <w:sz w:val="32"/>
          <w:szCs w:val="32"/>
          <w:cs/>
        </w:rPr>
        <w:t>....................................</w:t>
      </w:r>
    </w:p>
    <w:p w14:paraId="5A15C7E9" w14:textId="77777777" w:rsidR="009F2FE5" w:rsidRPr="003D7210" w:rsidRDefault="00E15E33" w:rsidP="009F2FE5">
      <w:pPr>
        <w:ind w:firstLine="567"/>
        <w:rPr>
          <w:rFonts w:ascii="TH SarabunIT๙" w:hAnsi="TH SarabunIT๙" w:cs="TH SarabunIT๙"/>
          <w:cs/>
        </w:rPr>
      </w:pPr>
      <w:r w:rsidRPr="003D7210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ผนงาน </w:t>
      </w:r>
      <w:r w:rsidRPr="003D7210">
        <w:rPr>
          <w:rFonts w:ascii="TH SarabunIT๙" w:hAnsi="TH SarabunIT๙" w:cs="TH SarabunIT๙"/>
          <w:i/>
          <w:iCs/>
          <w:u w:val="dotted"/>
          <w:cs/>
        </w:rPr>
        <w:t>(เป็นโครงการภายใต้แผนงาน ตามแบบ จ.๑</w:t>
      </w:r>
      <w:r w:rsidR="00F41264" w:rsidRPr="003D7210">
        <w:rPr>
          <w:rFonts w:ascii="TH SarabunIT๙" w:hAnsi="TH SarabunIT๙" w:cs="TH SarabunIT๙"/>
          <w:i/>
          <w:iCs/>
          <w:u w:val="dotted"/>
          <w:cs/>
        </w:rPr>
        <w:t>/กจ.๑)</w:t>
      </w:r>
    </w:p>
    <w:p w14:paraId="10A327D7" w14:textId="77777777" w:rsidR="009F2FE5" w:rsidRPr="003D7210" w:rsidRDefault="009F2FE5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TableGrid1"/>
        <w:tblW w:w="4495" w:type="pct"/>
        <w:tblInd w:w="534" w:type="dxa"/>
        <w:tblLook w:val="04A0" w:firstRow="1" w:lastRow="0" w:firstColumn="1" w:lastColumn="0" w:noHBand="0" w:noVBand="1"/>
      </w:tblPr>
      <w:tblGrid>
        <w:gridCol w:w="4110"/>
        <w:gridCol w:w="5387"/>
      </w:tblGrid>
      <w:tr w:rsidR="003A2FBF" w:rsidRPr="003D7210" w14:paraId="508B3AEC" w14:textId="77777777" w:rsidTr="00862494">
        <w:tc>
          <w:tcPr>
            <w:tcW w:w="2164" w:type="pct"/>
            <w:shd w:val="clear" w:color="auto" w:fill="F2F2F2" w:themeFill="background1" w:themeFillShade="F2"/>
            <w:vAlign w:val="center"/>
          </w:tcPr>
          <w:p w14:paraId="5E3C0FB0" w14:textId="77777777" w:rsidR="003A2FBF" w:rsidRPr="003D7210" w:rsidRDefault="003A2FBF" w:rsidP="00B82B97">
            <w:pPr>
              <w:ind w:firstLine="567"/>
              <w:jc w:val="center"/>
              <w:rPr>
                <w:rFonts w:ascii="TH SarabunIT๙" w:eastAsia="Times New Roman" w:hAnsi="TH SarabunIT๙" w:cs="TH SarabunIT๙"/>
                <w:b/>
                <w:bCs/>
                <w:sz w:val="32"/>
                <w:szCs w:val="32"/>
              </w:rPr>
            </w:pPr>
            <w:r w:rsidRPr="003D7210">
              <w:rPr>
                <w:rFonts w:ascii="TH SarabunIT๙" w:eastAsia="Tahoma" w:hAnsi="TH SarabunIT๙" w:cs="TH SarabunIT๙"/>
                <w:b/>
                <w:bCs/>
                <w:kern w:val="24"/>
                <w:sz w:val="32"/>
                <w:szCs w:val="32"/>
                <w:cs/>
              </w:rPr>
              <w:t>หัวข้อ</w:t>
            </w:r>
          </w:p>
        </w:tc>
        <w:tc>
          <w:tcPr>
            <w:tcW w:w="2836" w:type="pct"/>
            <w:shd w:val="clear" w:color="auto" w:fill="F2F2F2" w:themeFill="background1" w:themeFillShade="F2"/>
            <w:vAlign w:val="center"/>
          </w:tcPr>
          <w:p w14:paraId="4132AFB3" w14:textId="77777777" w:rsidR="003A2FBF" w:rsidRPr="003D7210" w:rsidRDefault="003A2FBF" w:rsidP="00B82B97">
            <w:pPr>
              <w:ind w:firstLine="567"/>
              <w:jc w:val="center"/>
              <w:rPr>
                <w:rFonts w:ascii="TH SarabunIT๙" w:eastAsia="Times New Roman" w:hAnsi="TH SarabunIT๙" w:cs="TH SarabunIT๙"/>
                <w:b/>
                <w:bCs/>
                <w:sz w:val="32"/>
                <w:szCs w:val="32"/>
                <w:cs/>
              </w:rPr>
            </w:pPr>
            <w:r w:rsidRPr="003D7210">
              <w:rPr>
                <w:rFonts w:ascii="TH SarabunIT๙" w:eastAsia="Tahoma" w:hAnsi="TH SarabunIT๙" w:cs="TH SarabunIT๙"/>
                <w:b/>
                <w:bCs/>
                <w:kern w:val="24"/>
                <w:sz w:val="32"/>
                <w:szCs w:val="32"/>
                <w:cs/>
              </w:rPr>
              <w:t>รายละเอียด</w:t>
            </w:r>
          </w:p>
        </w:tc>
      </w:tr>
      <w:tr w:rsidR="003A2FBF" w:rsidRPr="003D7210" w14:paraId="65183D8D" w14:textId="77777777" w:rsidTr="00862494">
        <w:tc>
          <w:tcPr>
            <w:tcW w:w="2164" w:type="pct"/>
          </w:tcPr>
          <w:p w14:paraId="086041DC" w14:textId="77777777" w:rsidR="003A2FBF" w:rsidRPr="003D7210" w:rsidRDefault="003A2FBF" w:rsidP="00B82B97">
            <w:pPr>
              <w:rPr>
                <w:rFonts w:ascii="TH SarabunIT๙" w:eastAsia="Times New Roman" w:hAnsi="TH SarabunIT๙" w:cs="TH SarabunIT๙"/>
              </w:rPr>
            </w:pP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๑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ชื่อโครงการ</w:t>
            </w:r>
          </w:p>
        </w:tc>
        <w:tc>
          <w:tcPr>
            <w:tcW w:w="2836" w:type="pct"/>
          </w:tcPr>
          <w:p w14:paraId="6FCB4B64" w14:textId="6613410F" w:rsidR="003A2FBF" w:rsidRPr="00AD160F" w:rsidRDefault="001E4BC2" w:rsidP="00B82B97">
            <w:pPr>
              <w:rPr>
                <w:rFonts w:ascii="TH SarabunIT๙" w:eastAsia="Times New Roman" w:hAnsi="TH SarabunIT๙" w:cs="TH SarabunIT๙"/>
                <w:cs/>
              </w:rPr>
            </w:pPr>
            <w:r w:rsidRPr="00AD160F">
              <w:rPr>
                <w:rFonts w:ascii="TH SarabunIT๙" w:eastAsia="Times New Roman" w:hAnsi="TH SarabunIT๙" w:cs="TH SarabunIT๙" w:hint="cs"/>
                <w:kern w:val="24"/>
                <w:cs/>
              </w:rPr>
              <w:t>ก่อสร้างโรงชำแหละไก่ประดู่หางดำเพื่อเพิ่มมูลค่าการตลาดไก่ประดู่หางดำในเขตพื้นที่อำเภอจอมทอง</w:t>
            </w:r>
          </w:p>
        </w:tc>
      </w:tr>
      <w:tr w:rsidR="003A2FBF" w:rsidRPr="003D7210" w14:paraId="64D9EEA9" w14:textId="77777777" w:rsidTr="00862494">
        <w:tc>
          <w:tcPr>
            <w:tcW w:w="2164" w:type="pct"/>
          </w:tcPr>
          <w:p w14:paraId="6DFE3EBC" w14:textId="77777777" w:rsidR="003A2FBF" w:rsidRPr="003D7210" w:rsidRDefault="003A2FBF" w:rsidP="00B82B97">
            <w:pPr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 xml:space="preserve">2.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ความสำคัญของโครงการ หลักการและเหตุผล</w:t>
            </w:r>
          </w:p>
        </w:tc>
        <w:tc>
          <w:tcPr>
            <w:tcW w:w="2836" w:type="pct"/>
          </w:tcPr>
          <w:p w14:paraId="4DB99D72" w14:textId="28EBFB9C" w:rsidR="003A2FBF" w:rsidRPr="003D7210" w:rsidRDefault="00AD160F" w:rsidP="003A2FBF">
            <w:pPr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>การก่อสร้างโรงฆ่าสัตว์ปีกมาตรฐานขึ้นในพื้นที่อำเภอจอมทอง นั้นเป็นหนึ่งในกระบวนการ ผลักดันให้เกษตรกรมีความรู้และความเข้าใจรวมทั้งทักษะในการผลิตสินค้าเกษตรที่มีมาตรฐาน โดยมีการควบคุมตรวจสอบอย่างสม่ำเสมอ และโรงฆ่าสัตว์ปีกจะต้องได้รับการรับรองมาตรฐานจากกรมปศุสัตว์ ซึ่งสอดคล้องกับแผนพัฒนาจังหวัดเชียงใหม่ และแผนการพัฒนากลุ่มจังหวัดภาคเหนือตอนบน ๑ ซึ่งมีวัตถุประสงค์สำคัญคือต้องการยกระดับสินค้าทางการเกษตรให้มีมูลค่าสูงขึ้นและสร้างรายได้จากการจำหน่ายสินค้าให้แก่เกษตรกร โดยการแปรรูปสินค้าทางการเกษตรให้ได้มาตรฐาน ซึ่งการก่อสร้างโรงชำแหละสัตว์ปีกมาตรฐานขึ้นในพื้นที่อำเภอจอมทอง</w:t>
            </w:r>
            <w:r>
              <w:rPr>
                <w:rFonts w:ascii="TH SarabunIT๙" w:hAnsi="TH SarabunIT๙" w:cs="TH SarabunIT๙"/>
                <w:cs/>
              </w:rPr>
              <w:t xml:space="preserve"> มีความสอดคล้องกั</w:t>
            </w:r>
            <w:r>
              <w:rPr>
                <w:rFonts w:ascii="TH SarabunIT๙" w:hAnsi="TH SarabunIT๙" w:cs="TH SarabunIT๙" w:hint="cs"/>
                <w:cs/>
              </w:rPr>
              <w:t>บแผนการพัฒนาฯ ดังกล่าว</w:t>
            </w:r>
          </w:p>
        </w:tc>
      </w:tr>
      <w:tr w:rsidR="003A2FBF" w:rsidRPr="003D7210" w14:paraId="1BCCC2EB" w14:textId="77777777" w:rsidTr="00862494">
        <w:tc>
          <w:tcPr>
            <w:tcW w:w="2164" w:type="pct"/>
          </w:tcPr>
          <w:p w14:paraId="17A5B7D7" w14:textId="77777777" w:rsidR="003A2FBF" w:rsidRPr="003D7210" w:rsidRDefault="003A2FBF" w:rsidP="00B82B97">
            <w:pPr>
              <w:rPr>
                <w:rFonts w:ascii="TH SarabunIT๙" w:eastAsia="Times New Roman" w:hAnsi="TH SarabunIT๙" w:cs="TH SarabunIT๙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3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วัตถุประสงค์ของโครงการ</w:t>
            </w:r>
          </w:p>
        </w:tc>
        <w:tc>
          <w:tcPr>
            <w:tcW w:w="2836" w:type="pct"/>
          </w:tcPr>
          <w:p w14:paraId="4B8A82E7" w14:textId="6E018D07" w:rsidR="003A2FBF" w:rsidRPr="003D7210" w:rsidRDefault="00AD160F" w:rsidP="00B82B97">
            <w:pPr>
              <w:rPr>
                <w:rFonts w:ascii="TH SarabunIT๙" w:eastAsia="Times New Roman" w:hAnsi="TH SarabunIT๙" w:cs="TH SarabunIT๙"/>
                <w:sz w:val="26"/>
                <w:szCs w:val="26"/>
                <w:cs/>
              </w:rPr>
            </w:pPr>
            <w:r>
              <w:rPr>
                <w:rFonts w:ascii="TH SarabunIT๙" w:hAnsi="TH SarabunIT๙" w:cs="TH SarabunIT๙" w:hint="cs"/>
                <w:cs/>
              </w:rPr>
              <w:t>ดำเนินการก่อสร้างโรงฆ่าสัตวปีก ในเขตพื้นที่อำเภอจอมทอง จังหวัดเชียงใหม่ เพื่อให้</w:t>
            </w:r>
            <w:r w:rsidRPr="00AE4358">
              <w:rPr>
                <w:rFonts w:ascii="TH SarabunIT๙" w:hAnsi="TH SarabunIT๙" w:cs="TH SarabunIT๙" w:hint="cs"/>
                <w:cs/>
              </w:rPr>
              <w:t>การ</w:t>
            </w:r>
            <w:r>
              <w:rPr>
                <w:rFonts w:ascii="TH SarabunIT๙" w:hAnsi="TH SarabunIT๙" w:cs="TH SarabunIT๙" w:hint="cs"/>
                <w:cs/>
              </w:rPr>
              <w:t>ชำแหละ</w:t>
            </w:r>
            <w:r w:rsidRPr="00AE4358">
              <w:rPr>
                <w:rFonts w:ascii="TH SarabunIT๙" w:hAnsi="TH SarabunIT๙" w:cs="TH SarabunIT๙" w:hint="cs"/>
                <w:cs/>
              </w:rPr>
              <w:t>แปรรูป</w:t>
            </w:r>
            <w:r>
              <w:rPr>
                <w:rFonts w:ascii="TH SarabunIT๙" w:hAnsi="TH SarabunIT๙" w:cs="TH SarabunIT๙" w:hint="cs"/>
                <w:cs/>
              </w:rPr>
              <w:t>เนื้อไก่ประดู่หางดำในพื้นที่นั้นมีการยกระดับสู่มาตรฐานสินค้าเกษตรปลอดภัย และ</w:t>
            </w:r>
            <w:r w:rsidRPr="00AE4358">
              <w:rPr>
                <w:rFonts w:ascii="TH SarabunIT๙" w:hAnsi="TH SarabunIT๙" w:cs="TH SarabunIT๙" w:hint="cs"/>
                <w:cs/>
              </w:rPr>
              <w:t>เพื่อสร้างมูลค่าและยกระดับสินค้าทางการเกษตร</w:t>
            </w:r>
            <w:r>
              <w:rPr>
                <w:rFonts w:ascii="TH SarabunIT๙" w:hAnsi="TH SarabunIT๙" w:cs="TH SarabunIT๙" w:hint="cs"/>
                <w:cs/>
              </w:rPr>
              <w:t>ในพื้นที่</w:t>
            </w:r>
            <w:r w:rsidRPr="00AE4358">
              <w:rPr>
                <w:rFonts w:ascii="TH SarabunIT๙" w:hAnsi="TH SarabunIT๙" w:cs="TH SarabunIT๙" w:hint="cs"/>
                <w:cs/>
              </w:rPr>
              <w:t>ให้มีมูลค่าสูงขึ้น</w:t>
            </w:r>
            <w:r>
              <w:rPr>
                <w:rFonts w:ascii="TH SarabunIT๙" w:hAnsi="TH SarabunIT๙" w:cs="TH SarabunIT๙" w:hint="cs"/>
                <w:cs/>
              </w:rPr>
              <w:t xml:space="preserve"> ลดต้นทุนการผลิต</w:t>
            </w:r>
            <w:r w:rsidRPr="00AE4358">
              <w:rPr>
                <w:rFonts w:ascii="TH SarabunIT๙" w:hAnsi="TH SarabunIT๙" w:cs="TH SarabunIT๙" w:hint="cs"/>
                <w:cs/>
              </w:rPr>
              <w:t>และสร้างรายได้</w:t>
            </w:r>
            <w:r>
              <w:rPr>
                <w:rFonts w:ascii="TH SarabunIT๙" w:hAnsi="TH SarabunIT๙" w:cs="TH SarabunIT๙" w:hint="cs"/>
                <w:cs/>
              </w:rPr>
              <w:t>เพิ่มขึ้น</w:t>
            </w:r>
            <w:r w:rsidRPr="00AE4358">
              <w:rPr>
                <w:rFonts w:ascii="TH SarabunIT๙" w:hAnsi="TH SarabunIT๙" w:cs="TH SarabunIT๙" w:hint="cs"/>
                <w:cs/>
              </w:rPr>
              <w:t>จากการจำหน่ายสินค้า</w:t>
            </w:r>
            <w:r>
              <w:rPr>
                <w:rFonts w:ascii="TH SarabunIT๙" w:hAnsi="TH SarabunIT๙" w:cs="TH SarabunIT๙" w:hint="cs"/>
                <w:cs/>
              </w:rPr>
              <w:t>ทางการเกษตรให้แก่เกษตรกรในพื้นที่อำเภอจอมทอง จังหวัดเชียงใหม่</w:t>
            </w:r>
          </w:p>
        </w:tc>
      </w:tr>
      <w:tr w:rsidR="00CF511D" w:rsidRPr="003D7210" w14:paraId="5A3602D2" w14:textId="77777777" w:rsidTr="003D7210">
        <w:tc>
          <w:tcPr>
            <w:tcW w:w="2164" w:type="pct"/>
            <w:shd w:val="clear" w:color="auto" w:fill="auto"/>
          </w:tcPr>
          <w:p w14:paraId="195E7389" w14:textId="77777777" w:rsidR="00CF511D" w:rsidRPr="003D7210" w:rsidRDefault="00CF511D" w:rsidP="00CF511D">
            <w:pPr>
              <w:rPr>
                <w:rFonts w:ascii="TH SarabunIT๙" w:eastAsia="Times New Roman" w:hAnsi="TH SarabunIT๙" w:cs="TH SarabunIT๙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4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ตัวชี้วัดและค่า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เป้าหมาย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ab/>
            </w:r>
          </w:p>
        </w:tc>
        <w:tc>
          <w:tcPr>
            <w:tcW w:w="2836" w:type="pct"/>
            <w:shd w:val="clear" w:color="auto" w:fill="auto"/>
          </w:tcPr>
          <w:p w14:paraId="57831128" w14:textId="0DB45837" w:rsidR="00CF511D" w:rsidRPr="00AD160F" w:rsidRDefault="00AD160F" w:rsidP="00AD160F">
            <w:pPr>
              <w:jc w:val="thaiDistribute"/>
              <w:rPr>
                <w:rFonts w:ascii="TH SarabunIT๙" w:hAnsi="TH SarabunIT๙" w:cs="TH SarabunIT๙"/>
                <w:b/>
                <w:bCs/>
                <w:cs/>
              </w:rPr>
            </w:pPr>
            <w:r w:rsidRPr="003E3C27">
              <w:rPr>
                <w:rFonts w:ascii="TH SarabunIT๙" w:hAnsi="TH SarabunIT๙" w:cs="TH SarabunIT๙" w:hint="cs"/>
                <w:cs/>
              </w:rPr>
              <w:t>การดำเนินการก่อสร้างโรงฆ่าสัตวปีกในพื้นที่อำเภอจอมทอง จังหวัดเชียงใหม่</w:t>
            </w:r>
            <w:r>
              <w:rPr>
                <w:rFonts w:ascii="TH SarabunIT๙" w:hAnsi="TH SarabunIT๙" w:cs="TH SarabunIT๙" w:hint="cs"/>
                <w:cs/>
              </w:rPr>
              <w:t xml:space="preserve"> แล้วเสร็จและสามารถดำเนินการได้</w:t>
            </w:r>
            <w:r w:rsidRPr="003E3C27">
              <w:rPr>
                <w:rFonts w:ascii="TH SarabunIT๙" w:hAnsi="TH SarabunIT๙" w:cs="TH SarabunIT๙" w:hint="cs"/>
                <w:cs/>
              </w:rPr>
              <w:t xml:space="preserve"> จำนวน 1 แห่ง</w:t>
            </w:r>
          </w:p>
        </w:tc>
      </w:tr>
      <w:tr w:rsidR="00CF511D" w:rsidRPr="003D7210" w14:paraId="3E97E790" w14:textId="77777777" w:rsidTr="00862494">
        <w:tc>
          <w:tcPr>
            <w:tcW w:w="2164" w:type="pct"/>
          </w:tcPr>
          <w:p w14:paraId="65172394" w14:textId="77777777" w:rsidR="00CF511D" w:rsidRPr="003D7210" w:rsidRDefault="00CF511D" w:rsidP="00B82B97">
            <w:pPr>
              <w:rPr>
                <w:rFonts w:ascii="TH SarabunIT๙" w:eastAsia="Times New Roman" w:hAnsi="TH SarabunIT๙" w:cs="TH SarabunIT๙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4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พื้นที่เป้าหมาย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ab/>
            </w:r>
          </w:p>
        </w:tc>
        <w:tc>
          <w:tcPr>
            <w:tcW w:w="2836" w:type="pct"/>
          </w:tcPr>
          <w:p w14:paraId="43BCD72E" w14:textId="4560A876" w:rsidR="00CF511D" w:rsidRPr="003D7210" w:rsidRDefault="00AD160F" w:rsidP="00B82B97">
            <w:pPr>
              <w:rPr>
                <w:rFonts w:ascii="TH SarabunIT๙" w:eastAsia="Times New Roman" w:hAnsi="TH SarabunIT๙" w:cs="TH SarabunIT๙"/>
                <w:sz w:val="26"/>
                <w:szCs w:val="26"/>
                <w:cs/>
              </w:rPr>
            </w:pPr>
            <w:r>
              <w:rPr>
                <w:rFonts w:ascii="TH SarabunIT๙" w:eastAsia="Times New Roman" w:hAnsi="TH SarabunIT๙" w:cs="TH SarabunIT๙" w:hint="cs"/>
                <w:kern w:val="24"/>
                <w:sz w:val="26"/>
                <w:szCs w:val="26"/>
                <w:cs/>
              </w:rPr>
              <w:t>อำเภอจอมทอง จังหวัดเชียงใหม่</w:t>
            </w:r>
          </w:p>
        </w:tc>
      </w:tr>
      <w:tr w:rsidR="00CF511D" w:rsidRPr="003D7210" w14:paraId="05103946" w14:textId="77777777" w:rsidTr="00862494">
        <w:tc>
          <w:tcPr>
            <w:tcW w:w="2164" w:type="pct"/>
          </w:tcPr>
          <w:p w14:paraId="649B4FB5" w14:textId="77777777" w:rsidR="00CF511D" w:rsidRPr="003D7210" w:rsidRDefault="00CF511D" w:rsidP="00B82B97">
            <w:pPr>
              <w:ind w:left="317" w:hanging="317"/>
              <w:rPr>
                <w:rFonts w:ascii="TH SarabunIT๙" w:eastAsia="Times New Roman" w:hAnsi="TH SarabunIT๙" w:cs="TH SarabunIT๙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5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 xml:space="preserve"> กิจกรรมหลัก</w:t>
            </w:r>
          </w:p>
        </w:tc>
        <w:tc>
          <w:tcPr>
            <w:tcW w:w="2836" w:type="pct"/>
          </w:tcPr>
          <w:p w14:paraId="354DCF23" w14:textId="07CD9369" w:rsidR="00CF511D" w:rsidRPr="003D7210" w:rsidRDefault="00AD160F" w:rsidP="00AA57A0">
            <w:pPr>
              <w:rPr>
                <w:rFonts w:ascii="TH SarabunIT๙" w:hAnsi="TH SarabunIT๙" w:cs="TH SarabunIT๙"/>
                <w:sz w:val="26"/>
                <w:szCs w:val="26"/>
                <w:cs/>
              </w:rPr>
            </w:pPr>
            <w:r>
              <w:rPr>
                <w:rFonts w:ascii="TH SarabunIT๙" w:hAnsi="TH SarabunIT๙" w:cs="TH SarabunIT๙" w:hint="cs"/>
                <w:sz w:val="26"/>
                <w:szCs w:val="26"/>
                <w:cs/>
              </w:rPr>
              <w:t>การขออนุญาตตั้งโรงฆ่าสัตว์ปีกและการก่อสร้างโรงฆ่าสัตว์ปีก</w:t>
            </w:r>
          </w:p>
        </w:tc>
      </w:tr>
      <w:tr w:rsidR="00CF511D" w:rsidRPr="003D7210" w14:paraId="00CF834D" w14:textId="77777777" w:rsidTr="00862494">
        <w:tc>
          <w:tcPr>
            <w:tcW w:w="2164" w:type="pct"/>
          </w:tcPr>
          <w:p w14:paraId="5A71F7D0" w14:textId="77777777" w:rsidR="00CF511D" w:rsidRPr="003D7210" w:rsidRDefault="00CF511D" w:rsidP="00B82B97">
            <w:pPr>
              <w:pStyle w:val="NormalWeb"/>
              <w:tabs>
                <w:tab w:val="left" w:pos="459"/>
              </w:tabs>
              <w:spacing w:before="0" w:beforeAutospacing="0" w:after="0" w:afterAutospacing="0"/>
              <w:ind w:left="459" w:hanging="142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3D7210">
              <w:rPr>
                <w:rFonts w:ascii="TH SarabunIT๙" w:hAnsi="TH SarabunIT๙" w:cs="TH SarabunIT๙" w:hint="cs"/>
                <w:b/>
                <w:bCs/>
                <w:kern w:val="24"/>
                <w:sz w:val="28"/>
                <w:szCs w:val="28"/>
                <w:cs/>
              </w:rPr>
              <w:t xml:space="preserve">5.1 </w:t>
            </w:r>
            <w:r w:rsidRPr="003D7210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กิจกรรมหลัก</w:t>
            </w:r>
            <w:r w:rsidRPr="003D7210">
              <w:rPr>
                <w:rFonts w:ascii="TH SarabunIT๙" w:hAnsi="TH SarabunIT๙" w:cs="TH SarabunIT๙" w:hint="cs"/>
                <w:b/>
                <w:bCs/>
                <w:sz w:val="28"/>
                <w:szCs w:val="28"/>
                <w:cs/>
              </w:rPr>
              <w:t>ที่ 1</w:t>
            </w:r>
          </w:p>
          <w:p w14:paraId="613CC80B" w14:textId="77777777" w:rsidR="00CF511D" w:rsidRPr="003D7210" w:rsidRDefault="00CF511D" w:rsidP="00B82B97">
            <w:pPr>
              <w:pStyle w:val="NormalWeb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IT๙" w:hAnsi="TH SarabunIT๙" w:cs="TH SarabunIT๙"/>
                <w:sz w:val="28"/>
                <w:szCs w:val="28"/>
              </w:rPr>
            </w:pPr>
            <w:r w:rsidRPr="003D7210">
              <w:rPr>
                <w:rFonts w:ascii="TH SarabunIT๙" w:hAnsi="TH SarabunIT๙" w:cs="TH SarabunIT๙"/>
                <w:sz w:val="28"/>
                <w:szCs w:val="28"/>
                <w:cs/>
              </w:rPr>
              <w:tab/>
              <w:t>งบประมาณ</w:t>
            </w:r>
          </w:p>
          <w:p w14:paraId="73D333E5" w14:textId="77777777" w:rsidR="00CF511D" w:rsidRPr="003D7210" w:rsidRDefault="00CF511D" w:rsidP="00B82B97">
            <w:pPr>
              <w:pStyle w:val="NormalWeb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IT๙" w:hAnsi="TH SarabunIT๙" w:cs="TH SarabunIT๙"/>
                <w:sz w:val="28"/>
                <w:szCs w:val="28"/>
              </w:rPr>
            </w:pPr>
            <w:r w:rsidRPr="003D7210">
              <w:rPr>
                <w:rFonts w:ascii="TH SarabunIT๙" w:hAnsi="TH SarabunIT๙" w:cs="TH SarabunIT๙"/>
                <w:sz w:val="28"/>
                <w:szCs w:val="28"/>
                <w:cs/>
              </w:rPr>
              <w:tab/>
              <w:t>ผู้รับผิดชอบ</w:t>
            </w:r>
          </w:p>
          <w:p w14:paraId="087AD999" w14:textId="77777777" w:rsidR="00CF511D" w:rsidRPr="003D7210" w:rsidRDefault="00CF511D" w:rsidP="00B82B97">
            <w:pPr>
              <w:ind w:left="318"/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</w:pPr>
            <w:r w:rsidRPr="003D7210">
              <w:rPr>
                <w:rFonts w:ascii="TH SarabunIT๙" w:hAnsi="TH SarabunIT๙" w:cs="TH SarabunIT๙"/>
                <w:cs/>
              </w:rPr>
              <w:tab/>
              <w:t>หน่วยงานที่เกี่ยวข้อง</w:t>
            </w:r>
          </w:p>
        </w:tc>
        <w:tc>
          <w:tcPr>
            <w:tcW w:w="2836" w:type="pct"/>
          </w:tcPr>
          <w:p w14:paraId="550E68C6" w14:textId="77777777" w:rsidR="00CF511D" w:rsidRDefault="00AD160F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จัดหาพื้นที่ดำเนินการโครงการก่อสร้างโรงฆ่าสัตว์ปีก</w:t>
            </w:r>
          </w:p>
          <w:p w14:paraId="24D66692" w14:textId="77777777" w:rsidR="00AD160F" w:rsidRDefault="00AD160F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-</w:t>
            </w:r>
          </w:p>
          <w:p w14:paraId="11AA86BF" w14:textId="77777777" w:rsidR="00AD160F" w:rsidRDefault="00AD160F" w:rsidP="00AD160F">
            <w:pPr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นายจักรพันธ์ คอทอง</w:t>
            </w:r>
          </w:p>
          <w:p w14:paraId="6BFA6A5E" w14:textId="59648D80" w:rsidR="00AD160F" w:rsidRPr="003D7210" w:rsidRDefault="00AD160F" w:rsidP="00B82B97">
            <w:pPr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สำนักงานปศุสัตว์อำเภอจอมทอง จังหวัดเชียงใหม่</w:t>
            </w:r>
          </w:p>
        </w:tc>
      </w:tr>
      <w:tr w:rsidR="00CF511D" w:rsidRPr="003D7210" w14:paraId="7BEBBA9B" w14:textId="77777777" w:rsidTr="00862494">
        <w:tc>
          <w:tcPr>
            <w:tcW w:w="2164" w:type="pct"/>
          </w:tcPr>
          <w:p w14:paraId="33ECCADC" w14:textId="5029C56E" w:rsidR="00CF511D" w:rsidRPr="003D7210" w:rsidRDefault="00CF511D" w:rsidP="00B82B97">
            <w:pPr>
              <w:pStyle w:val="NormalWeb"/>
              <w:tabs>
                <w:tab w:val="left" w:pos="459"/>
              </w:tabs>
              <w:spacing w:before="0" w:beforeAutospacing="0" w:after="0" w:afterAutospacing="0"/>
              <w:ind w:left="459" w:hanging="142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3D7210">
              <w:rPr>
                <w:rFonts w:ascii="TH SarabunIT๙" w:hAnsi="TH SarabunIT๙" w:cs="TH SarabunIT๙" w:hint="cs"/>
                <w:b/>
                <w:bCs/>
                <w:kern w:val="24"/>
                <w:sz w:val="28"/>
                <w:szCs w:val="28"/>
                <w:cs/>
              </w:rPr>
              <w:t xml:space="preserve">5.2 </w:t>
            </w:r>
            <w:r w:rsidRPr="003D7210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กิจกรรมหลัก</w:t>
            </w:r>
            <w:r w:rsidRPr="003D7210">
              <w:rPr>
                <w:rFonts w:ascii="TH SarabunIT๙" w:hAnsi="TH SarabunIT๙" w:cs="TH SarabunIT๙" w:hint="cs"/>
                <w:b/>
                <w:bCs/>
                <w:sz w:val="28"/>
                <w:szCs w:val="28"/>
                <w:cs/>
              </w:rPr>
              <w:t>ที่ 2</w:t>
            </w:r>
          </w:p>
          <w:p w14:paraId="1E2F2202" w14:textId="77777777" w:rsidR="00CF511D" w:rsidRPr="003D7210" w:rsidRDefault="00CF511D" w:rsidP="00B82B97">
            <w:pPr>
              <w:pStyle w:val="NormalWeb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IT๙" w:hAnsi="TH SarabunIT๙" w:cs="TH SarabunIT๙"/>
                <w:sz w:val="28"/>
                <w:szCs w:val="28"/>
              </w:rPr>
            </w:pPr>
            <w:r w:rsidRPr="003D7210">
              <w:rPr>
                <w:rFonts w:ascii="TH SarabunIT๙" w:hAnsi="TH SarabunIT๙" w:cs="TH SarabunIT๙"/>
                <w:sz w:val="28"/>
                <w:szCs w:val="28"/>
                <w:cs/>
              </w:rPr>
              <w:tab/>
              <w:t>งบประมาณ</w:t>
            </w:r>
          </w:p>
          <w:p w14:paraId="11385BAB" w14:textId="77777777" w:rsidR="00CF511D" w:rsidRPr="003D7210" w:rsidRDefault="00CF511D" w:rsidP="00B82B97">
            <w:pPr>
              <w:pStyle w:val="NormalWeb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IT๙" w:hAnsi="TH SarabunIT๙" w:cs="TH SarabunIT๙"/>
                <w:sz w:val="28"/>
                <w:szCs w:val="28"/>
              </w:rPr>
            </w:pPr>
            <w:r w:rsidRPr="003D7210">
              <w:rPr>
                <w:rFonts w:ascii="TH SarabunIT๙" w:hAnsi="TH SarabunIT๙" w:cs="TH SarabunIT๙"/>
                <w:sz w:val="28"/>
                <w:szCs w:val="28"/>
                <w:cs/>
              </w:rPr>
              <w:tab/>
              <w:t>ผู้รับผิดชอบ</w:t>
            </w:r>
          </w:p>
          <w:p w14:paraId="3A215C0B" w14:textId="77777777" w:rsidR="00CF511D" w:rsidRPr="003D7210" w:rsidRDefault="00CF511D" w:rsidP="00B82B97">
            <w:pPr>
              <w:ind w:left="318"/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</w:pPr>
            <w:r w:rsidRPr="003D7210">
              <w:rPr>
                <w:rFonts w:ascii="TH SarabunIT๙" w:hAnsi="TH SarabunIT๙" w:cs="TH SarabunIT๙"/>
                <w:cs/>
              </w:rPr>
              <w:tab/>
              <w:t>หน่วยงานที่เกี่ยวข้อง</w:t>
            </w:r>
          </w:p>
        </w:tc>
        <w:tc>
          <w:tcPr>
            <w:tcW w:w="2836" w:type="pct"/>
          </w:tcPr>
          <w:p w14:paraId="27854548" w14:textId="77777777" w:rsidR="00CF511D" w:rsidRDefault="00AD160F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ก่อสร้างโรงฆ่าสัตว์ปีกในพื้นที่ที่กำหนด</w:t>
            </w:r>
          </w:p>
          <w:p w14:paraId="150282B5" w14:textId="699B1E8B" w:rsidR="00AD160F" w:rsidRDefault="002B01CC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/>
                <w:color w:val="000000"/>
              </w:rPr>
              <w:t>1,026,750.45</w:t>
            </w:r>
            <w:r w:rsidR="00AD160F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="00AD160F">
              <w:rPr>
                <w:rFonts w:ascii="TH SarabunPSK" w:eastAsia="Times New Roman" w:hAnsi="TH SarabunPSK" w:cs="TH SarabunPSK" w:hint="cs"/>
                <w:color w:val="000000"/>
                <w:cs/>
              </w:rPr>
              <w:t>บาท</w:t>
            </w:r>
          </w:p>
          <w:p w14:paraId="0B6E3BAC" w14:textId="77777777" w:rsidR="00AD160F" w:rsidRDefault="00AD160F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นายจักรพันธ์ คอทอง</w:t>
            </w:r>
          </w:p>
          <w:p w14:paraId="2CD4D492" w14:textId="69073879" w:rsidR="00AD160F" w:rsidRPr="003D7210" w:rsidRDefault="00AD160F" w:rsidP="00B82B97">
            <w:pPr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สำนักงานปศุสัตว์อำเภอจอมทอง จังหวัดเชียงใหม่</w:t>
            </w:r>
          </w:p>
        </w:tc>
      </w:tr>
      <w:tr w:rsidR="00CF511D" w:rsidRPr="003D7210" w14:paraId="125FC250" w14:textId="77777777" w:rsidTr="00862494">
        <w:tc>
          <w:tcPr>
            <w:tcW w:w="2164" w:type="pct"/>
          </w:tcPr>
          <w:p w14:paraId="1D62B6C9" w14:textId="77777777" w:rsidR="00CF511D" w:rsidRPr="003D7210" w:rsidRDefault="00CF511D" w:rsidP="00B82B97">
            <w:pPr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6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หน่วยงานดำเนินงาน</w:t>
            </w:r>
          </w:p>
        </w:tc>
        <w:tc>
          <w:tcPr>
            <w:tcW w:w="2836" w:type="pct"/>
          </w:tcPr>
          <w:p w14:paraId="6F0AF4D7" w14:textId="0ECC104B" w:rsidR="00CF511D" w:rsidRPr="003D7210" w:rsidRDefault="00AD160F" w:rsidP="00B82B97">
            <w:pPr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สำนักงานปศุสัตว์อำเภอจอมทอง จังหวัดเชียงใหม่</w:t>
            </w:r>
          </w:p>
        </w:tc>
      </w:tr>
      <w:tr w:rsidR="00CF511D" w:rsidRPr="003D7210" w14:paraId="66D68AEE" w14:textId="77777777" w:rsidTr="00741AA4">
        <w:tc>
          <w:tcPr>
            <w:tcW w:w="2164" w:type="pct"/>
          </w:tcPr>
          <w:p w14:paraId="7EAE213E" w14:textId="77777777" w:rsidR="00CF511D" w:rsidRPr="003D7210" w:rsidRDefault="00CF511D" w:rsidP="00741AA4">
            <w:pPr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lastRenderedPageBreak/>
              <w:t>7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ระยะเวลาในการดำเนินงาน</w:t>
            </w:r>
          </w:p>
        </w:tc>
        <w:tc>
          <w:tcPr>
            <w:tcW w:w="2836" w:type="pct"/>
          </w:tcPr>
          <w:p w14:paraId="793E51D7" w14:textId="5C1BC498" w:rsidR="00CF511D" w:rsidRPr="003D7210" w:rsidRDefault="00AD160F" w:rsidP="00741AA4">
            <w:pPr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</w:pPr>
            <w:r>
              <w:rPr>
                <w:rFonts w:ascii="TH SarabunIT๙" w:eastAsia="Times New Roman" w:hAnsi="TH SarabunIT๙" w:cs="TH SarabunIT๙" w:hint="cs"/>
                <w:kern w:val="24"/>
                <w:sz w:val="26"/>
                <w:szCs w:val="26"/>
                <w:cs/>
              </w:rPr>
              <w:t>ตุลาคม 2563- กันยายน 2564</w:t>
            </w:r>
          </w:p>
        </w:tc>
      </w:tr>
      <w:tr w:rsidR="00CF511D" w:rsidRPr="003D7210" w14:paraId="11983B83" w14:textId="77777777" w:rsidTr="00862494">
        <w:tc>
          <w:tcPr>
            <w:tcW w:w="2164" w:type="pct"/>
          </w:tcPr>
          <w:p w14:paraId="4F9CC6F8" w14:textId="77777777" w:rsidR="00CF511D" w:rsidRPr="003D7210" w:rsidRDefault="00CF511D" w:rsidP="00B82B97">
            <w:pPr>
              <w:rPr>
                <w:rFonts w:ascii="TH SarabunIT๙" w:eastAsia="Times New Roman" w:hAnsi="TH SarabunIT๙" w:cs="TH SarabunIT๙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8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 xml:space="preserve">. 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งบประมาณ</w:t>
            </w:r>
          </w:p>
          <w:p w14:paraId="4C89F142" w14:textId="77777777" w:rsidR="00CF511D" w:rsidRPr="003D7210" w:rsidRDefault="00CF511D" w:rsidP="00B82B97">
            <w:pPr>
              <w:ind w:left="317" w:hanging="288"/>
              <w:rPr>
                <w:rFonts w:ascii="TH SarabunIT๙" w:eastAsia="Times New Roman" w:hAnsi="TH SarabunIT๙" w:cs="TH SarabunIT๙"/>
              </w:rPr>
            </w:pP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> </w:t>
            </w:r>
          </w:p>
        </w:tc>
        <w:tc>
          <w:tcPr>
            <w:tcW w:w="2836" w:type="pct"/>
          </w:tcPr>
          <w:p w14:paraId="62F950A8" w14:textId="77777777" w:rsidR="00CF511D" w:rsidRPr="003D7210" w:rsidRDefault="00CF511D" w:rsidP="00B82B97">
            <w:pPr>
              <w:rPr>
                <w:rFonts w:ascii="TH SarabunIT๙" w:eastAsia="Times New Roman" w:hAnsi="TH SarabunIT๙" w:cs="TH SarabunIT๙"/>
                <w:sz w:val="26"/>
                <w:szCs w:val="26"/>
                <w:cs/>
              </w:rPr>
            </w:pPr>
            <w:r w:rsidRPr="003D7210"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  <w:t>ระบุงบประมาณที่ใช้ในการดำเนินโครงการ และแหล่งที่มาของงบประมาณ</w:t>
            </w:r>
          </w:p>
        </w:tc>
      </w:tr>
      <w:tr w:rsidR="00CF511D" w:rsidRPr="003D7210" w14:paraId="1A96191C" w14:textId="77777777" w:rsidTr="00862494">
        <w:tc>
          <w:tcPr>
            <w:tcW w:w="2164" w:type="pct"/>
          </w:tcPr>
          <w:p w14:paraId="182FDB72" w14:textId="77777777" w:rsidR="00CF511D" w:rsidRPr="003D7210" w:rsidRDefault="00CF511D" w:rsidP="00AA57A0">
            <w:pPr>
              <w:rPr>
                <w:rFonts w:ascii="TH SarabunIT๙" w:eastAsia="Times New Roman" w:hAnsi="TH SarabunIT๙" w:cs="TH SarabunIT๙"/>
                <w:b/>
                <w:bCs/>
                <w:kern w:val="24"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๙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>.</w:t>
            </w: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 xml:space="preserve">  ผลผลิต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>(output)</w:t>
            </w:r>
          </w:p>
        </w:tc>
        <w:tc>
          <w:tcPr>
            <w:tcW w:w="2836" w:type="pct"/>
          </w:tcPr>
          <w:p w14:paraId="7F02697F" w14:textId="77777777" w:rsidR="00CF511D" w:rsidRPr="003D7210" w:rsidRDefault="00CF511D" w:rsidP="00F632DB">
            <w:pPr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</w:pPr>
            <w:r w:rsidRPr="003D7210"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  <w:t>ระบุผล</w:t>
            </w:r>
            <w:r w:rsidRPr="003D7210">
              <w:rPr>
                <w:rFonts w:ascii="TH SarabunIT๙" w:eastAsia="Times New Roman" w:hAnsi="TH SarabunIT๙" w:cs="TH SarabunIT๙" w:hint="cs"/>
                <w:kern w:val="24"/>
                <w:sz w:val="26"/>
                <w:szCs w:val="26"/>
                <w:cs/>
              </w:rPr>
              <w:t>ผลิตของ</w:t>
            </w:r>
            <w:r w:rsidRPr="003D7210"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  <w:t>โครงการ</w:t>
            </w:r>
          </w:p>
        </w:tc>
      </w:tr>
      <w:tr w:rsidR="00CF511D" w:rsidRPr="003D7210" w14:paraId="1506E972" w14:textId="77777777" w:rsidTr="00862494">
        <w:tc>
          <w:tcPr>
            <w:tcW w:w="2164" w:type="pct"/>
          </w:tcPr>
          <w:p w14:paraId="0B4E1746" w14:textId="77777777" w:rsidR="00CF511D" w:rsidRPr="003D7210" w:rsidRDefault="00CF511D" w:rsidP="00A94C71">
            <w:pPr>
              <w:rPr>
                <w:rFonts w:ascii="TH SarabunIT๙" w:eastAsia="Times New Roman" w:hAnsi="TH SarabunIT๙" w:cs="TH SarabunIT๙"/>
                <w:cs/>
              </w:rPr>
            </w:pPr>
            <w:r w:rsidRPr="003D7210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>๑๐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>.</w:t>
            </w:r>
            <w:r w:rsidR="00351863">
              <w:rPr>
                <w:rFonts w:ascii="TH SarabunIT๙" w:eastAsia="Times New Roman" w:hAnsi="TH SarabunIT๙" w:cs="TH SarabunIT๙" w:hint="cs"/>
                <w:b/>
                <w:bCs/>
                <w:kern w:val="24"/>
                <w:cs/>
              </w:rPr>
              <w:t xml:space="preserve"> 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  <w:cs/>
              </w:rPr>
              <w:t>ผลที่คาดว่าจะได้รับ (</w:t>
            </w:r>
            <w:r w:rsidRPr="003D7210">
              <w:rPr>
                <w:rFonts w:ascii="TH SarabunIT๙" w:eastAsia="Times New Roman" w:hAnsi="TH SarabunIT๙" w:cs="TH SarabunIT๙"/>
                <w:b/>
                <w:bCs/>
                <w:kern w:val="24"/>
              </w:rPr>
              <w:t>Outcome)</w:t>
            </w:r>
          </w:p>
        </w:tc>
        <w:tc>
          <w:tcPr>
            <w:tcW w:w="2836" w:type="pct"/>
          </w:tcPr>
          <w:p w14:paraId="4DDF9293" w14:textId="77777777" w:rsidR="00CF511D" w:rsidRPr="003D7210" w:rsidRDefault="00CF511D" w:rsidP="00560156">
            <w:pPr>
              <w:rPr>
                <w:rFonts w:ascii="TH SarabunIT๙" w:eastAsia="Times New Roman" w:hAnsi="TH SarabunIT๙" w:cs="TH SarabunIT๙"/>
                <w:sz w:val="26"/>
                <w:szCs w:val="26"/>
                <w:cs/>
              </w:rPr>
            </w:pPr>
            <w:r w:rsidRPr="003D7210"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  <w:t>ระบุผลที่คาดว่าจะได้รับจากการดำเนินโครงการ ในลักษณะของผลลัพธ์ (</w:t>
            </w:r>
            <w:r w:rsidRPr="003D7210">
              <w:rPr>
                <w:rFonts w:ascii="TH SarabunIT๙" w:eastAsia="Times New Roman" w:hAnsi="TH SarabunIT๙" w:cs="TH SarabunIT๙"/>
                <w:kern w:val="24"/>
                <w:sz w:val="26"/>
                <w:szCs w:val="26"/>
              </w:rPr>
              <w:t>Outcome)</w:t>
            </w:r>
            <w:r w:rsidRPr="003D7210">
              <w:rPr>
                <w:rFonts w:ascii="TH SarabunIT๙" w:eastAsia="Times New Roman" w:hAnsi="TH SarabunIT๙" w:cs="TH SarabunIT๙"/>
                <w:kern w:val="24"/>
                <w:sz w:val="26"/>
                <w:szCs w:val="26"/>
                <w:cs/>
              </w:rPr>
              <w:t>และเป็นผลลัพธ์</w:t>
            </w:r>
            <w:r w:rsidRPr="003D7210">
              <w:rPr>
                <w:rFonts w:ascii="TH SarabunIT๙" w:hAnsi="TH SarabunIT๙" w:cs="TH SarabunIT๙"/>
                <w:sz w:val="26"/>
                <w:szCs w:val="26"/>
                <w:cs/>
              </w:rPr>
              <w:t>ที่สามารถวัดผลได้อย่างเป็นรูปธรรมทั้งเชิงปริมาณและเชิงคุณภาพ</w:t>
            </w:r>
          </w:p>
        </w:tc>
      </w:tr>
    </w:tbl>
    <w:p w14:paraId="45367E4D" w14:textId="77777777" w:rsidR="003A2FBF" w:rsidRPr="003D7210" w:rsidRDefault="003A2FBF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p w14:paraId="5698192D" w14:textId="77777777" w:rsidR="003A2FBF" w:rsidRPr="003D7210" w:rsidRDefault="003A2FBF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p w14:paraId="240ABEF2" w14:textId="77777777" w:rsidR="003A2FBF" w:rsidRPr="003D7210" w:rsidRDefault="003A2FBF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p w14:paraId="4B4C1D75" w14:textId="77777777" w:rsidR="00E15E33" w:rsidRPr="003D7210" w:rsidRDefault="00E15E33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p w14:paraId="4212FFA6" w14:textId="77777777" w:rsidR="00E15E33" w:rsidRPr="003D7210" w:rsidRDefault="00E15E33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p w14:paraId="6DE65D97" w14:textId="77777777" w:rsidR="00E15E33" w:rsidRPr="003D7210" w:rsidRDefault="00E15E33" w:rsidP="009F2FE5">
      <w:pPr>
        <w:ind w:firstLine="567"/>
        <w:rPr>
          <w:rFonts w:ascii="TH SarabunIT๙" w:hAnsi="TH SarabunIT๙" w:cs="TH SarabunIT๙"/>
          <w:b/>
          <w:bCs/>
          <w:sz w:val="32"/>
          <w:szCs w:val="32"/>
        </w:rPr>
      </w:pPr>
    </w:p>
    <w:p w14:paraId="39A16557" w14:textId="77777777" w:rsidR="00A8523A" w:rsidRPr="003D7210" w:rsidRDefault="00A8523A" w:rsidP="009B1E1F">
      <w:pPr>
        <w:tabs>
          <w:tab w:val="left" w:pos="1400"/>
          <w:tab w:val="left" w:pos="1700"/>
        </w:tabs>
        <w:autoSpaceDE w:val="0"/>
        <w:autoSpaceDN w:val="0"/>
        <w:adjustRightInd w:val="0"/>
        <w:spacing w:before="120"/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7FB97B44" w14:textId="4FF7604F" w:rsidR="00BD5E1C" w:rsidRDefault="00BD5E1C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235A9BBE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661588AF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63299869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4DC8D121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2C0BC8CA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5B22B324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5D3F4A09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600832EE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3596B15F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711F6C57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5D8C35D9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66FAA391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3861D46F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1C1F693D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7C150480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4D5A9D4F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2851AE73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609E47F1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333AE469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75594D48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7DF6CBBF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7FF363AE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37440FCF" w14:textId="77777777" w:rsidR="00AD160F" w:rsidRDefault="00AD160F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60369C3A" w14:textId="2A143BA2" w:rsidR="00646A20" w:rsidRDefault="00646A20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p w14:paraId="7468BDED" w14:textId="77777777" w:rsidR="00646A20" w:rsidRPr="003D7210" w:rsidRDefault="00646A20" w:rsidP="00646A20">
      <w:pPr>
        <w:tabs>
          <w:tab w:val="left" w:pos="8364"/>
        </w:tabs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lastRenderedPageBreak/>
        <w:t>แบบฟอร์มข้อมูลพื้นฐานโครงการของจังหวัด/กลุ่มจังหวัด (ระดับกิจกรรมย่อย)</w:t>
      </w:r>
      <w:r w:rsidRPr="003D7210">
        <w:rPr>
          <w:rFonts w:ascii="TH SarabunIT๙" w:hAnsi="TH SarabunIT๙" w:cs="TH SarabunIT๙" w:hint="cs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>(๑ ชุด : ๑ กิจกรรมหลัก)</w:t>
      </w:r>
    </w:p>
    <w:p w14:paraId="714B12EC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ลำดับความสำคัญ...</w:t>
      </w:r>
      <w:r w:rsidRPr="003D7210">
        <w:rPr>
          <w:rFonts w:ascii="TH SarabunIT๙" w:hAnsi="TH SarabunIT๙" w:cs="TH SarabunIT๙" w:hint="cs"/>
          <w:b/>
          <w:bCs/>
          <w:cs/>
        </w:rPr>
        <w:t>...</w:t>
      </w:r>
      <w:r w:rsidRPr="003D7210">
        <w:rPr>
          <w:rFonts w:ascii="TH SarabunIT๙" w:hAnsi="TH SarabunIT๙" w:cs="TH SarabunIT๙"/>
          <w:b/>
          <w:bCs/>
          <w:cs/>
        </w:rPr>
        <w:t>...</w:t>
      </w:r>
    </w:p>
    <w:p w14:paraId="6821E23D" w14:textId="5564238B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ชื่อโครงการ  :</w:t>
      </w:r>
      <w:r w:rsidRPr="003D7210">
        <w:rPr>
          <w:rFonts w:ascii="TH SarabunIT๙" w:hAnsi="TH SarabunIT๙" w:cs="TH SarabunIT๙"/>
          <w:b/>
          <w:bCs/>
        </w:rPr>
        <w:t>…</w:t>
      </w:r>
      <w:r w:rsidR="001E4BC2" w:rsidRPr="005F37CE">
        <w:rPr>
          <w:rFonts w:ascii="TH SarabunIT๙" w:hAnsi="TH SarabunIT๙" w:cs="TH SarabunIT๙" w:hint="cs"/>
          <w:b/>
          <w:bCs/>
          <w:cs/>
        </w:rPr>
        <w:t>โครงการ</w:t>
      </w:r>
      <w:r w:rsidR="001E4BC2" w:rsidRPr="005F37CE">
        <w:rPr>
          <w:rFonts w:ascii="TH SarabunIT๙" w:eastAsia="Times New Roman" w:hAnsi="TH SarabunIT๙" w:cs="TH SarabunIT๙" w:hint="cs"/>
          <w:b/>
          <w:bCs/>
          <w:kern w:val="24"/>
          <w:sz w:val="26"/>
          <w:szCs w:val="26"/>
          <w:cs/>
        </w:rPr>
        <w:t>ก่อสร้างโรงชำแหละไก่ประดู่หางดำเพื่อเพิ่มมูลค่าการตลาดไก่ประดู่หางดำในเขตพื้นที่อำเภอจอมทอง</w:t>
      </w:r>
      <w:r w:rsidRPr="003D7210">
        <w:rPr>
          <w:rFonts w:ascii="TH SarabunIT๙" w:hAnsi="TH SarabunIT๙" w:cs="TH SarabunIT๙"/>
          <w:b/>
          <w:bCs/>
        </w:rPr>
        <w:t>.</w:t>
      </w:r>
      <w:r w:rsidRPr="003D7210">
        <w:rPr>
          <w:rFonts w:ascii="TH SarabunIT๙" w:hAnsi="TH SarabunIT๙" w:cs="TH SarabunIT๙"/>
          <w:b/>
          <w:bCs/>
        </w:rPr>
        <w:tab/>
      </w:r>
    </w:p>
    <w:p w14:paraId="76F13DC3" w14:textId="5795A3F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กิจกรรมหลัก....</w:t>
      </w:r>
      <w:r w:rsidR="001E4BC2">
        <w:rPr>
          <w:rFonts w:ascii="TH SarabunIT๙" w:hAnsi="TH SarabunIT๙" w:cs="TH SarabunIT๙" w:hint="cs"/>
          <w:b/>
          <w:bCs/>
          <w:cs/>
        </w:rPr>
        <w:t>การแปรรูปและสร้างมูลค่าเพิ่ม</w:t>
      </w:r>
      <w:r w:rsidRPr="003D7210">
        <w:rPr>
          <w:rFonts w:ascii="TH SarabunIT๙" w:hAnsi="TH SarabunIT๙" w:cs="TH SarabunIT๙" w:hint="cs"/>
          <w:b/>
          <w:bCs/>
          <w:cs/>
        </w:rPr>
        <w:t>..</w:t>
      </w:r>
      <w:r w:rsidRPr="003D7210">
        <w:rPr>
          <w:rFonts w:ascii="TH SarabunIT๙" w:hAnsi="TH SarabunIT๙" w:cs="TH SarabunIT๙"/>
          <w:b/>
          <w:bCs/>
          <w:cs/>
        </w:rPr>
        <w:t xml:space="preserve">...  </w:t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 w:hint="cs"/>
          <w:b/>
          <w:bCs/>
          <w:cs/>
        </w:rPr>
        <w:tab/>
      </w:r>
      <w:r w:rsidRPr="003D7210">
        <w:rPr>
          <w:rFonts w:ascii="TH SarabunIT๙" w:hAnsi="TH SarabunIT๙" w:cs="TH SarabunIT๙" w:hint="cs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>วงเงิน</w:t>
      </w:r>
      <w:r w:rsidRPr="003D7210">
        <w:rPr>
          <w:rFonts w:ascii="TH SarabunIT๙" w:hAnsi="TH SarabunIT๙" w:cs="TH SarabunIT๙"/>
          <w:b/>
          <w:bCs/>
          <w:cs/>
        </w:rPr>
        <w:tab/>
        <w:t>..</w:t>
      </w:r>
      <w:r w:rsidR="002B01CC">
        <w:rPr>
          <w:rFonts w:ascii="TH SarabunIT๙" w:hAnsi="TH SarabunIT๙" w:cs="TH SarabunIT๙" w:hint="cs"/>
          <w:b/>
          <w:bCs/>
          <w:cs/>
        </w:rPr>
        <w:t>๑</w:t>
      </w:r>
      <w:r w:rsidR="002B01CC">
        <w:rPr>
          <w:rFonts w:ascii="TH SarabunIT๙" w:hAnsi="TH SarabunIT๙" w:cs="TH SarabunIT๙"/>
          <w:b/>
          <w:bCs/>
        </w:rPr>
        <w:t>,</w:t>
      </w:r>
      <w:r w:rsidR="002B01CC">
        <w:rPr>
          <w:rFonts w:ascii="TH SarabunIT๙" w:hAnsi="TH SarabunIT๙" w:cs="TH SarabunIT๙" w:hint="cs"/>
          <w:b/>
          <w:bCs/>
          <w:cs/>
        </w:rPr>
        <w:t>๐๒๖</w:t>
      </w:r>
      <w:r w:rsidR="002B01CC">
        <w:rPr>
          <w:rFonts w:ascii="TH SarabunIT๙" w:hAnsi="TH SarabunIT๙" w:cs="TH SarabunIT๙"/>
          <w:b/>
          <w:bCs/>
        </w:rPr>
        <w:t>,</w:t>
      </w:r>
      <w:bookmarkStart w:id="0" w:name="_GoBack"/>
      <w:bookmarkEnd w:id="0"/>
      <w:r w:rsidR="002B01CC">
        <w:rPr>
          <w:rFonts w:ascii="TH SarabunIT๙" w:hAnsi="TH SarabunIT๙" w:cs="TH SarabunIT๙" w:hint="cs"/>
          <w:b/>
          <w:bCs/>
          <w:cs/>
        </w:rPr>
        <w:t>๗๕๐.๔๕</w:t>
      </w:r>
      <w:r w:rsidRPr="003D7210">
        <w:rPr>
          <w:rFonts w:ascii="TH SarabunIT๙" w:hAnsi="TH SarabunIT๙" w:cs="TH SarabunIT๙"/>
          <w:b/>
          <w:bCs/>
          <w:cs/>
        </w:rPr>
        <w:t>..</w:t>
      </w:r>
      <w:r w:rsidRPr="003D7210">
        <w:rPr>
          <w:rFonts w:ascii="TH SarabunIT๙" w:hAnsi="TH SarabunIT๙" w:cs="TH SarabunIT๙"/>
          <w:b/>
          <w:bCs/>
          <w:cs/>
        </w:rPr>
        <w:tab/>
        <w:t>บาท</w:t>
      </w:r>
    </w:p>
    <w:p w14:paraId="1FDB487E" w14:textId="5BBC66E6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ยุทธศาสตร์ชาติ......</w:t>
      </w:r>
      <w:r w:rsidR="001E4BC2">
        <w:rPr>
          <w:rFonts w:ascii="TH SarabunIT๙" w:hAnsi="TH SarabunIT๙" w:cs="TH SarabunIT๙" w:hint="cs"/>
          <w:b/>
          <w:bCs/>
          <w:cs/>
        </w:rPr>
        <w:t>การเกษตรสร้างมูลค่า การเกษตรปลอดภัย</w:t>
      </w:r>
      <w:r w:rsidRPr="003D7210">
        <w:rPr>
          <w:rFonts w:ascii="TH SarabunIT๙" w:hAnsi="TH SarabunIT๙" w:cs="TH SarabunIT๙"/>
          <w:b/>
          <w:bCs/>
          <w:cs/>
        </w:rPr>
        <w:t>.......</w:t>
      </w:r>
    </w:p>
    <w:p w14:paraId="3A78DDEB" w14:textId="5E3E31C3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ประเด็นการพัฒนาของจังหวัด/กลุ่มจังหวัด..</w:t>
      </w:r>
      <w:r w:rsidR="001E4BC2">
        <w:rPr>
          <w:rFonts w:ascii="TH SarabunIT๙" w:hAnsi="TH SarabunIT๙" w:cs="TH SarabunIT๙" w:hint="cs"/>
          <w:b/>
          <w:bCs/>
          <w:cs/>
        </w:rPr>
        <w:t>ส่งเสริมการเกษตร...ส่งเสริมการผลิตสินค้าชุมชน</w:t>
      </w:r>
      <w:r w:rsidRPr="003D7210">
        <w:rPr>
          <w:rFonts w:ascii="TH SarabunIT๙" w:hAnsi="TH SarabunIT๙" w:cs="TH SarabunIT๙"/>
          <w:b/>
          <w:bCs/>
          <w:cs/>
        </w:rPr>
        <w:t>.</w:t>
      </w:r>
      <w:r w:rsidR="001E4BC2">
        <w:rPr>
          <w:rFonts w:ascii="TH SarabunIT๙" w:hAnsi="TH SarabunIT๙" w:cs="TH SarabunIT๙" w:hint="cs"/>
          <w:b/>
          <w:bCs/>
          <w:cs/>
        </w:rPr>
        <w:t>การค้าการลงทุนสู่สากล</w:t>
      </w:r>
      <w:r w:rsidRPr="003D7210">
        <w:rPr>
          <w:rFonts w:ascii="TH SarabunIT๙" w:hAnsi="TH SarabunIT๙" w:cs="TH SarabunIT๙"/>
          <w:b/>
          <w:bCs/>
          <w:cs/>
        </w:rPr>
        <w:t>.</w:t>
      </w:r>
    </w:p>
    <w:p w14:paraId="49E65989" w14:textId="2D1D03B9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แผนงาน..</w:t>
      </w:r>
      <w:r w:rsidR="00DA578F">
        <w:rPr>
          <w:rFonts w:ascii="TH SarabunIT๙" w:hAnsi="TH SarabunIT๙" w:cs="TH SarabunIT๙" w:hint="cs"/>
          <w:b/>
          <w:bCs/>
          <w:cs/>
        </w:rPr>
        <w:t>ส่งเสริมและสร้างผู้ประกอบการแปรรูปไก่ประดู่หางดำเชียงใหม่</w:t>
      </w:r>
      <w:r w:rsidRPr="003D7210">
        <w:rPr>
          <w:rFonts w:ascii="TH SarabunIT๙" w:hAnsi="TH SarabunIT๙" w:cs="TH SarabunIT๙"/>
          <w:b/>
          <w:bCs/>
          <w:cs/>
        </w:rPr>
        <w:t>.</w:t>
      </w:r>
      <w:r w:rsidR="001E4BC2">
        <w:rPr>
          <w:rFonts w:ascii="TH SarabunIT๙" w:hAnsi="TH SarabunIT๙" w:cs="TH SarabunIT๙" w:hint="cs"/>
          <w:b/>
          <w:bCs/>
          <w:cs/>
        </w:rPr>
        <w:t>สร้างมู</w:t>
      </w:r>
      <w:r w:rsidR="00DA578F">
        <w:rPr>
          <w:rFonts w:ascii="TH SarabunIT๙" w:hAnsi="TH SarabunIT๙" w:cs="TH SarabunIT๙" w:hint="cs"/>
          <w:b/>
          <w:bCs/>
          <w:cs/>
        </w:rPr>
        <w:t>ลค่าเพิ่มผลผลิตและผลิตภัณฑ์ไก่ประดู่หางดำเชียงใหม่</w:t>
      </w:r>
      <w:r w:rsidRPr="003D7210">
        <w:rPr>
          <w:rFonts w:ascii="TH SarabunIT๙" w:hAnsi="TH SarabunIT๙" w:cs="TH SarabunIT๙"/>
          <w:b/>
          <w:bCs/>
          <w:cs/>
        </w:rPr>
        <w:t>.</w:t>
      </w:r>
      <w:r w:rsidR="00DA578F">
        <w:rPr>
          <w:rFonts w:ascii="TH SarabunIT๙" w:hAnsi="TH SarabunIT๙" w:cs="TH SarabunIT๙"/>
          <w:b/>
          <w:bCs/>
          <w:cs/>
        </w:rPr>
        <w:t>.</w:t>
      </w:r>
    </w:p>
    <w:p w14:paraId="2505BC74" w14:textId="112F2ED9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หน่วยดำเนินการ : </w:t>
      </w:r>
      <w:r w:rsidRPr="003D7210">
        <w:rPr>
          <w:rFonts w:ascii="TH SarabunIT๙" w:hAnsi="TH SarabunIT๙" w:cs="TH SarabunIT๙"/>
          <w:b/>
          <w:bCs/>
        </w:rPr>
        <w:t>……</w:t>
      </w:r>
      <w:r w:rsidR="001E4BC2">
        <w:rPr>
          <w:rFonts w:ascii="TH SarabunIT๙" w:hAnsi="TH SarabunIT๙" w:cs="TH SarabunIT๙" w:hint="cs"/>
          <w:b/>
          <w:bCs/>
          <w:cs/>
        </w:rPr>
        <w:t>สำนักงานปศุสัตว์จังหวัดเชียงใหม่</w:t>
      </w:r>
      <w:r w:rsidRPr="003D7210">
        <w:rPr>
          <w:rFonts w:ascii="TH SarabunIT๙" w:hAnsi="TH SarabunIT๙" w:cs="TH SarabunIT๙" w:hint="cs"/>
          <w:b/>
          <w:bCs/>
          <w:cs/>
        </w:rPr>
        <w:t>...............................</w:t>
      </w:r>
      <w:r w:rsidRPr="003D7210">
        <w:rPr>
          <w:rFonts w:ascii="TH SarabunIT๙" w:hAnsi="TH SarabunIT๙" w:cs="TH SarabunIT๙"/>
          <w:b/>
          <w:bCs/>
        </w:rPr>
        <w:t>……..</w:t>
      </w:r>
    </w:p>
    <w:p w14:paraId="681B8641" w14:textId="56F21362" w:rsidR="00646A20" w:rsidRPr="005F37CE" w:rsidRDefault="00646A20" w:rsidP="005F37CE">
      <w:pPr>
        <w:rPr>
          <w:rFonts w:ascii="TH SarabunPSK" w:eastAsia="Times New Roman" w:hAnsi="TH SarabunPSK" w:cs="TH SarabunPSK"/>
          <w:color w:val="000000"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ผู้รับผิดชอบ : </w:t>
      </w:r>
      <w:r w:rsidR="005F37CE" w:rsidRPr="005F37CE">
        <w:rPr>
          <w:rFonts w:ascii="TH SarabunPSK" w:eastAsia="Times New Roman" w:hAnsi="TH SarabunPSK" w:cs="TH SarabunPSK" w:hint="cs"/>
          <w:b/>
          <w:bCs/>
          <w:color w:val="000000"/>
          <w:cs/>
        </w:rPr>
        <w:t>นายจักรพันธ์ คอทอง</w:t>
      </w:r>
      <w:r w:rsidRPr="003D7210">
        <w:rPr>
          <w:rFonts w:ascii="TH SarabunIT๙" w:hAnsi="TH SarabunIT๙" w:cs="TH SarabunIT๙"/>
          <w:b/>
          <w:b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 xml:space="preserve">ตำแหน่ง : </w:t>
      </w:r>
      <w:r w:rsidR="005F37CE">
        <w:rPr>
          <w:rFonts w:ascii="TH SarabunIT๙" w:hAnsi="TH SarabunIT๙" w:cs="TH SarabunIT๙" w:hint="cs"/>
          <w:b/>
          <w:bCs/>
          <w:cs/>
        </w:rPr>
        <w:t xml:space="preserve">ปศุสัตว์อำเภอจอมทอง </w:t>
      </w:r>
      <w:r w:rsidRPr="003D7210">
        <w:rPr>
          <w:rFonts w:ascii="TH SarabunIT๙" w:hAnsi="TH SarabunIT๙" w:cs="TH SarabunIT๙"/>
          <w:b/>
          <w:bCs/>
          <w:cs/>
        </w:rPr>
        <w:t xml:space="preserve">สถานที่ติดต่อ </w:t>
      </w:r>
      <w:r w:rsidR="005F37CE">
        <w:rPr>
          <w:rFonts w:ascii="TH SarabunIT๙" w:hAnsi="TH SarabunIT๙" w:cs="TH SarabunIT๙" w:hint="cs"/>
          <w:b/>
          <w:bCs/>
          <w:cs/>
        </w:rPr>
        <w:t>สำนักงานปศุสัตว์อำเภอจอมทอง</w:t>
      </w:r>
      <w:r w:rsidR="005F37CE">
        <w:rPr>
          <w:rFonts w:ascii="TH SarabunIT๙" w:hAnsi="TH SarabunIT๙" w:cs="TH SarabunIT๙"/>
          <w:b/>
          <w:bCs/>
          <w:cs/>
        </w:rPr>
        <w:t xml:space="preserve"> </w:t>
      </w:r>
      <w:r w:rsidRPr="003D7210">
        <w:rPr>
          <w:rFonts w:ascii="TH SarabunIT๙" w:hAnsi="TH SarabunIT๙" w:cs="TH SarabunIT๙"/>
          <w:b/>
          <w:bCs/>
          <w:cs/>
        </w:rPr>
        <w:t>หมายเลขโทรศัพท์ ............</w:t>
      </w:r>
      <w:r w:rsidRPr="003D7210">
        <w:rPr>
          <w:rFonts w:ascii="TH SarabunIT๙" w:hAnsi="TH SarabunIT๙" w:cs="TH SarabunIT๙"/>
          <w:b/>
          <w:bCs/>
          <w:cs/>
        </w:rPr>
        <w:tab/>
      </w:r>
    </w:p>
    <w:p w14:paraId="02FA5CD5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59C81C76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๑)  หลักการและเหตุผล</w:t>
      </w:r>
    </w:p>
    <w:p w14:paraId="6CF8C6D7" w14:textId="77777777" w:rsidR="00646A20" w:rsidRPr="003D7210" w:rsidRDefault="00646A20" w:rsidP="00646A20">
      <w:pPr>
        <w:ind w:left="1418" w:hanging="992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(๑.๑) ที่มา : </w:t>
      </w:r>
      <w:r w:rsidRPr="003D7210">
        <w:rPr>
          <w:rFonts w:ascii="TH SarabunIT๙" w:hAnsi="TH SarabunIT๙" w:cs="TH SarabunIT๙"/>
          <w:cs/>
        </w:rPr>
        <w:t>(ระบุ เช่น มติ ครม. นโยบายรัฐบาล ยุทธศาสตร์ชาติ</w:t>
      </w:r>
      <w:r w:rsidRPr="003D7210">
        <w:rPr>
          <w:rFonts w:ascii="TH SarabunIT๙" w:hAnsi="TH SarabunIT๙" w:cs="TH SarabunIT๙" w:hint="cs"/>
          <w:cs/>
        </w:rPr>
        <w:t xml:space="preserve"> </w:t>
      </w:r>
      <w:r w:rsidRPr="003D7210">
        <w:rPr>
          <w:rFonts w:ascii="TH SarabunIT๙" w:hAnsi="TH SarabunIT๙" w:cs="TH SarabunIT๙"/>
          <w:cs/>
        </w:rPr>
        <w:t>แผนพัฒนาเศรษฐกิจและสังคมแห่งชาติ แผนพัฒนาภาค แผนพัฒนาจังหวัด/กลุ่มจังหวัด)</w:t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b/>
          <w:bCs/>
          <w:cs/>
        </w:rPr>
        <w:tab/>
      </w:r>
    </w:p>
    <w:p w14:paraId="1EF10D22" w14:textId="072C6745" w:rsidR="00646A20" w:rsidRPr="008C6B00" w:rsidRDefault="00646A20" w:rsidP="00DA578F">
      <w:pPr>
        <w:ind w:left="709"/>
        <w:jc w:val="thaiDistribute"/>
        <w:rPr>
          <w:rFonts w:ascii="TH SarabunIT๙" w:hAnsi="TH SarabunIT๙" w:cs="TH SarabunIT๙"/>
        </w:rPr>
      </w:pPr>
      <w:r w:rsidRPr="008C6B00">
        <w:rPr>
          <w:rFonts w:ascii="TH SarabunIT๙" w:hAnsi="TH SarabunIT๙" w:cs="TH SarabunIT๙"/>
          <w:cs/>
        </w:rPr>
        <w:tab/>
        <w:t>....</w:t>
      </w:r>
      <w:r w:rsidR="00DA578F" w:rsidRPr="008C6B00">
        <w:rPr>
          <w:rFonts w:ascii="TH SarabunIT๙" w:hAnsi="TH SarabunIT๙" w:cs="TH SarabunIT๙" w:hint="cs"/>
          <w:cs/>
        </w:rPr>
        <w:t>สืบเนื่องจากแผนยุทธศาสตร์ชาติ 20 ปี</w:t>
      </w:r>
      <w:r w:rsidRPr="008C6B00">
        <w:rPr>
          <w:rFonts w:ascii="TH SarabunIT๙" w:hAnsi="TH SarabunIT๙" w:cs="TH SarabunIT๙"/>
          <w:cs/>
        </w:rPr>
        <w:t>..</w:t>
      </w:r>
      <w:r w:rsidR="00DA578F" w:rsidRPr="008C6B00">
        <w:rPr>
          <w:rFonts w:ascii="TH SarabunIT๙" w:hAnsi="TH SarabunIT๙" w:cs="TH SarabunIT๙" w:hint="cs"/>
          <w:cs/>
        </w:rPr>
        <w:t>ด้านการสร้างความสามารถด้านการแข่งขัน ด้านการเกษตรเพื่อสร้างมูลค่า ซึ่งประเทศไทยมีความได้เปรียบด้านความหลายหลายทางชีวภาพด้านสัตว์ เช่นมีไก่พื้นเมืองหลายหลายสายพันธุ์ซึ่งมีความโดดเด่นและมีความเป็นเกษตรอัตลักษณ์ประจำพื้นถิ่น เช่น การเลี้ยงไก่ประดู่หางดำในเขตพื้นที่จังหวัดเชียงใหม่</w:t>
      </w:r>
      <w:r w:rsidR="00963651">
        <w:rPr>
          <w:rFonts w:ascii="TH SarabunIT๙" w:hAnsi="TH SarabunIT๙" w:cs="TH SarabunIT๙" w:hint="cs"/>
          <w:cs/>
        </w:rPr>
        <w:t xml:space="preserve"> </w:t>
      </w:r>
      <w:r w:rsidR="00DA578F" w:rsidRPr="008C6B00">
        <w:rPr>
          <w:rFonts w:ascii="TH SarabunIT๙" w:hAnsi="TH SarabunIT๙" w:cs="TH SarabunIT๙" w:hint="cs"/>
          <w:cs/>
        </w:rPr>
        <w:t>ซึ่งเป็นแหล่งอาหารพื้นบ้านของเกษตรกร และเป็นแหล่งอาหารโปรตีนคุณภาพสูงที่ได้ทั้งจากเนื้อไก่และไข่ไก่</w:t>
      </w:r>
      <w:r w:rsidR="008C6B00">
        <w:rPr>
          <w:rFonts w:ascii="TH SarabunIT๙" w:hAnsi="TH SarabunIT๙" w:cs="TH SarabunIT๙" w:hint="cs"/>
          <w:cs/>
        </w:rPr>
        <w:t xml:space="preserve"> ในขณะนี้ได้มีการจัดตั้งกลุ่มผู้เลี้ยงไก่ประดู่หางดำขึ้นในเขตพื้นที่อำเภอจอมทองจังหวัดเชียงใหม่เพื่อจำหน่ายไก่มีชีวิต ไก่ชำแหละ และไข่ไก่ให้แก่ผู้บริโภคในพื้นที่จังหวัดเชียงใหม่และผู้บริโภคในกรุงเทพมหานครซึ่งได้รับการตอบรับเป็นอย่างดี แต่เนื่องจากการชำแหละไก่ประดู่หางดำของเกษตรกร</w:t>
      </w:r>
      <w:r w:rsidR="002D546D">
        <w:rPr>
          <w:rFonts w:ascii="TH SarabunIT๙" w:hAnsi="TH SarabunIT๙" w:cs="TH SarabunIT๙" w:hint="cs"/>
          <w:cs/>
        </w:rPr>
        <w:t>ผู้เลี้ยงไก่ประดู่หางดำอำเภอจอมทองในปัจจุบันต้องขนย้ายไก่ไปชำแหละที่โรงฆ่าสัตว์ปีกในอำเภอสันทราย</w:t>
      </w:r>
      <w:r w:rsidR="00AE4358">
        <w:rPr>
          <w:rFonts w:ascii="TH SarabunIT๙" w:hAnsi="TH SarabunIT๙" w:cs="TH SarabunIT๙" w:hint="cs"/>
          <w:cs/>
        </w:rPr>
        <w:t>จังหวั</w:t>
      </w:r>
      <w:r w:rsidR="002D546D">
        <w:rPr>
          <w:rFonts w:ascii="TH SarabunIT๙" w:hAnsi="TH SarabunIT๙" w:cs="TH SarabunIT๙" w:hint="cs"/>
          <w:cs/>
        </w:rPr>
        <w:t>ดเชียงใหม่ซึ่งมีความห่างไกลและเป็นการเพิ่มต้นทุนการผลิต</w:t>
      </w:r>
      <w:r w:rsidR="008C6B00">
        <w:rPr>
          <w:rFonts w:ascii="TH SarabunIT๙" w:hAnsi="TH SarabunIT๙" w:cs="TH SarabunIT๙" w:hint="cs"/>
          <w:cs/>
        </w:rPr>
        <w:t xml:space="preserve"> นอกจากนี้ในด้านเกษตรปลอดภัย </w:t>
      </w:r>
      <w:r w:rsidR="002D546D">
        <w:rPr>
          <w:rFonts w:ascii="TH SarabunIT๙" w:hAnsi="TH SarabunIT๙" w:cs="TH SarabunIT๙" w:hint="cs"/>
          <w:cs/>
        </w:rPr>
        <w:t xml:space="preserve">การก่อสร้างโรงฆ่าสัตว์ปีกมาตรฐานขึ้นในพื้นที่อำเภอจอมทอง นั้นเป็นหนึ่งในกระบวนการ </w:t>
      </w:r>
      <w:r w:rsidR="008C6B00">
        <w:rPr>
          <w:rFonts w:ascii="TH SarabunIT๙" w:hAnsi="TH SarabunIT๙" w:cs="TH SarabunIT๙" w:hint="cs"/>
          <w:cs/>
        </w:rPr>
        <w:t xml:space="preserve">ผลักดันให้เกษตรกรมีความรู้และความเข้าใจรวมทั้งทักษะในการผลิตสินค้าเกษตรที่มีมาตรฐาน </w:t>
      </w:r>
      <w:r w:rsidR="002D546D">
        <w:rPr>
          <w:rFonts w:ascii="TH SarabunIT๙" w:hAnsi="TH SarabunIT๙" w:cs="TH SarabunIT๙" w:hint="cs"/>
          <w:cs/>
        </w:rPr>
        <w:t>โดย</w:t>
      </w:r>
      <w:r w:rsidR="008C6B00">
        <w:rPr>
          <w:rFonts w:ascii="TH SarabunIT๙" w:hAnsi="TH SarabunIT๙" w:cs="TH SarabunIT๙" w:hint="cs"/>
          <w:cs/>
        </w:rPr>
        <w:t>มีการควบคุมตรวจสอบอย่างสม่ำเสมอ</w:t>
      </w:r>
      <w:r w:rsidR="00AE4358">
        <w:rPr>
          <w:rFonts w:ascii="TH SarabunIT๙" w:hAnsi="TH SarabunIT๙" w:cs="TH SarabunIT๙" w:hint="cs"/>
          <w:cs/>
        </w:rPr>
        <w:t xml:space="preserve"> </w:t>
      </w:r>
      <w:r w:rsidR="008C6B00">
        <w:rPr>
          <w:rFonts w:ascii="TH SarabunIT๙" w:hAnsi="TH SarabunIT๙" w:cs="TH SarabunIT๙" w:hint="cs"/>
          <w:cs/>
        </w:rPr>
        <w:t>และ</w:t>
      </w:r>
      <w:r w:rsidR="002D546D">
        <w:rPr>
          <w:rFonts w:ascii="TH SarabunIT๙" w:hAnsi="TH SarabunIT๙" w:cs="TH SarabunIT๙" w:hint="cs"/>
          <w:cs/>
        </w:rPr>
        <w:t>โรงฆ่าสัตว์ปีกจะต้อง</w:t>
      </w:r>
      <w:r w:rsidR="008C6B00">
        <w:rPr>
          <w:rFonts w:ascii="TH SarabunIT๙" w:hAnsi="TH SarabunIT๙" w:cs="TH SarabunIT๙" w:hint="cs"/>
          <w:cs/>
        </w:rPr>
        <w:t>ได้รับการรับรอง</w:t>
      </w:r>
      <w:r w:rsidR="00AE4358">
        <w:rPr>
          <w:rFonts w:ascii="TH SarabunIT๙" w:hAnsi="TH SarabunIT๙" w:cs="TH SarabunIT๙" w:hint="cs"/>
          <w:cs/>
        </w:rPr>
        <w:t>มาตรฐาน</w:t>
      </w:r>
      <w:r w:rsidR="008C6B00">
        <w:rPr>
          <w:rFonts w:ascii="TH SarabunIT๙" w:hAnsi="TH SarabunIT๙" w:cs="TH SarabunIT๙" w:hint="cs"/>
          <w:cs/>
        </w:rPr>
        <w:t>จาก</w:t>
      </w:r>
      <w:r w:rsidR="002D546D">
        <w:rPr>
          <w:rFonts w:ascii="TH SarabunIT๙" w:hAnsi="TH SarabunIT๙" w:cs="TH SarabunIT๙" w:hint="cs"/>
          <w:cs/>
        </w:rPr>
        <w:t>กรมปศุสัตว์ ซึ่งสอดคล้องกับแผนพัฒนาจังหวัดเชียงใหม่ และแผนการพัฒนากลุ่มจังหวัดภาคเหนือตอนบน</w:t>
      </w:r>
      <w:r w:rsidR="00AE4358">
        <w:rPr>
          <w:rFonts w:ascii="TH SarabunIT๙" w:hAnsi="TH SarabunIT๙" w:cs="TH SarabunIT๙" w:hint="cs"/>
          <w:cs/>
        </w:rPr>
        <w:t xml:space="preserve"> </w:t>
      </w:r>
      <w:r w:rsidR="002D546D">
        <w:rPr>
          <w:rFonts w:ascii="TH SarabunIT๙" w:hAnsi="TH SarabunIT๙" w:cs="TH SarabunIT๙" w:hint="cs"/>
          <w:cs/>
        </w:rPr>
        <w:t>๑ ซึ่งมีวัตถุประสงค์สำคัญคือต้องการยกระดับสินค้าทางการเกษตรให้มีมูลค่าสูงขึ้นและสร้างรายได้จากการจำหน่ายสินค้าให้แก่เกษตรกร โดยการแปรรูปสินค้าทางการเกษตรให้ได้มาตรฐาน ซึ่ง</w:t>
      </w:r>
      <w:r w:rsidR="008C6B00">
        <w:rPr>
          <w:rFonts w:ascii="TH SarabunIT๙" w:hAnsi="TH SarabunIT๙" w:cs="TH SarabunIT๙" w:hint="cs"/>
          <w:cs/>
        </w:rPr>
        <w:t>การก่อสร้างโรงชำแหละสัตว์ปีกมาตรฐานขึ้นในพื้นที่อำเภอจอมทอง</w:t>
      </w:r>
      <w:r w:rsidR="00963651">
        <w:rPr>
          <w:rFonts w:ascii="TH SarabunIT๙" w:hAnsi="TH SarabunIT๙" w:cs="TH SarabunIT๙"/>
          <w:cs/>
        </w:rPr>
        <w:t xml:space="preserve"> มีความสอดคล้องกั</w:t>
      </w:r>
      <w:r w:rsidR="00963651">
        <w:rPr>
          <w:rFonts w:ascii="TH SarabunIT๙" w:hAnsi="TH SarabunIT๙" w:cs="TH SarabunIT๙" w:hint="cs"/>
          <w:cs/>
        </w:rPr>
        <w:t>บแผนการพัฒนาฯ ดังกล่าว</w:t>
      </w:r>
      <w:r w:rsidRPr="008C6B00">
        <w:rPr>
          <w:rFonts w:ascii="TH SarabunIT๙" w:hAnsi="TH SarabunIT๙" w:cs="TH SarabunIT๙"/>
          <w:cs/>
        </w:rPr>
        <w:t>..</w:t>
      </w:r>
    </w:p>
    <w:p w14:paraId="2091A1E7" w14:textId="77777777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๑.๒) สรุปสาระสำคัญ</w:t>
      </w:r>
    </w:p>
    <w:p w14:paraId="206A6E70" w14:textId="3D7F86E5" w:rsidR="00963651" w:rsidRDefault="00646A20" w:rsidP="00963651">
      <w:pPr>
        <w:ind w:left="993"/>
        <w:jc w:val="thaiDistribute"/>
        <w:rPr>
          <w:rFonts w:ascii="TH SarabunIT๙" w:hAnsi="TH SarabunIT๙" w:cs="TH SarabunIT๙"/>
        </w:rPr>
      </w:pPr>
      <w:r w:rsidRPr="00963651">
        <w:rPr>
          <w:rFonts w:ascii="TH SarabunIT๙" w:hAnsi="TH SarabunIT๙" w:cs="TH SarabunIT๙"/>
          <w:cs/>
        </w:rPr>
        <w:t xml:space="preserve">สภาพปัญหา / ความต้องการ : </w:t>
      </w:r>
      <w:r w:rsidRPr="00963651">
        <w:rPr>
          <w:rFonts w:ascii="TH SarabunIT๙" w:hAnsi="TH SarabunIT๙" w:cs="TH SarabunIT๙"/>
        </w:rPr>
        <w:t>………</w:t>
      </w:r>
      <w:r w:rsidR="00963651">
        <w:rPr>
          <w:rFonts w:ascii="TH SarabunIT๙" w:hAnsi="TH SarabunIT๙" w:cs="TH SarabunIT๙" w:hint="cs"/>
          <w:cs/>
        </w:rPr>
        <w:t>การขนส่งไก่เพื่อเข้าโรงฆ่าสัตว์ปีกในพื้นที่ต่างอำเภอทำให้ต้นทุนการผลิตสินค้า เพิ่มขึ้นจึงมีความจำเป็นที่จะต้องก่อสร้างโรงฆ่าสัตว์ปีกมาตรฐานขึ้นในเขตพื้นที่อำเภอจอมทอง จังหวัดเชียงใหม่ เพื่อสนับสนุนการแปรรูปเนื้อสัตว์ปีกของกลุ่มเกษตรกรผู้เลี้ยงไก่ประดู่หางดำอำเภอจอมทอง และเป็นการยกระดับมาตรฐานการผลิตเนื้อไก่ประดู่หางดำของเกษตรกร</w:t>
      </w:r>
    </w:p>
    <w:p w14:paraId="380AD8E8" w14:textId="1E103F66" w:rsidR="00646A20" w:rsidRPr="00963651" w:rsidRDefault="00646A20" w:rsidP="00646A20">
      <w:pPr>
        <w:ind w:left="993"/>
        <w:jc w:val="thaiDistribute"/>
        <w:rPr>
          <w:rFonts w:ascii="TH SarabunIT๙" w:hAnsi="TH SarabunIT๙" w:cs="TH SarabunIT๙"/>
        </w:rPr>
      </w:pPr>
      <w:r w:rsidRPr="00963651">
        <w:rPr>
          <w:rFonts w:ascii="TH SarabunIT๙" w:hAnsi="TH SarabunIT๙" w:cs="TH SarabunIT๙"/>
          <w:cs/>
        </w:rPr>
        <w:t xml:space="preserve">ความเร่งด่วน : (ระบุระดับความจำเป็นเร่งด่วน) : </w:t>
      </w:r>
      <w:r w:rsidRPr="00963651">
        <w:rPr>
          <w:rFonts w:ascii="TH SarabunIT๙" w:hAnsi="TH SarabunIT๙" w:cs="TH SarabunIT๙"/>
        </w:rPr>
        <w:t>………</w:t>
      </w:r>
      <w:r w:rsidR="00963651">
        <w:rPr>
          <w:rFonts w:ascii="TH SarabunIT๙" w:hAnsi="TH SarabunIT๙" w:cs="TH SarabunIT๙" w:hint="cs"/>
          <w:cs/>
        </w:rPr>
        <w:t>เร่งด่วนมาก</w:t>
      </w:r>
      <w:r w:rsidRPr="00963651">
        <w:rPr>
          <w:rFonts w:ascii="TH SarabunIT๙" w:hAnsi="TH SarabunIT๙" w:cs="TH SarabunIT๙"/>
        </w:rPr>
        <w:t>…………………</w:t>
      </w:r>
      <w:r w:rsidRPr="00963651">
        <w:rPr>
          <w:rFonts w:ascii="TH SarabunIT๙" w:hAnsi="TH SarabunIT๙" w:cs="TH SarabunIT๙" w:hint="cs"/>
          <w:cs/>
        </w:rPr>
        <w:t>.....................................</w:t>
      </w:r>
    </w:p>
    <w:p w14:paraId="1330026B" w14:textId="77777777" w:rsidR="00646A20" w:rsidRPr="00963651" w:rsidRDefault="00646A20" w:rsidP="00646A20">
      <w:pPr>
        <w:ind w:left="993"/>
        <w:jc w:val="thaiDistribute"/>
        <w:rPr>
          <w:rFonts w:ascii="TH SarabunIT๙" w:hAnsi="TH SarabunIT๙" w:cs="TH SarabunIT๙"/>
        </w:rPr>
      </w:pPr>
      <w:r w:rsidRPr="00963651">
        <w:rPr>
          <w:rFonts w:ascii="TH SarabunIT๙" w:hAnsi="TH SarabunIT๙" w:cs="TH SarabunIT๙"/>
          <w:cs/>
        </w:rPr>
        <w:t>..................................................................................................................................................................................................</w:t>
      </w:r>
    </w:p>
    <w:p w14:paraId="33D976F3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๒)  ข้อมูลทั่วไปของโครงการ</w:t>
      </w:r>
      <w:r w:rsidRPr="003D7210">
        <w:rPr>
          <w:rFonts w:ascii="TH SarabunIT๙" w:hAnsi="TH SarabunIT๙" w:cs="TH SarabunIT๙"/>
          <w:b/>
          <w:bCs/>
          <w:cs/>
        </w:rPr>
        <w:tab/>
      </w:r>
    </w:p>
    <w:p w14:paraId="138C7CE2" w14:textId="0A5C8414" w:rsidR="00646A20" w:rsidRPr="00AE4358" w:rsidRDefault="00646A20" w:rsidP="00AE4358">
      <w:pPr>
        <w:ind w:left="426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(๒.๑) วัตถุประสงค์ของโครงการ  </w:t>
      </w:r>
      <w:r w:rsidRPr="00AE4358">
        <w:rPr>
          <w:rFonts w:ascii="TH SarabunIT๙" w:hAnsi="TH SarabunIT๙" w:cs="TH SarabunIT๙"/>
          <w:cs/>
        </w:rPr>
        <w:t>:....</w:t>
      </w:r>
      <w:r w:rsidR="00AE4358">
        <w:rPr>
          <w:rFonts w:ascii="TH SarabunIT๙" w:hAnsi="TH SarabunIT๙" w:cs="TH SarabunIT๙" w:hint="cs"/>
          <w:cs/>
        </w:rPr>
        <w:t>ดำเนินการก่อสร้างโรงฆ่าสัตวปีก ในเขตพื้นที่อำเภอจอมทอง จังหวัดเชียงใหม่ เพื่อให้</w:t>
      </w:r>
      <w:r w:rsidR="00AE4358" w:rsidRPr="00AE4358">
        <w:rPr>
          <w:rFonts w:ascii="TH SarabunIT๙" w:hAnsi="TH SarabunIT๙" w:cs="TH SarabunIT๙" w:hint="cs"/>
          <w:cs/>
        </w:rPr>
        <w:t>การ</w:t>
      </w:r>
      <w:r w:rsidR="00AE4358">
        <w:rPr>
          <w:rFonts w:ascii="TH SarabunIT๙" w:hAnsi="TH SarabunIT๙" w:cs="TH SarabunIT๙" w:hint="cs"/>
          <w:cs/>
        </w:rPr>
        <w:t>ชำแหละ</w:t>
      </w:r>
      <w:r w:rsidR="00AE4358" w:rsidRPr="00AE4358">
        <w:rPr>
          <w:rFonts w:ascii="TH SarabunIT๙" w:hAnsi="TH SarabunIT๙" w:cs="TH SarabunIT๙" w:hint="cs"/>
          <w:cs/>
        </w:rPr>
        <w:t>แปรรูป</w:t>
      </w:r>
      <w:r w:rsidR="00AE4358">
        <w:rPr>
          <w:rFonts w:ascii="TH SarabunIT๙" w:hAnsi="TH SarabunIT๙" w:cs="TH SarabunIT๙" w:hint="cs"/>
          <w:cs/>
        </w:rPr>
        <w:t>เนื้อไก่ประดู่หางดำในพื้นที่นั้นมีการยกระดับสู่มาตรฐาน</w:t>
      </w:r>
      <w:r w:rsidR="003E3C27">
        <w:rPr>
          <w:rFonts w:ascii="TH SarabunIT๙" w:hAnsi="TH SarabunIT๙" w:cs="TH SarabunIT๙" w:hint="cs"/>
          <w:cs/>
        </w:rPr>
        <w:t>สินค้าเกษตรปลอดภัย</w:t>
      </w:r>
      <w:r w:rsidR="00AE4358">
        <w:rPr>
          <w:rFonts w:ascii="TH SarabunIT๙" w:hAnsi="TH SarabunIT๙" w:cs="TH SarabunIT๙" w:hint="cs"/>
          <w:cs/>
        </w:rPr>
        <w:t xml:space="preserve"> </w:t>
      </w:r>
      <w:r w:rsidR="003E3C27">
        <w:rPr>
          <w:rFonts w:ascii="TH SarabunIT๙" w:hAnsi="TH SarabunIT๙" w:cs="TH SarabunIT๙" w:hint="cs"/>
          <w:cs/>
        </w:rPr>
        <w:t>และ</w:t>
      </w:r>
      <w:r w:rsidR="00AE4358" w:rsidRPr="00AE4358">
        <w:rPr>
          <w:rFonts w:ascii="TH SarabunIT๙" w:hAnsi="TH SarabunIT๙" w:cs="TH SarabunIT๙" w:hint="cs"/>
          <w:cs/>
        </w:rPr>
        <w:t>เพื่อสร้างมูลค่าและยกระดับสินค้าทางการเกษตร</w:t>
      </w:r>
      <w:r w:rsidR="003E3C27">
        <w:rPr>
          <w:rFonts w:ascii="TH SarabunIT๙" w:hAnsi="TH SarabunIT๙" w:cs="TH SarabunIT๙" w:hint="cs"/>
          <w:cs/>
        </w:rPr>
        <w:t>ในพื้นที่</w:t>
      </w:r>
      <w:r w:rsidR="00AE4358" w:rsidRPr="00AE4358">
        <w:rPr>
          <w:rFonts w:ascii="TH SarabunIT๙" w:hAnsi="TH SarabunIT๙" w:cs="TH SarabunIT๙" w:hint="cs"/>
          <w:cs/>
        </w:rPr>
        <w:t>ให้มีมูลค่าสูงขึ้น</w:t>
      </w:r>
      <w:r w:rsidR="00AE4358">
        <w:rPr>
          <w:rFonts w:ascii="TH SarabunIT๙" w:hAnsi="TH SarabunIT๙" w:cs="TH SarabunIT๙" w:hint="cs"/>
          <w:cs/>
        </w:rPr>
        <w:t xml:space="preserve"> ลดต้นทุนการผลิต</w:t>
      </w:r>
      <w:r w:rsidR="00AE4358" w:rsidRPr="00AE4358">
        <w:rPr>
          <w:rFonts w:ascii="TH SarabunIT๙" w:hAnsi="TH SarabunIT๙" w:cs="TH SarabunIT๙" w:hint="cs"/>
          <w:cs/>
        </w:rPr>
        <w:t>และสร้างรายได้</w:t>
      </w:r>
      <w:r w:rsidR="00AE4358">
        <w:rPr>
          <w:rFonts w:ascii="TH SarabunIT๙" w:hAnsi="TH SarabunIT๙" w:cs="TH SarabunIT๙" w:hint="cs"/>
          <w:cs/>
        </w:rPr>
        <w:t>เพิ่มขึ้น</w:t>
      </w:r>
      <w:r w:rsidR="00AE4358" w:rsidRPr="00AE4358">
        <w:rPr>
          <w:rFonts w:ascii="TH SarabunIT๙" w:hAnsi="TH SarabunIT๙" w:cs="TH SarabunIT๙" w:hint="cs"/>
          <w:cs/>
        </w:rPr>
        <w:t>จากการจำหน่ายสินค้า</w:t>
      </w:r>
      <w:r w:rsidR="00AE4358">
        <w:rPr>
          <w:rFonts w:ascii="TH SarabunIT๙" w:hAnsi="TH SarabunIT๙" w:cs="TH SarabunIT๙" w:hint="cs"/>
          <w:cs/>
        </w:rPr>
        <w:t>ทางการเกษตรให้แก่เกษตรกรในพื้นที่อำเภอจอมทอง จังหวัดเชียงใหม่</w:t>
      </w:r>
      <w:r w:rsidRPr="00AE4358">
        <w:rPr>
          <w:rFonts w:ascii="TH SarabunIT๙" w:hAnsi="TH SarabunIT๙" w:cs="TH SarabunIT๙"/>
          <w:cs/>
        </w:rPr>
        <w:t>.</w:t>
      </w:r>
      <w:r w:rsidR="00AE4358">
        <w:rPr>
          <w:rFonts w:ascii="TH SarabunIT๙" w:hAnsi="TH SarabunIT๙" w:cs="TH SarabunIT๙"/>
          <w:cs/>
        </w:rPr>
        <w:t>........</w:t>
      </w:r>
    </w:p>
    <w:p w14:paraId="0F9F94F7" w14:textId="77777777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๒.๒) สถานภาพของโครงการ</w:t>
      </w:r>
    </w:p>
    <w:p w14:paraId="7822774F" w14:textId="6F02A477" w:rsidR="00646A20" w:rsidRPr="003D7210" w:rsidRDefault="003E3C27" w:rsidP="00646A20">
      <w:pPr>
        <w:ind w:left="426" w:firstLine="720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E9D9D6E" wp14:editId="7E105BEE">
                <wp:simplePos x="0" y="0"/>
                <wp:positionH relativeFrom="column">
                  <wp:posOffset>2312035</wp:posOffset>
                </wp:positionH>
                <wp:positionV relativeFrom="paragraph">
                  <wp:posOffset>50165</wp:posOffset>
                </wp:positionV>
                <wp:extent cx="104775" cy="9525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818D0C" id="Straight Connector 1" o:spid="_x0000_s1026" style="position:absolute;flip:y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05pt,3.95pt" to="190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" strokecolor="black [3040]"/>
            </w:pict>
          </mc:Fallback>
        </mc:AlternateContent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cs/>
        </w:rPr>
        <w:t>โครงการเดิม</w:t>
      </w:r>
      <w:r w:rsidR="00646A20" w:rsidRPr="003D7210">
        <w:rPr>
          <w:rFonts w:ascii="TH SarabunIT๙" w:hAnsi="TH SarabunIT๙" w:cs="TH SarabunIT๙"/>
          <w:cs/>
        </w:rPr>
        <w:tab/>
      </w:r>
      <w:r w:rsidR="00646A20" w:rsidRPr="003D7210">
        <w:rPr>
          <w:rFonts w:ascii="TH SarabunIT๙" w:hAnsi="TH SarabunIT๙" w:cs="TH SarabunIT๙"/>
          <w:cs/>
        </w:rPr>
        <w:tab/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cs/>
        </w:rPr>
        <w:t>โครงการใหม่</w:t>
      </w:r>
    </w:p>
    <w:p w14:paraId="5D47F8A6" w14:textId="64B211A8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๒.๓) ประเภทของโครงการ</w:t>
      </w:r>
    </w:p>
    <w:p w14:paraId="2D1AE853" w14:textId="1E5C44E2" w:rsidR="00646A20" w:rsidRPr="003D7210" w:rsidRDefault="003E3C27" w:rsidP="00646A20">
      <w:pPr>
        <w:ind w:left="426" w:firstLine="708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69FD2F1" wp14:editId="3C02B165">
                <wp:simplePos x="0" y="0"/>
                <wp:positionH relativeFrom="column">
                  <wp:posOffset>2309812</wp:posOffset>
                </wp:positionH>
                <wp:positionV relativeFrom="paragraph">
                  <wp:posOffset>51117</wp:posOffset>
                </wp:positionV>
                <wp:extent cx="104775" cy="952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ECEB59" id="Straight Connector 2" o:spid="_x0000_s1026" style="position:absolute;flip:y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1.85pt,4pt" to="19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"/>
            </w:pict>
          </mc:Fallback>
        </mc:AlternateContent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cs/>
        </w:rPr>
        <w:tab/>
        <w:t>พัฒนา</w:t>
      </w:r>
      <w:r w:rsidR="00646A20" w:rsidRPr="003D7210">
        <w:rPr>
          <w:rFonts w:ascii="TH SarabunIT๙" w:hAnsi="TH SarabunIT๙" w:cs="TH SarabunIT๙"/>
          <w:cs/>
        </w:rPr>
        <w:tab/>
      </w:r>
      <w:r w:rsidR="00646A20" w:rsidRPr="003D7210">
        <w:rPr>
          <w:rFonts w:ascii="TH SarabunIT๙" w:hAnsi="TH SarabunIT๙" w:cs="TH SarabunIT๙" w:hint="cs"/>
          <w:cs/>
        </w:rPr>
        <w:tab/>
      </w:r>
      <w:r w:rsidR="00646A20" w:rsidRPr="003D7210">
        <w:rPr>
          <w:rFonts w:ascii="TH SarabunIT๙" w:hAnsi="TH SarabunIT๙" w:cs="TH SarabunIT๙" w:hint="cs"/>
          <w:cs/>
        </w:rPr>
        <w:tab/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cs/>
        </w:rPr>
        <w:t>ดำเนินการปกติ</w:t>
      </w:r>
      <w:r w:rsidR="00646A20" w:rsidRPr="003D7210">
        <w:rPr>
          <w:rFonts w:ascii="TH SarabunIT๙" w:hAnsi="TH SarabunIT๙" w:cs="TH SarabunIT๙"/>
          <w:cs/>
        </w:rPr>
        <w:tab/>
      </w:r>
    </w:p>
    <w:p w14:paraId="7C4F80D4" w14:textId="0BFE44F1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๒.๔) ระยะเวลาดำเนินโครงการ.......</w:t>
      </w:r>
      <w:r w:rsidR="003E3C27" w:rsidRPr="003E3C27">
        <w:rPr>
          <w:rFonts w:ascii="TH SarabunIT๙" w:hAnsi="TH SarabunIT๙" w:cs="TH SarabunIT๙" w:hint="cs"/>
          <w:cs/>
        </w:rPr>
        <w:t>2</w:t>
      </w:r>
      <w:r w:rsidRPr="003D7210">
        <w:rPr>
          <w:rFonts w:ascii="TH SarabunIT๙" w:hAnsi="TH SarabunIT๙" w:cs="TH SarabunIT๙"/>
          <w:b/>
          <w:bCs/>
          <w:cs/>
        </w:rPr>
        <w:t>............ปี   เริ่มต้นปี......</w:t>
      </w:r>
      <w:r w:rsidR="003E3C27" w:rsidRPr="003E3C27">
        <w:rPr>
          <w:rFonts w:ascii="TH SarabunIT๙" w:hAnsi="TH SarabunIT๙" w:cs="TH SarabunIT๙" w:hint="cs"/>
          <w:cs/>
        </w:rPr>
        <w:t>2563</w:t>
      </w:r>
      <w:r w:rsidRPr="003D7210">
        <w:rPr>
          <w:rFonts w:ascii="TH SarabunIT๙" w:hAnsi="TH SarabunIT๙" w:cs="TH SarabunIT๙"/>
          <w:b/>
          <w:bCs/>
          <w:cs/>
        </w:rPr>
        <w:t>.......        สิ้นสุดปี....</w:t>
      </w:r>
      <w:r w:rsidR="003E3C27" w:rsidRPr="003E3C27">
        <w:rPr>
          <w:rFonts w:ascii="TH SarabunIT๙" w:hAnsi="TH SarabunIT๙" w:cs="TH SarabunIT๙" w:hint="cs"/>
          <w:cs/>
        </w:rPr>
        <w:t>2565</w:t>
      </w:r>
      <w:r w:rsidRPr="003D7210">
        <w:rPr>
          <w:rFonts w:ascii="TH SarabunIT๙" w:hAnsi="TH SarabunIT๙" w:cs="TH SarabunIT๙"/>
          <w:b/>
          <w:bCs/>
          <w:cs/>
        </w:rPr>
        <w:t>.........</w:t>
      </w:r>
      <w:r w:rsidRPr="003D7210">
        <w:rPr>
          <w:rFonts w:ascii="TH SarabunIT๙" w:hAnsi="TH SarabunIT๙" w:cs="TH SarabunIT๙"/>
          <w:b/>
          <w:bCs/>
          <w:cs/>
        </w:rPr>
        <w:tab/>
      </w:r>
    </w:p>
    <w:p w14:paraId="6C9BFA6A" w14:textId="487B2A5D" w:rsidR="00646A20" w:rsidRPr="003D7210" w:rsidRDefault="00646A20" w:rsidP="003E3C27">
      <w:pPr>
        <w:ind w:firstLine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lastRenderedPageBreak/>
        <w:t xml:space="preserve">(๒.๕) สถานที่ดำเนินโครงการ : (ระบุพื้นที่ดำเนินการ เช่น อำเภอ ตำบล  หมู่บ้าน เป็นต้น)   </w:t>
      </w:r>
      <w:r w:rsidRPr="003E3C27">
        <w:rPr>
          <w:rFonts w:ascii="TH SarabunIT๙" w:hAnsi="TH SarabunIT๙" w:cs="TH SarabunIT๙"/>
        </w:rPr>
        <w:t>…</w:t>
      </w:r>
      <w:r w:rsidR="003E3C27" w:rsidRPr="003E3C27">
        <w:rPr>
          <w:rFonts w:ascii="TH SarabunIT๙" w:hAnsi="TH SarabunIT๙" w:cs="TH SarabunIT๙" w:hint="cs"/>
          <w:cs/>
        </w:rPr>
        <w:t>อำเภอจอมทอง จังหวัดเชียงใหม่</w:t>
      </w:r>
      <w:r w:rsidR="003E3C27" w:rsidRPr="003E3C27">
        <w:rPr>
          <w:rFonts w:ascii="TH SarabunIT๙" w:hAnsi="TH SarabunIT๙" w:cs="TH SarabunIT๙"/>
          <w:cs/>
        </w:rPr>
        <w:t>..</w:t>
      </w:r>
      <w:r w:rsidRPr="003E3C27">
        <w:rPr>
          <w:rFonts w:ascii="TH SarabunIT๙" w:hAnsi="TH SarabunIT๙" w:cs="TH SarabunIT๙"/>
          <w:cs/>
        </w:rPr>
        <w:tab/>
      </w:r>
    </w:p>
    <w:p w14:paraId="36E2A700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 (๓) กลุ่มเป้าหมาย และผู้มีส่วนได้ส่วนเสีย</w:t>
      </w:r>
    </w:p>
    <w:p w14:paraId="302D7375" w14:textId="188382DA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  <w:cs/>
        </w:rPr>
        <w:t>(๓.๑) กลุ่มเป้าหมาย :</w:t>
      </w:r>
      <w:r w:rsidRPr="003D7210">
        <w:rPr>
          <w:rFonts w:ascii="TH SarabunIT๙" w:hAnsi="TH SarabunIT๙" w:cs="TH SarabunIT๙"/>
        </w:rPr>
        <w:t>…</w:t>
      </w:r>
      <w:r w:rsidR="003E3C27">
        <w:rPr>
          <w:rFonts w:ascii="TH SarabunIT๙" w:hAnsi="TH SarabunIT๙" w:cs="TH SarabunIT๙" w:hint="cs"/>
          <w:cs/>
        </w:rPr>
        <w:t>กลุ่มเกษตรกรผู้เลี้ยงไก่ประดู่หางดำ อำเภอจอมทอง จังหวัดเชียงใหม่</w:t>
      </w:r>
      <w:r w:rsidRPr="003D7210">
        <w:rPr>
          <w:rFonts w:ascii="TH SarabunIT๙" w:hAnsi="TH SarabunIT๙" w:cs="TH SarabunIT๙"/>
        </w:rPr>
        <w:t>………</w:t>
      </w:r>
    </w:p>
    <w:p w14:paraId="5AB31BC8" w14:textId="2D4A7FF6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cs/>
        </w:rPr>
        <w:t>(๓.๒) ผู้มีส่วนได้ส่วนเสีย :</w:t>
      </w:r>
      <w:r w:rsidRPr="003D7210">
        <w:rPr>
          <w:rFonts w:ascii="TH SarabunIT๙" w:hAnsi="TH SarabunIT๙" w:cs="TH SarabunIT๙"/>
        </w:rPr>
        <w:t>…</w:t>
      </w:r>
      <w:r w:rsidR="003E3C27">
        <w:rPr>
          <w:rFonts w:ascii="TH SarabunIT๙" w:hAnsi="TH SarabunIT๙" w:cs="TH SarabunIT๙" w:hint="cs"/>
          <w:cs/>
        </w:rPr>
        <w:t>เกษตรกรผู้เลี้ยงไก่พื้นเมืองในพื้นที่ อำเภอจอมทอง จังหวัดเชียงใหม่</w:t>
      </w:r>
      <w:r w:rsidRPr="003D7210">
        <w:rPr>
          <w:rFonts w:ascii="TH SarabunIT๙" w:hAnsi="TH SarabunIT๙" w:cs="TH SarabunIT๙"/>
        </w:rPr>
        <w:t>…</w:t>
      </w:r>
    </w:p>
    <w:p w14:paraId="243D9E0D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๔) เป้าหมาย ผลลัพธ์ และผลกระทบโครงการ</w:t>
      </w:r>
    </w:p>
    <w:p w14:paraId="6AE51CC1" w14:textId="77777777" w:rsidR="00646A20" w:rsidRPr="003D7210" w:rsidRDefault="00646A20" w:rsidP="00646A20">
      <w:pPr>
        <w:ind w:firstLine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๔.๑) เป้าหมายโครงการ</w:t>
      </w:r>
    </w:p>
    <w:p w14:paraId="298331D4" w14:textId="123AB86D" w:rsidR="00646A20" w:rsidRPr="003D7210" w:rsidRDefault="00646A20" w:rsidP="003E3C27">
      <w:pPr>
        <w:ind w:firstLine="993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ตัวชี้วัด </w:t>
      </w:r>
      <w:r w:rsidRPr="003D7210">
        <w:rPr>
          <w:rFonts w:ascii="TH SarabunIT๙" w:hAnsi="TH SarabunIT๙" w:cs="TH SarabunIT๙"/>
          <w:b/>
          <w:bCs/>
        </w:rPr>
        <w:t>…</w:t>
      </w:r>
      <w:r w:rsidR="003E3C27" w:rsidRPr="003E3C27">
        <w:rPr>
          <w:rFonts w:ascii="TH SarabunIT๙" w:hAnsi="TH SarabunIT๙" w:cs="TH SarabunIT๙" w:hint="cs"/>
          <w:cs/>
        </w:rPr>
        <w:t>การดำเนินการก่อสร้างโรงฆ่าสัตวปีกในพื้นที่อำเภอจอมทอง จังหวัดเชียงใหม่</w:t>
      </w:r>
      <w:r w:rsidR="003E3C27">
        <w:rPr>
          <w:rFonts w:ascii="TH SarabunIT๙" w:hAnsi="TH SarabunIT๙" w:cs="TH SarabunIT๙" w:hint="cs"/>
          <w:cs/>
        </w:rPr>
        <w:t xml:space="preserve"> แล้วเสร็จและสามารถดำเนินการได้</w:t>
      </w:r>
      <w:r w:rsidR="003E3C27" w:rsidRPr="003E3C27">
        <w:rPr>
          <w:rFonts w:ascii="TH SarabunIT๙" w:hAnsi="TH SarabunIT๙" w:cs="TH SarabunIT๙" w:hint="cs"/>
          <w:cs/>
        </w:rPr>
        <w:t xml:space="preserve"> จำนวน 1 แห่ง</w:t>
      </w:r>
    </w:p>
    <w:p w14:paraId="40D6411B" w14:textId="5A1D2C56" w:rsidR="003E3C27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๔.๒) ผลผลิต</w:t>
      </w:r>
      <w:r w:rsidRPr="003D7210">
        <w:rPr>
          <w:rFonts w:ascii="TH SarabunIT๙" w:hAnsi="TH SarabunIT๙" w:cs="TH SarabunIT๙"/>
          <w:b/>
          <w:bCs/>
        </w:rPr>
        <w:t>…</w:t>
      </w:r>
      <w:r w:rsidR="003E3C27" w:rsidRPr="003E3C27">
        <w:rPr>
          <w:rFonts w:ascii="TH SarabunIT๙" w:hAnsi="TH SarabunIT๙" w:cs="TH SarabunIT๙" w:hint="cs"/>
          <w:cs/>
        </w:rPr>
        <w:t>การผลิตเนื้อไก่ชำแหละจำนวน 100 ตัวต่ออาทิตย์</w:t>
      </w:r>
      <w:r w:rsidRPr="003D7210">
        <w:rPr>
          <w:rFonts w:ascii="TH SarabunIT๙" w:hAnsi="TH SarabunIT๙" w:cs="TH SarabunIT๙"/>
          <w:b/>
          <w:bCs/>
        </w:rPr>
        <w:t>……………………………………</w:t>
      </w:r>
      <w:r w:rsidRPr="003D7210">
        <w:rPr>
          <w:rFonts w:ascii="TH SarabunIT๙" w:hAnsi="TH SarabunIT๙" w:cs="TH SarabunIT๙" w:hint="cs"/>
          <w:b/>
          <w:bCs/>
          <w:cs/>
        </w:rPr>
        <w:t>.</w:t>
      </w:r>
      <w:r w:rsidRPr="003D7210">
        <w:rPr>
          <w:rFonts w:ascii="TH SarabunIT๙" w:hAnsi="TH SarabunIT๙" w:cs="TH SarabunIT๙"/>
          <w:b/>
          <w:bCs/>
          <w:cs/>
        </w:rPr>
        <w:t xml:space="preserve"> </w:t>
      </w:r>
    </w:p>
    <w:p w14:paraId="291B6D5B" w14:textId="4CC47C66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 xml:space="preserve">(๔.๓) ผลลัพธ์ </w:t>
      </w:r>
      <w:r w:rsidRPr="003D7210">
        <w:rPr>
          <w:rFonts w:ascii="TH SarabunIT๙" w:hAnsi="TH SarabunIT๙" w:cs="TH SarabunIT๙"/>
          <w:b/>
          <w:bCs/>
        </w:rPr>
        <w:t>…</w:t>
      </w:r>
      <w:r w:rsidR="003E3C27" w:rsidRPr="003E3C27">
        <w:rPr>
          <w:rFonts w:ascii="TH SarabunIT๙" w:hAnsi="TH SarabunIT๙" w:cs="TH SarabunIT๙" w:hint="cs"/>
          <w:cs/>
        </w:rPr>
        <w:t>สามารถลดต้นทุนการผลิตเนื้อไก่ประดู่หางดำได้ร้อยละ 10</w:t>
      </w:r>
      <w:r w:rsidRPr="003D7210">
        <w:rPr>
          <w:rFonts w:ascii="TH SarabunIT๙" w:hAnsi="TH SarabunIT๙" w:cs="TH SarabunIT๙"/>
          <w:b/>
          <w:bCs/>
        </w:rPr>
        <w:t>…………</w:t>
      </w:r>
      <w:r w:rsidRPr="003D7210">
        <w:rPr>
          <w:rFonts w:ascii="TH SarabunIT๙" w:hAnsi="TH SarabunIT๙" w:cs="TH SarabunIT๙" w:hint="cs"/>
          <w:b/>
          <w:bCs/>
          <w:cs/>
        </w:rPr>
        <w:t>.....</w:t>
      </w:r>
    </w:p>
    <w:p w14:paraId="1C3EFFA5" w14:textId="77777777" w:rsidR="00646A20" w:rsidRPr="003D7210" w:rsidRDefault="00646A20" w:rsidP="00646A20">
      <w:pPr>
        <w:ind w:firstLine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๔.๔) ผลกระทบ :</w:t>
      </w:r>
    </w:p>
    <w:p w14:paraId="37E230A3" w14:textId="4498E423" w:rsidR="00646A20" w:rsidRPr="003D7210" w:rsidRDefault="00646A20" w:rsidP="00646A20">
      <w:pPr>
        <w:ind w:left="993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เชิงบวก :</w:t>
      </w:r>
      <w:r w:rsidRPr="003D7210">
        <w:rPr>
          <w:rFonts w:ascii="TH SarabunIT๙" w:hAnsi="TH SarabunIT๙" w:cs="TH SarabunIT๙"/>
          <w:b/>
          <w:bCs/>
        </w:rPr>
        <w:t>…</w:t>
      </w:r>
      <w:r w:rsidR="00C43D2E" w:rsidRPr="00C43D2E">
        <w:rPr>
          <w:rFonts w:ascii="TH SarabunIT๙" w:hAnsi="TH SarabunIT๙" w:cs="TH SarabunIT๙" w:hint="cs"/>
          <w:cs/>
        </w:rPr>
        <w:t>ลดต้นทุนการผลิตเนื้อไก่ประดู่หางดำของกลุ่มผู้เลี้ยงไก่อำเภอจอมทอง จังหวัดเชียงใหม่</w:t>
      </w:r>
      <w:r w:rsidRPr="003D7210">
        <w:rPr>
          <w:rFonts w:ascii="TH SarabunIT๙" w:hAnsi="TH SarabunIT๙" w:cs="TH SarabunIT๙"/>
          <w:b/>
          <w:bCs/>
        </w:rPr>
        <w:t>…</w:t>
      </w:r>
    </w:p>
    <w:p w14:paraId="7B70B2EE" w14:textId="77777777" w:rsidR="00646A20" w:rsidRPr="003D7210" w:rsidRDefault="00646A20" w:rsidP="00646A20">
      <w:pPr>
        <w:ind w:left="993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เชิงลบ : ...</w:t>
      </w:r>
      <w:r w:rsidRPr="003D7210">
        <w:rPr>
          <w:rFonts w:ascii="TH SarabunIT๙" w:hAnsi="TH SarabunIT๙" w:cs="TH SarabunIT๙"/>
          <w:b/>
          <w:bCs/>
        </w:rPr>
        <w:t>……………………………………………………………………………………………………………………</w:t>
      </w:r>
    </w:p>
    <w:p w14:paraId="2D8D4CDF" w14:textId="77777777" w:rsidR="00646A2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20CADCF5" w14:textId="77777777" w:rsidR="00646A2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218B6398" w14:textId="77777777" w:rsidR="00646A2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7B7887B8" w14:textId="77777777" w:rsidR="00646A2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59FBA550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๕) แนวทางการดำเนินงาน</w:t>
      </w:r>
    </w:p>
    <w:p w14:paraId="2601D77D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  <w:cs/>
        </w:rPr>
        <w:t xml:space="preserve">(แสดงรายละเอียดกิจกรรมที่จะทำภายใต้โครงการที่จังหวัด/กลุ่มจังหวัด เสนอขอ และทำเครื่องหมาย </w:t>
      </w:r>
      <w:r w:rsidRPr="003D7210">
        <w:rPr>
          <w:rFonts w:ascii="TH SarabunIT๙" w:hAnsi="TH SarabunIT๙" w:cs="TH SarabunIT๙"/>
        </w:rPr>
        <w:sym w:font="Wingdings" w:char="F0FC"/>
      </w:r>
      <w:r w:rsidRPr="003D7210">
        <w:rPr>
          <w:rFonts w:ascii="TH SarabunIT๙" w:hAnsi="TH SarabunIT๙" w:cs="TH SarabunIT๙"/>
          <w:cs/>
        </w:rPr>
        <w:t>ลงในช่องระยะเวลาที่จะเริ่มดำเนินงานของแต่ละกิจกรรมสำคัญด้วย)</w:t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  <w:r w:rsidRPr="003D7210">
        <w:rPr>
          <w:rFonts w:ascii="TH SarabunIT๙" w:hAnsi="TH SarabunIT๙" w:cs="TH SarabunIT๙"/>
          <w:cs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5"/>
        <w:gridCol w:w="4728"/>
        <w:gridCol w:w="1399"/>
        <w:gridCol w:w="1333"/>
        <w:gridCol w:w="1255"/>
        <w:gridCol w:w="1314"/>
      </w:tblGrid>
      <w:tr w:rsidR="00FB54D4" w:rsidRPr="00FB54D4" w14:paraId="14ABA4F9" w14:textId="77777777" w:rsidTr="00FB54D4">
        <w:trPr>
          <w:trHeight w:val="435"/>
        </w:trPr>
        <w:tc>
          <w:tcPr>
            <w:tcW w:w="249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8C8A" w14:textId="77777777" w:rsidR="00FB54D4" w:rsidRPr="00FB54D4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FB54D4"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กิจกรรมย่อย</w:t>
            </w:r>
          </w:p>
        </w:tc>
        <w:tc>
          <w:tcPr>
            <w:tcW w:w="250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A4A93" w14:textId="77777777" w:rsidR="00FB54D4" w:rsidRPr="00FB54D4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FB54D4"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ระยะเวลาที่จะเริ่มดำเนินการ</w:t>
            </w:r>
          </w:p>
        </w:tc>
      </w:tr>
      <w:tr w:rsidR="00FB54D4" w:rsidRPr="00FB54D4" w14:paraId="59B23B0C" w14:textId="77777777" w:rsidTr="00FB54D4">
        <w:trPr>
          <w:trHeight w:val="435"/>
        </w:trPr>
        <w:tc>
          <w:tcPr>
            <w:tcW w:w="249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4A772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82BA" w14:textId="77777777" w:rsidR="00FB54D4" w:rsidRPr="00FB54D4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FB54D4"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ต.ค.-ธ.ค. 6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BE9E6" w14:textId="77777777" w:rsidR="00FB54D4" w:rsidRPr="00FB54D4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FB54D4"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ม.ค. - มี.ค. 64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8C53D" w14:textId="77777777" w:rsidR="00FB54D4" w:rsidRPr="00FB54D4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FB54D4"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เม.ย.-มิ.ย. 6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3A733" w14:textId="77777777" w:rsidR="00FB54D4" w:rsidRPr="00FB54D4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FB54D4">
              <w:rPr>
                <w:rFonts w:ascii="TH SarabunPSK" w:eastAsia="Times New Roman" w:hAnsi="TH SarabunPSK" w:cs="TH SarabunPSK" w:hint="cs"/>
                <w:b/>
                <w:bCs/>
                <w:color w:val="000000"/>
                <w:cs/>
              </w:rPr>
              <w:t>ก.ค. - ก.ย. 64</w:t>
            </w:r>
          </w:p>
        </w:tc>
      </w:tr>
      <w:tr w:rsidR="00FB54D4" w:rsidRPr="00FB54D4" w14:paraId="1FC4FE0C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02E4D" w14:textId="130DD6F2" w:rsidR="00FB54D4" w:rsidRPr="00FB54D4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๑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D0BE0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จัดหาพื้นที่ดำเนินการโครงการก่อสร้างโรงฆ่าสัตว์ปีก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6A4A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37186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6F6F2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C96E1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</w:tr>
      <w:tr w:rsidR="00FB54D4" w:rsidRPr="00FB54D4" w14:paraId="2D2DB106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2D0B3" w14:textId="1B5E617B" w:rsidR="00FB54D4" w:rsidRPr="00FB54D4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๒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D41A9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รวบรวมเอกสารเพื่อประกอบคำขออนุญาตก่อตั้งโรงฆ่าสัตว์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CDA0C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5B654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0A8A7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2FD56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</w:tr>
      <w:tr w:rsidR="00FB54D4" w:rsidRPr="00FB54D4" w14:paraId="5B5FE6E6" w14:textId="77777777" w:rsidTr="00FB54D4">
        <w:trPr>
          <w:trHeight w:val="495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F26B" w14:textId="1F282DEE" w:rsidR="00FB54D4" w:rsidRPr="00FB54D4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๓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1CD866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ออกแบบโรงฆ่าสัตว์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69F9E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62CB7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E4ACA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7E6D8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</w:tr>
      <w:tr w:rsidR="00FB54D4" w:rsidRPr="00FB54D4" w14:paraId="4120A870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FE1E" w14:textId="5E2C51A6" w:rsidR="00FB54D4" w:rsidRPr="00FB54D4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๔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068257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ก่อสร้างโรงฆ่าสัตว์ปีกในพื้นที่ที่กำหนด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31B59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CF3B5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E4072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B1927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</w:tr>
      <w:tr w:rsidR="00FB54D4" w:rsidRPr="00FB54D4" w14:paraId="011445B0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A9E2A" w14:textId="2B1DAF8B" w:rsidR="00FB54D4" w:rsidRPr="00FB54D4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๕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2840D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  <w:cs/>
              </w:rPr>
              <w:t>ดำเนินการตรวจประเมินโรงฆ่าสัตว์ปีกโดยสำนักงานปศุสัตว์จังหวัดเชียงใหม่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DBEA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156C7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B0808" w14:textId="77777777" w:rsidR="00FB54D4" w:rsidRPr="00FB54D4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FB54D4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FD892" w14:textId="77777777" w:rsidR="00FB54D4" w:rsidRPr="00FB54D4" w:rsidRDefault="00FB54D4" w:rsidP="00FB54D4">
            <w:pPr>
              <w:jc w:val="center"/>
              <w:rPr>
                <w:rFonts w:ascii="TH Niramit AS" w:eastAsia="Times New Roman" w:hAnsi="TH Niramit AS" w:cs="TH Niramit AS"/>
                <w:color w:val="000000"/>
              </w:rPr>
            </w:pPr>
            <w:r w:rsidRPr="00FB54D4">
              <w:rPr>
                <w:rFonts w:ascii="TH Niramit AS" w:eastAsia="Times New Roman" w:hAnsi="TH Niramit AS" w:cs="TH Niramit AS"/>
                <w:color w:val="000000"/>
              </w:rPr>
              <w:t>⁄</w:t>
            </w:r>
          </w:p>
        </w:tc>
      </w:tr>
    </w:tbl>
    <w:p w14:paraId="332EDD57" w14:textId="48516B74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27EE2A6C" w14:textId="769413A2" w:rsidR="00646A20" w:rsidRPr="003D7210" w:rsidRDefault="00FB54D4" w:rsidP="00646A20">
      <w:pPr>
        <w:jc w:val="thaiDistribute"/>
        <w:rPr>
          <w:rFonts w:ascii="TH SarabunIT๙" w:hAnsi="TH SarabunIT๙" w:cs="TH SarabunIT๙"/>
          <w:b/>
          <w:bCs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35F286F" wp14:editId="555D6760">
                <wp:simplePos x="0" y="0"/>
                <wp:positionH relativeFrom="column">
                  <wp:posOffset>1400175</wp:posOffset>
                </wp:positionH>
                <wp:positionV relativeFrom="paragraph">
                  <wp:posOffset>52388</wp:posOffset>
                </wp:positionV>
                <wp:extent cx="104775" cy="9525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E7A27B" id="Straight Connector 3" o:spid="_x0000_s1026" style="position:absolute;flip:y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5pt,4.15pt" to="118.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"/>
            </w:pict>
          </mc:Fallback>
        </mc:AlternateContent>
      </w:r>
      <w:r w:rsidR="00646A20" w:rsidRPr="003D7210">
        <w:rPr>
          <w:rFonts w:ascii="TH SarabunIT๙" w:hAnsi="TH SarabunIT๙" w:cs="TH SarabunIT๙"/>
          <w:b/>
          <w:bCs/>
          <w:cs/>
        </w:rPr>
        <w:t>(๖) วิธีการดำเนินงาน</w:t>
      </w:r>
      <w:r w:rsidR="00646A20" w:rsidRPr="003D7210">
        <w:rPr>
          <w:rFonts w:ascii="TH SarabunIT๙" w:hAnsi="TH SarabunIT๙" w:cs="TH SarabunIT๙" w:hint="cs"/>
          <w:b/>
          <w:bCs/>
          <w:cs/>
        </w:rPr>
        <w:tab/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>
        <w:rPr>
          <w:rFonts w:ascii="TH SarabunIT๙" w:hAnsi="TH SarabunIT๙" w:cs="TH SarabunIT๙"/>
        </w:rPr>
        <w:t xml:space="preserve"> </w:t>
      </w:r>
      <w:r w:rsidR="00646A20" w:rsidRPr="003D7210">
        <w:rPr>
          <w:rFonts w:ascii="TH SarabunIT๙" w:hAnsi="TH SarabunIT๙" w:cs="TH SarabunIT๙"/>
          <w:cs/>
        </w:rPr>
        <w:t>ดำเนินการเอง</w:t>
      </w:r>
      <w:r w:rsidR="00646A20" w:rsidRPr="003D7210">
        <w:rPr>
          <w:rFonts w:ascii="TH SarabunIT๙" w:hAnsi="TH SarabunIT๙" w:cs="TH SarabunIT๙"/>
          <w:cs/>
        </w:rPr>
        <w:tab/>
      </w:r>
      <w:r w:rsidR="00646A20" w:rsidRPr="003D7210">
        <w:rPr>
          <w:rFonts w:ascii="TH SarabunIT๙" w:hAnsi="TH SarabunIT๙" w:cs="TH SarabunIT๙" w:hint="cs"/>
          <w:cs/>
        </w:rPr>
        <w:tab/>
      </w:r>
      <w:r w:rsidR="00646A20" w:rsidRPr="003D7210">
        <w:rPr>
          <w:rFonts w:ascii="TH SarabunIT๙" w:hAnsi="TH SarabunIT๙" w:cs="TH SarabunIT๙" w:hint="cs"/>
          <w:cs/>
        </w:rPr>
        <w:tab/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>
        <w:rPr>
          <w:rFonts w:ascii="TH SarabunIT๙" w:hAnsi="TH SarabunIT๙" w:cs="TH SarabunIT๙"/>
        </w:rPr>
        <w:t xml:space="preserve"> </w:t>
      </w:r>
      <w:r w:rsidR="00646A20" w:rsidRPr="003D7210">
        <w:rPr>
          <w:rFonts w:ascii="TH SarabunIT๙" w:hAnsi="TH SarabunIT๙" w:cs="TH SarabunIT๙"/>
          <w:cs/>
        </w:rPr>
        <w:t>จ้างเหมา</w:t>
      </w:r>
    </w:p>
    <w:p w14:paraId="76DE4693" w14:textId="54472809" w:rsidR="00646A20" w:rsidRPr="003D7210" w:rsidRDefault="00646A20" w:rsidP="00646A20">
      <w:pPr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  <w:b/>
          <w:bCs/>
          <w:cs/>
        </w:rPr>
        <w:t>(๗) วงเงินของโครงการ จำนวน..</w:t>
      </w:r>
      <w:r w:rsidR="00D347DB">
        <w:rPr>
          <w:rFonts w:ascii="TH SarabunIT๙" w:hAnsi="TH SarabunIT๙" w:cs="TH SarabunIT๙" w:hint="cs"/>
          <w:b/>
          <w:bCs/>
          <w:cs/>
        </w:rPr>
        <w:t>400</w:t>
      </w:r>
      <w:r w:rsidR="00D347DB">
        <w:rPr>
          <w:rFonts w:ascii="TH SarabunIT๙" w:hAnsi="TH SarabunIT๙" w:cs="TH SarabunIT๙"/>
          <w:b/>
          <w:bCs/>
        </w:rPr>
        <w:t>,</w:t>
      </w:r>
      <w:r w:rsidR="00D347DB">
        <w:rPr>
          <w:rFonts w:ascii="TH SarabunIT๙" w:hAnsi="TH SarabunIT๙" w:cs="TH SarabunIT๙" w:hint="cs"/>
          <w:b/>
          <w:bCs/>
          <w:cs/>
        </w:rPr>
        <w:t>000</w:t>
      </w:r>
      <w:r w:rsidRPr="003D7210">
        <w:rPr>
          <w:rFonts w:ascii="TH SarabunIT๙" w:hAnsi="TH SarabunIT๙" w:cs="TH SarabunIT๙"/>
          <w:b/>
          <w:bCs/>
          <w:cs/>
        </w:rPr>
        <w:t>....บาท</w:t>
      </w:r>
    </w:p>
    <w:p w14:paraId="5176B480" w14:textId="7B53A46A" w:rsidR="00646A20" w:rsidRPr="00FB54D4" w:rsidRDefault="00646A20" w:rsidP="00646A20">
      <w:pPr>
        <w:jc w:val="thaiDistribute"/>
        <w:rPr>
          <w:rFonts w:ascii="TH SarabunIT๙" w:hAnsi="TH SarabunIT๙" w:cs="TH SarabunIT๙"/>
          <w:color w:val="FF0000"/>
        </w:rPr>
      </w:pPr>
      <w:r w:rsidRPr="00940FB6">
        <w:rPr>
          <w:rFonts w:ascii="TH SarabunIT๙" w:hAnsi="TH SarabunIT๙" w:cs="TH SarabunIT๙"/>
          <w:color w:val="FF0000"/>
          <w:cs/>
        </w:rPr>
        <w:t>(ให้กรอกรายละเอียดข้อมูลตามแบบฟอร์มรายละเอียดจำแนกตามงบรายจ่ายด้วย)</w:t>
      </w:r>
    </w:p>
    <w:p w14:paraId="51F77E8C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๘) ความพร้อมของโครงการ</w:t>
      </w:r>
    </w:p>
    <w:p w14:paraId="1EBE97DA" w14:textId="77777777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๘.๑) พื้นที่ดำเนินโครงการ</w:t>
      </w:r>
    </w:p>
    <w:p w14:paraId="10D45B9E" w14:textId="03986724" w:rsidR="00646A20" w:rsidRPr="003D7210" w:rsidRDefault="00646A20" w:rsidP="00646A20">
      <w:pPr>
        <w:ind w:left="1418" w:hanging="425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cs/>
        </w:rPr>
        <w:t>ดำเนินการได้ทันที หมายถึง ได้ศึกษาความเหมาะสมและกำหนดพื้นที่ดำเนินการหรือได้รับอนุญาตตามกฎหมาย และสามารถดำเนินการได้ทันที</w:t>
      </w:r>
    </w:p>
    <w:p w14:paraId="3DCB7292" w14:textId="08B97D0A" w:rsidR="00646A20" w:rsidRPr="003D7210" w:rsidRDefault="00FB54D4" w:rsidP="00646A20">
      <w:pPr>
        <w:ind w:left="1418" w:hanging="425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B06C110" wp14:editId="1ECE3E10">
                <wp:simplePos x="0" y="0"/>
                <wp:positionH relativeFrom="column">
                  <wp:posOffset>666750</wp:posOffset>
                </wp:positionH>
                <wp:positionV relativeFrom="paragraph">
                  <wp:posOffset>37783</wp:posOffset>
                </wp:positionV>
                <wp:extent cx="104775" cy="9525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8D2951" id="Straight Connector 4" o:spid="_x0000_s1026" style="position:absolute;flip:y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5pt,3pt" to="60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"/>
            </w:pict>
          </mc:Fallback>
        </mc:AlternateContent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b/>
          <w:bCs/>
          <w:cs/>
        </w:rPr>
        <w:tab/>
      </w:r>
      <w:r w:rsidR="00646A20" w:rsidRPr="003D7210">
        <w:rPr>
          <w:rFonts w:ascii="TH SarabunIT๙" w:hAnsi="TH SarabunIT๙" w:cs="TH SarabunIT๙"/>
          <w:cs/>
        </w:rPr>
        <w:t>อยู</w:t>
      </w:r>
      <w:r w:rsidR="003E3C27">
        <w:rPr>
          <w:rFonts w:ascii="TH SarabunIT๙" w:hAnsi="TH SarabunIT๙" w:cs="TH SarabunIT๙" w:hint="cs"/>
          <w:cs/>
        </w:rPr>
        <w:t>่</w:t>
      </w:r>
      <w:r w:rsidR="00646A20" w:rsidRPr="003D7210">
        <w:rPr>
          <w:rFonts w:ascii="TH SarabunIT๙" w:hAnsi="TH SarabunIT๙" w:cs="TH SarabunIT๙"/>
          <w:cs/>
        </w:rPr>
        <w:t>ในระหว่างเตรียมการ หมายถึง ได้ศึกษาความเหมาะสมและกำหนดพื้นที่ดำเนินการแล้ว แต่อยู่ในระหว่างจัดเตรียมพื้นที่ หรือกำลังแก้ไขปัญหา / อุปสรรคต่างๆ หรือเตรียมการขออนุญาตตามกฎหมาย</w:t>
      </w:r>
    </w:p>
    <w:p w14:paraId="40F73164" w14:textId="7A998314" w:rsidR="00646A20" w:rsidRPr="003D7210" w:rsidRDefault="00646A20" w:rsidP="00646A20">
      <w:pPr>
        <w:ind w:left="1418" w:hanging="425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b/>
          <w:bCs/>
          <w:cs/>
        </w:rPr>
        <w:tab/>
      </w:r>
      <w:r w:rsidRPr="003D7210">
        <w:rPr>
          <w:rFonts w:ascii="TH SarabunIT๙" w:hAnsi="TH SarabunIT๙" w:cs="TH SarabunIT๙"/>
          <w:cs/>
        </w:rPr>
        <w:t>อยู่ในระหว่างศึกษาความเหมาะสม และคัดเลือกพื้นที่ดำเนินการ</w:t>
      </w:r>
    </w:p>
    <w:p w14:paraId="662EA7D0" w14:textId="6042AF8D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๘.๒) แบบรูปรายการ/ แผนการปฏิบัติงาน</w:t>
      </w:r>
    </w:p>
    <w:p w14:paraId="26E8B247" w14:textId="7955988C" w:rsidR="00646A20" w:rsidRPr="003D7210" w:rsidRDefault="00FB54D4" w:rsidP="00646A20">
      <w:pPr>
        <w:ind w:left="1418" w:hanging="425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CFBAD1A" wp14:editId="43E9D852">
                <wp:simplePos x="0" y="0"/>
                <wp:positionH relativeFrom="column">
                  <wp:posOffset>666750</wp:posOffset>
                </wp:positionH>
                <wp:positionV relativeFrom="paragraph">
                  <wp:posOffset>51753</wp:posOffset>
                </wp:positionV>
                <wp:extent cx="104775" cy="952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CD7D4E" id="Straight Connector 5" o:spid="_x0000_s1026" style="position:absolute;flip:y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5pt,4.1pt" to="60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"/>
            </w:pict>
          </mc:Fallback>
        </mc:AlternateContent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cs/>
        </w:rPr>
        <w:tab/>
        <w:t>มี และสมบูรณ์ (ให้ระบุชื่อหน่วยงานเจ้าของรูปแบบรายการที่ใช้) ................................................................................</w:t>
      </w:r>
    </w:p>
    <w:p w14:paraId="480C0DDB" w14:textId="77777777" w:rsidR="00646A20" w:rsidRPr="003D7210" w:rsidRDefault="00646A20" w:rsidP="00646A20">
      <w:pPr>
        <w:ind w:left="1418" w:hanging="425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</w:rPr>
        <w:lastRenderedPageBreak/>
        <w:sym w:font="Wingdings" w:char="F06F"/>
      </w:r>
      <w:r w:rsidRPr="003D7210">
        <w:rPr>
          <w:rFonts w:ascii="TH SarabunIT๙" w:hAnsi="TH SarabunIT๙" w:cs="TH SarabunIT๙"/>
          <w:cs/>
        </w:rPr>
        <w:tab/>
        <w:t>มีแต่ยังไม่สมบูรณ์ (ให้ระบุชื่อหน่วยงานเจ้าของรูปแบบรายการที่ใช้) ...........................................................................</w:t>
      </w:r>
    </w:p>
    <w:p w14:paraId="117C7004" w14:textId="77777777" w:rsidR="00646A20" w:rsidRPr="003D7210" w:rsidRDefault="00646A20" w:rsidP="00646A20">
      <w:pPr>
        <w:ind w:left="1418" w:hanging="425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cs/>
        </w:rPr>
        <w:tab/>
        <w:t>ไม่มี</w:t>
      </w:r>
    </w:p>
    <w:p w14:paraId="6DE1FAAE" w14:textId="77777777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๘.๓) ความพร้อมของบุคลากร เครื่องมือ และเทคนิคการดำเนินการ</w:t>
      </w:r>
    </w:p>
    <w:p w14:paraId="115ACC04" w14:textId="27F0AE15" w:rsidR="00646A20" w:rsidRPr="003D7210" w:rsidRDefault="00FB54D4" w:rsidP="00646A20">
      <w:pPr>
        <w:pStyle w:val="ListParagraph"/>
        <w:numPr>
          <w:ilvl w:val="0"/>
          <w:numId w:val="40"/>
        </w:numPr>
        <w:ind w:left="1418"/>
        <w:jc w:val="thaiDistribute"/>
        <w:rPr>
          <w:rFonts w:ascii="TH SarabunIT๙" w:hAnsi="TH SarabunIT๙" w:cs="TH SarabunIT๙"/>
          <w:sz w:val="28"/>
          <w:szCs w:val="28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B7A58F5" wp14:editId="160C9135">
                <wp:simplePos x="0" y="0"/>
                <wp:positionH relativeFrom="column">
                  <wp:posOffset>2776537</wp:posOffset>
                </wp:positionH>
                <wp:positionV relativeFrom="paragraph">
                  <wp:posOffset>69533</wp:posOffset>
                </wp:positionV>
                <wp:extent cx="104775" cy="9525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EC6418" id="Straight Connector 6" o:spid="_x0000_s1026" style="position:absolute;flip:y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6pt,5.5pt" to="226.8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"/>
            </w:pict>
          </mc:Fallback>
        </mc:AlternateContent>
      </w:r>
      <w:r w:rsidR="00646A20" w:rsidRPr="003D7210">
        <w:rPr>
          <w:rFonts w:ascii="TH SarabunIT๙" w:hAnsi="TH SarabunIT๙" w:cs="TH SarabunIT๙"/>
          <w:sz w:val="22"/>
          <w:szCs w:val="28"/>
          <w:cs/>
        </w:rPr>
        <w:t>บุคลากรมีประสบการณ์</w:t>
      </w:r>
      <w:r w:rsidR="00646A20" w:rsidRPr="003D7210">
        <w:rPr>
          <w:rFonts w:ascii="TH SarabunIT๙" w:hAnsi="TH SarabunIT๙" w:cs="TH SarabunIT๙" w:hint="cs"/>
          <w:sz w:val="22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2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="00646A20" w:rsidRPr="003D7210">
        <w:rPr>
          <w:rFonts w:ascii="TH SarabunIT๙" w:hAnsi="TH SarabunIT๙" w:cs="TH SarabunIT๙"/>
          <w:sz w:val="28"/>
          <w:szCs w:val="28"/>
          <w:cs/>
        </w:rPr>
        <w:t>ทั้งหมด</w:t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="00646A20" w:rsidRPr="003D7210">
        <w:rPr>
          <w:rFonts w:ascii="TH SarabunIT๙" w:hAnsi="TH SarabunIT๙" w:cs="TH SarabunIT๙"/>
          <w:sz w:val="28"/>
          <w:szCs w:val="28"/>
          <w:cs/>
        </w:rPr>
        <w:t>บางส่วน</w:t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="00646A20" w:rsidRPr="003D7210">
        <w:rPr>
          <w:rFonts w:ascii="TH SarabunIT๙" w:hAnsi="TH SarabunIT๙" w:cs="TH SarabunIT๙"/>
          <w:sz w:val="28"/>
          <w:szCs w:val="28"/>
          <w:cs/>
        </w:rPr>
        <w:t>ไม่มีประสบการณ์</w:t>
      </w:r>
    </w:p>
    <w:p w14:paraId="63517105" w14:textId="2C2B1037" w:rsidR="00646A20" w:rsidRPr="003D7210" w:rsidRDefault="00FB54D4" w:rsidP="00646A20">
      <w:pPr>
        <w:pStyle w:val="ListParagraph"/>
        <w:numPr>
          <w:ilvl w:val="0"/>
          <w:numId w:val="40"/>
        </w:numPr>
        <w:ind w:left="1418"/>
        <w:jc w:val="thaiDistribute"/>
        <w:rPr>
          <w:rFonts w:ascii="TH SarabunIT๙" w:hAnsi="TH SarabunIT๙" w:cs="TH SarabunIT๙"/>
          <w:sz w:val="28"/>
          <w:szCs w:val="28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E864BC" wp14:editId="1BD88231">
                <wp:simplePos x="0" y="0"/>
                <wp:positionH relativeFrom="column">
                  <wp:posOffset>2771775</wp:posOffset>
                </wp:positionH>
                <wp:positionV relativeFrom="paragraph">
                  <wp:posOffset>68897</wp:posOffset>
                </wp:positionV>
                <wp:extent cx="104775" cy="9525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BC572F" id="Straight Connector 7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25pt,5.4pt" to="226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"/>
            </w:pict>
          </mc:Fallback>
        </mc:AlternateContent>
      </w:r>
      <w:r w:rsidR="00646A20" w:rsidRPr="003D7210">
        <w:rPr>
          <w:rFonts w:ascii="TH SarabunIT๙" w:hAnsi="TH SarabunIT๙" w:cs="TH SarabunIT๙"/>
          <w:sz w:val="28"/>
          <w:szCs w:val="28"/>
          <w:cs/>
        </w:rPr>
        <w:t>เครื่องมือดำเนินการ</w:t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="00646A20" w:rsidRPr="003D7210">
        <w:rPr>
          <w:rFonts w:ascii="TH SarabunIT๙" w:hAnsi="TH SarabunIT๙" w:cs="TH SarabunIT๙"/>
          <w:sz w:val="22"/>
          <w:szCs w:val="28"/>
          <w:cs/>
        </w:rPr>
        <w:t>มีพร้อมดำเนินการได้ทันที</w:t>
      </w:r>
    </w:p>
    <w:p w14:paraId="4669B62A" w14:textId="154C5379" w:rsidR="00646A20" w:rsidRPr="003D7210" w:rsidRDefault="00646A20" w:rsidP="00646A20">
      <w:pPr>
        <w:pStyle w:val="ListParagraph"/>
        <w:ind w:left="4320"/>
        <w:jc w:val="thaiDistribute"/>
        <w:rPr>
          <w:rFonts w:ascii="TH SarabunIT๙" w:hAnsi="TH SarabunIT๙" w:cs="TH SarabunIT๙"/>
          <w:sz w:val="22"/>
          <w:szCs w:val="28"/>
        </w:rPr>
      </w:pPr>
      <w:r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Pr="003D7210">
        <w:rPr>
          <w:rFonts w:ascii="TH SarabunIT๙" w:hAnsi="TH SarabunIT๙" w:cs="TH SarabunIT๙"/>
          <w:sz w:val="22"/>
          <w:szCs w:val="28"/>
          <w:cs/>
        </w:rPr>
        <w:t>มีบางส่วนและต้องจัดหาเพิ่มเติม</w:t>
      </w:r>
    </w:p>
    <w:p w14:paraId="607E51EE" w14:textId="0A5ECC3A" w:rsidR="00646A20" w:rsidRPr="003D7210" w:rsidRDefault="00646A20" w:rsidP="00646A20">
      <w:pPr>
        <w:pStyle w:val="ListParagraph"/>
        <w:ind w:left="4320"/>
        <w:jc w:val="thaiDistribute"/>
        <w:rPr>
          <w:rFonts w:ascii="TH SarabunIT๙" w:hAnsi="TH SarabunIT๙" w:cs="TH SarabunIT๙"/>
          <w:sz w:val="22"/>
          <w:szCs w:val="28"/>
        </w:rPr>
      </w:pPr>
      <w:r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Pr="003D7210">
        <w:rPr>
          <w:rFonts w:ascii="TH SarabunIT๙" w:hAnsi="TH SarabunIT๙" w:cs="TH SarabunIT๙"/>
          <w:sz w:val="22"/>
          <w:szCs w:val="28"/>
          <w:cs/>
        </w:rPr>
        <w:t>ไม่มี ต้องจัดหาเพิ่มเติม</w:t>
      </w:r>
    </w:p>
    <w:p w14:paraId="691A0E25" w14:textId="35361C8A" w:rsidR="00646A20" w:rsidRPr="003D7210" w:rsidRDefault="00FB54D4" w:rsidP="00646A20">
      <w:pPr>
        <w:pStyle w:val="ListParagraph"/>
        <w:numPr>
          <w:ilvl w:val="0"/>
          <w:numId w:val="40"/>
        </w:numPr>
        <w:ind w:left="1418"/>
        <w:jc w:val="thaiDistribute"/>
        <w:rPr>
          <w:rFonts w:ascii="TH SarabunIT๙" w:hAnsi="TH SarabunIT๙" w:cs="TH SarabunIT๙"/>
          <w:sz w:val="28"/>
          <w:szCs w:val="28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27E3E3" wp14:editId="4E6E29F8">
                <wp:simplePos x="0" y="0"/>
                <wp:positionH relativeFrom="column">
                  <wp:posOffset>2771775</wp:posOffset>
                </wp:positionH>
                <wp:positionV relativeFrom="paragraph">
                  <wp:posOffset>70168</wp:posOffset>
                </wp:positionV>
                <wp:extent cx="104775" cy="9525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DD1895" id="Straight Connector 8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25pt,5.55pt" to="226.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"/>
            </w:pict>
          </mc:Fallback>
        </mc:AlternateContent>
      </w:r>
      <w:r w:rsidR="00646A20" w:rsidRPr="003D7210">
        <w:rPr>
          <w:rFonts w:ascii="TH SarabunIT๙" w:hAnsi="TH SarabunIT๙" w:cs="TH SarabunIT๙"/>
          <w:sz w:val="28"/>
          <w:szCs w:val="28"/>
          <w:cs/>
        </w:rPr>
        <w:t>เทคนิคในการบริหารจัดการ</w:t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  <w:cs/>
        </w:rPr>
        <w:tab/>
      </w:r>
      <w:r w:rsidR="00646A20"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="00646A20" w:rsidRPr="003D7210">
        <w:rPr>
          <w:rFonts w:ascii="TH SarabunIT๙" w:hAnsi="TH SarabunIT๙" w:cs="TH SarabunIT๙"/>
          <w:sz w:val="22"/>
          <w:szCs w:val="28"/>
          <w:cs/>
        </w:rPr>
        <w:t>มีประสบการณ์สูง</w:t>
      </w:r>
    </w:p>
    <w:p w14:paraId="279D96DB" w14:textId="2205024E" w:rsidR="00646A20" w:rsidRPr="003D7210" w:rsidRDefault="00646A20" w:rsidP="00646A20">
      <w:pPr>
        <w:pStyle w:val="ListParagraph"/>
        <w:ind w:left="3600" w:firstLine="720"/>
        <w:jc w:val="thaiDistribute"/>
        <w:rPr>
          <w:rFonts w:ascii="TH SarabunIT๙" w:hAnsi="TH SarabunIT๙" w:cs="TH SarabunIT๙"/>
          <w:sz w:val="22"/>
          <w:szCs w:val="28"/>
        </w:rPr>
      </w:pPr>
      <w:r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Pr="003D7210">
        <w:rPr>
          <w:rFonts w:ascii="TH SarabunIT๙" w:hAnsi="TH SarabunIT๙" w:cs="TH SarabunIT๙"/>
          <w:sz w:val="22"/>
          <w:szCs w:val="28"/>
          <w:cs/>
        </w:rPr>
        <w:t>มีประสบการณ์ปานกลาง</w:t>
      </w:r>
    </w:p>
    <w:p w14:paraId="63B11B3C" w14:textId="15FB7FB1" w:rsidR="00646A20" w:rsidRPr="003D7210" w:rsidRDefault="00646A20" w:rsidP="00646A20">
      <w:pPr>
        <w:pStyle w:val="ListParagraph"/>
        <w:ind w:left="3600" w:firstLine="720"/>
        <w:jc w:val="thaiDistribute"/>
        <w:rPr>
          <w:rFonts w:ascii="TH SarabunIT๙" w:hAnsi="TH SarabunIT๙" w:cs="TH SarabunIT๙"/>
          <w:sz w:val="22"/>
          <w:szCs w:val="28"/>
        </w:rPr>
      </w:pPr>
      <w:r w:rsidRPr="003D7210">
        <w:rPr>
          <w:rFonts w:ascii="TH SarabunIT๙" w:hAnsi="TH SarabunIT๙" w:cs="TH SarabunIT๙" w:hint="cs"/>
          <w:sz w:val="28"/>
          <w:szCs w:val="28"/>
        </w:rPr>
        <w:sym w:font="Wingdings" w:char="F06F"/>
      </w:r>
      <w:r w:rsidRPr="003D7210">
        <w:rPr>
          <w:rFonts w:ascii="TH SarabunIT๙" w:hAnsi="TH SarabunIT๙" w:cs="TH SarabunIT๙"/>
          <w:sz w:val="22"/>
          <w:szCs w:val="28"/>
          <w:cs/>
        </w:rPr>
        <w:t>ไม่มีประสบการณ์</w:t>
      </w:r>
    </w:p>
    <w:p w14:paraId="1C6EB82C" w14:textId="77777777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๘.๔) ผลกระทบสิ่งแวดล้อม</w:t>
      </w:r>
    </w:p>
    <w:p w14:paraId="5E9C2E9F" w14:textId="6482BC46" w:rsidR="00646A20" w:rsidRPr="003D7210" w:rsidRDefault="00646A20" w:rsidP="00646A20">
      <w:pPr>
        <w:ind w:left="993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cs/>
        </w:rPr>
        <w:tab/>
        <w:t>ผ่านคณะกรรมการสิ่งแวดล้อมแห่งชาติแล้ว</w:t>
      </w:r>
    </w:p>
    <w:p w14:paraId="28B58445" w14:textId="030D1367" w:rsidR="00646A20" w:rsidRPr="003D7210" w:rsidRDefault="00646A20" w:rsidP="00646A20">
      <w:pPr>
        <w:ind w:left="993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cs/>
        </w:rPr>
        <w:tab/>
        <w:t>อยู่ระหว่างการพิจารณาของคณะกรรมการสิ่งแวดล้อมแห่งชาติ</w:t>
      </w:r>
    </w:p>
    <w:p w14:paraId="56A0243B" w14:textId="29A014EF" w:rsidR="00646A20" w:rsidRPr="003D7210" w:rsidRDefault="00646A20" w:rsidP="00646A20">
      <w:pPr>
        <w:ind w:left="993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cs/>
        </w:rPr>
        <w:tab/>
        <w:t>คณะกรรมการสิ่งแวดล้อมแห่งชาติยังไม่พิจารณา</w:t>
      </w:r>
    </w:p>
    <w:p w14:paraId="589ACB1E" w14:textId="06EF49B6" w:rsidR="00646A20" w:rsidRPr="003D7210" w:rsidRDefault="00646A20" w:rsidP="00646A20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๘.๕) รายงานการศึกษาความเหมาะสม (</w:t>
      </w:r>
      <w:r w:rsidRPr="003D7210">
        <w:rPr>
          <w:rFonts w:ascii="TH SarabunIT๙" w:hAnsi="TH SarabunIT๙" w:cs="TH SarabunIT๙"/>
          <w:b/>
          <w:bCs/>
        </w:rPr>
        <w:t>FS)</w:t>
      </w:r>
    </w:p>
    <w:p w14:paraId="456F1604" w14:textId="24EB6E30" w:rsidR="00646A20" w:rsidRPr="003D7210" w:rsidRDefault="00FB54D4" w:rsidP="00646A20">
      <w:pPr>
        <w:ind w:left="993"/>
        <w:jc w:val="thaiDistribute"/>
        <w:rPr>
          <w:rFonts w:ascii="TH SarabunIT๙" w:hAnsi="TH SarabunIT๙" w:cs="TH SarabunIT๙"/>
        </w:rPr>
      </w:pPr>
      <w:r>
        <w:rPr>
          <w:rFonts w:ascii="TH SarabunIT๙" w:hAnsi="TH SarabunIT๙" w:cs="TH SarabunIT๙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A79270" wp14:editId="69963CB0">
                <wp:simplePos x="0" y="0"/>
                <wp:positionH relativeFrom="column">
                  <wp:posOffset>661987</wp:posOffset>
                </wp:positionH>
                <wp:positionV relativeFrom="paragraph">
                  <wp:posOffset>52387</wp:posOffset>
                </wp:positionV>
                <wp:extent cx="104775" cy="9525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496169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1pt,4.1pt" to="60.3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"/>
            </w:pict>
          </mc:Fallback>
        </mc:AlternateContent>
      </w:r>
      <w:r w:rsidR="00646A20" w:rsidRPr="003D7210">
        <w:rPr>
          <w:rFonts w:ascii="TH SarabunIT๙" w:hAnsi="TH SarabunIT๙" w:cs="TH SarabunIT๙"/>
        </w:rPr>
        <w:sym w:font="Wingdings" w:char="F06F"/>
      </w:r>
      <w:r w:rsidR="00646A20" w:rsidRPr="003D7210">
        <w:rPr>
          <w:rFonts w:ascii="TH SarabunIT๙" w:hAnsi="TH SarabunIT๙" w:cs="TH SarabunIT๙"/>
          <w:cs/>
        </w:rPr>
        <w:tab/>
        <w:t>ไม่ต้องทำรายงานการศึกษา</w:t>
      </w:r>
    </w:p>
    <w:p w14:paraId="51AC624E" w14:textId="77777777" w:rsidR="00646A20" w:rsidRPr="003D7210" w:rsidRDefault="00646A20" w:rsidP="00646A20">
      <w:pPr>
        <w:ind w:left="993"/>
        <w:jc w:val="thaiDistribute"/>
        <w:rPr>
          <w:rFonts w:ascii="TH SarabunIT๙" w:hAnsi="TH SarabunIT๙" w:cs="TH SarabunIT๙"/>
        </w:rPr>
      </w:pPr>
      <w:r w:rsidRPr="003D7210">
        <w:rPr>
          <w:rFonts w:ascii="TH SarabunIT๙" w:hAnsi="TH SarabunIT๙" w:cs="TH SarabunIT๙"/>
        </w:rPr>
        <w:sym w:font="Wingdings" w:char="F06F"/>
      </w:r>
      <w:r w:rsidRPr="003D7210">
        <w:rPr>
          <w:rFonts w:ascii="TH SarabunIT๙" w:hAnsi="TH SarabunIT๙" w:cs="TH SarabunIT๙"/>
          <w:cs/>
        </w:rPr>
        <w:tab/>
        <w:t>ต้องทำรายงานการศึกษา</w:t>
      </w:r>
    </w:p>
    <w:p w14:paraId="5D4435C8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</w:p>
    <w:p w14:paraId="1CD025A1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๙) วิธีการบริหารจัดการหรือการดูแลบำรุงรักษา เมื่อโครงการแล้วเสร็จ เพื่อให้เกิดความยั่งยืนของโครงการ :</w:t>
      </w:r>
    </w:p>
    <w:p w14:paraId="1949A63A" w14:textId="1FD61B9E" w:rsidR="00646A20" w:rsidRPr="00C43D2E" w:rsidRDefault="00646A20" w:rsidP="003056A1">
      <w:pPr>
        <w:ind w:left="426"/>
        <w:jc w:val="thaiDistribute"/>
        <w:rPr>
          <w:rFonts w:ascii="TH SarabunIT๙" w:hAnsi="TH SarabunIT๙" w:cs="TH SarabunIT๙"/>
        </w:rPr>
      </w:pPr>
      <w:r w:rsidRPr="00C43D2E">
        <w:rPr>
          <w:rFonts w:ascii="TH SarabunIT๙" w:hAnsi="TH SarabunIT๙" w:cs="TH SarabunIT๙"/>
          <w:cs/>
        </w:rPr>
        <w:t>......</w:t>
      </w:r>
      <w:r w:rsidR="003056A1" w:rsidRPr="00C43D2E">
        <w:rPr>
          <w:rFonts w:ascii="TH SarabunIT๙" w:hAnsi="TH SarabunIT๙" w:cs="TH SarabunIT๙" w:hint="cs"/>
          <w:cs/>
        </w:rPr>
        <w:t>สำนักงานปศุสัตว์จังหวัดเชียงใหม่ร่วมกับสำนักงานปศุสัตว์อำเภอจอมทองดำเนินการตรวจติดตาม</w:t>
      </w:r>
      <w:r w:rsidR="00C43D2E" w:rsidRPr="00C43D2E">
        <w:rPr>
          <w:rFonts w:ascii="TH SarabunIT๙" w:hAnsi="TH SarabunIT๙" w:cs="TH SarabunIT๙" w:hint="cs"/>
          <w:cs/>
        </w:rPr>
        <w:t>โครงการปีละ 2 ครั้งเพื่อให้ความเห็นในการบำรุงรักษาและปรับปรุงโรงฆ่าสัตว์ให้</w:t>
      </w:r>
      <w:r w:rsidR="00C43D2E">
        <w:rPr>
          <w:rFonts w:ascii="TH SarabunIT๙" w:hAnsi="TH SarabunIT๙" w:cs="TH SarabunIT๙" w:hint="cs"/>
          <w:cs/>
        </w:rPr>
        <w:t>มีโครงสร้างของโรงฆ่าสัตว์และวิธีปฏิบัติงานฆ่าสัตว์ที่</w:t>
      </w:r>
      <w:r w:rsidR="00C43D2E" w:rsidRPr="00C43D2E">
        <w:rPr>
          <w:rFonts w:ascii="TH SarabunIT๙" w:hAnsi="TH SarabunIT๙" w:cs="TH SarabunIT๙" w:hint="cs"/>
          <w:cs/>
        </w:rPr>
        <w:t>สอดคล้องกับกฎหมายที่เกี่ยวข้อง</w:t>
      </w:r>
      <w:r w:rsidRPr="00C43D2E">
        <w:rPr>
          <w:rFonts w:ascii="TH SarabunIT๙" w:hAnsi="TH SarabunIT๙" w:cs="TH SarabunIT๙"/>
          <w:cs/>
        </w:rPr>
        <w:t>......</w:t>
      </w:r>
    </w:p>
    <w:p w14:paraId="397AC98D" w14:textId="77777777" w:rsidR="00646A20" w:rsidRPr="003D7210" w:rsidRDefault="00646A20" w:rsidP="00646A20">
      <w:pPr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(๑๐) ปัญหา อุปสรรคและข้อจำกัด :</w:t>
      </w:r>
    </w:p>
    <w:p w14:paraId="7EF84695" w14:textId="76C04899" w:rsidR="00646A20" w:rsidRPr="003D7210" w:rsidRDefault="00646A20" w:rsidP="00C43D2E">
      <w:pPr>
        <w:ind w:left="426"/>
        <w:jc w:val="thaiDistribute"/>
        <w:rPr>
          <w:rFonts w:ascii="TH SarabunIT๙" w:hAnsi="TH SarabunIT๙" w:cs="TH SarabunIT๙"/>
          <w:b/>
          <w:bCs/>
        </w:rPr>
      </w:pPr>
      <w:r w:rsidRPr="003D7210">
        <w:rPr>
          <w:rFonts w:ascii="TH SarabunIT๙" w:hAnsi="TH SarabunIT๙" w:cs="TH SarabunIT๙"/>
          <w:b/>
          <w:bCs/>
          <w:cs/>
        </w:rPr>
        <w:t>.............</w:t>
      </w:r>
      <w:r w:rsidR="00C43D2E" w:rsidRPr="00C43D2E">
        <w:rPr>
          <w:rFonts w:ascii="TH SarabunIT๙" w:hAnsi="TH SarabunIT๙" w:cs="TH SarabunIT๙" w:hint="cs"/>
          <w:cs/>
        </w:rPr>
        <w:t>ขั้นตอนการทำประชาพิจารณ์และรวบรวมเอกสารประกอบคำร้องขอก่อสร้างโรงฆ่าสัตว์อาจมีความล่าช้า</w:t>
      </w:r>
      <w:r w:rsidRPr="003D7210">
        <w:rPr>
          <w:rFonts w:ascii="TH SarabunIT๙" w:hAnsi="TH SarabunIT๙" w:cs="TH SarabunIT๙"/>
          <w:b/>
          <w:bCs/>
          <w:cs/>
        </w:rPr>
        <w:t>.....</w:t>
      </w:r>
    </w:p>
    <w:p w14:paraId="15B8AD47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68DC4D0A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66846713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00733A12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5F8762CF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67E687B9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11F1B86D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013CD683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15FE19D0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5030F935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01D557E3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7099515D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44D35BF1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7B7B0064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38CB0659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5FBF4E49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492B2B13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1820489A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298E077A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48C18A64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43E70B93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11B3D9CD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3BB74751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0137D0F6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55581B5F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301EF995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2F59A7EA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1D8B8D3C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0DB5E661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1653D7D4" w14:textId="77777777" w:rsidR="00646A20" w:rsidRPr="003D7210" w:rsidRDefault="00646A20" w:rsidP="00646A20">
      <w:pPr>
        <w:jc w:val="right"/>
        <w:rPr>
          <w:rFonts w:ascii="TH SarabunIT๙" w:hAnsi="TH SarabunIT๙" w:cs="TH SarabunIT๙"/>
          <w:b/>
          <w:bCs/>
          <w:sz w:val="32"/>
          <w:szCs w:val="32"/>
        </w:rPr>
      </w:pPr>
    </w:p>
    <w:p w14:paraId="6540722B" w14:textId="77777777" w:rsidR="00646A20" w:rsidRPr="00646A20" w:rsidRDefault="00646A20" w:rsidP="00D572D4">
      <w:pPr>
        <w:jc w:val="center"/>
        <w:rPr>
          <w:rFonts w:ascii="TH SarabunIT๙" w:hAnsi="TH SarabunIT๙" w:cs="TH SarabunIT๙"/>
          <w:sz w:val="32"/>
          <w:szCs w:val="32"/>
        </w:rPr>
      </w:pPr>
    </w:p>
    <w:sectPr w:rsidR="00646A20" w:rsidRPr="00646A20" w:rsidSect="0056738A">
      <w:headerReference w:type="even" r:id="rId8"/>
      <w:headerReference w:type="default" r:id="rId9"/>
      <w:footnotePr>
        <w:numFmt w:val="thaiNumbers"/>
      </w:footnotePr>
      <w:pgSz w:w="11906" w:h="16838"/>
      <w:pgMar w:top="1440" w:right="849" w:bottom="1259" w:left="709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thaiNumber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D7BC82" w14:textId="77777777" w:rsidR="0041018D" w:rsidRDefault="0041018D">
      <w:r>
        <w:separator/>
      </w:r>
    </w:p>
  </w:endnote>
  <w:endnote w:type="continuationSeparator" w:id="0">
    <w:p w14:paraId="54CE15FD" w14:textId="77777777" w:rsidR="0041018D" w:rsidRDefault="00410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1822C8" w14:textId="77777777" w:rsidR="0041018D" w:rsidRDefault="0041018D">
      <w:r>
        <w:separator/>
      </w:r>
    </w:p>
  </w:footnote>
  <w:footnote w:type="continuationSeparator" w:id="0">
    <w:p w14:paraId="6CD00DDA" w14:textId="77777777" w:rsidR="0041018D" w:rsidRDefault="004101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77C2D" w14:textId="77777777" w:rsidR="003E3C27" w:rsidRDefault="003E3C27" w:rsidP="00BE18C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2DA3A53D" w14:textId="77777777" w:rsidR="003E3C27" w:rsidRDefault="003E3C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31B107" w14:textId="77777777" w:rsidR="003E3C27" w:rsidRPr="00371F49" w:rsidRDefault="003E3C27" w:rsidP="00BE18C4">
    <w:pPr>
      <w:pStyle w:val="Header"/>
      <w:framePr w:wrap="around" w:vAnchor="text" w:hAnchor="margin" w:xAlign="center" w:y="1"/>
      <w:rPr>
        <w:rStyle w:val="PageNumber"/>
        <w:rFonts w:ascii="TH SarabunIT๙" w:hAnsi="TH SarabunIT๙" w:cs="TH SarabunIT๙"/>
        <w:sz w:val="32"/>
      </w:rPr>
    </w:pPr>
    <w:r w:rsidRPr="00371F49">
      <w:rPr>
        <w:rStyle w:val="PageNumber"/>
        <w:rFonts w:ascii="TH SarabunIT๙" w:hAnsi="TH SarabunIT๙" w:cs="TH SarabunIT๙"/>
        <w:sz w:val="32"/>
        <w:cs/>
      </w:rPr>
      <w:fldChar w:fldCharType="begin"/>
    </w:r>
    <w:r w:rsidRPr="00371F49">
      <w:rPr>
        <w:rStyle w:val="PageNumber"/>
        <w:rFonts w:ascii="TH SarabunIT๙" w:hAnsi="TH SarabunIT๙" w:cs="TH SarabunIT๙"/>
        <w:sz w:val="32"/>
      </w:rPr>
      <w:instrText xml:space="preserve">PAGE  </w:instrText>
    </w:r>
    <w:r w:rsidRPr="00371F49">
      <w:rPr>
        <w:rStyle w:val="PageNumber"/>
        <w:rFonts w:ascii="TH SarabunIT๙" w:hAnsi="TH SarabunIT๙" w:cs="TH SarabunIT๙"/>
        <w:sz w:val="32"/>
        <w:cs/>
      </w:rPr>
      <w:fldChar w:fldCharType="separate"/>
    </w:r>
    <w:r w:rsidR="002B01CC">
      <w:rPr>
        <w:rStyle w:val="PageNumber"/>
        <w:rFonts w:ascii="TH SarabunIT๙" w:hAnsi="TH SarabunIT๙" w:cs="TH SarabunIT๙"/>
        <w:noProof/>
        <w:sz w:val="32"/>
        <w:cs/>
      </w:rPr>
      <w:t>๓</w:t>
    </w:r>
    <w:r w:rsidRPr="00371F49">
      <w:rPr>
        <w:rStyle w:val="PageNumber"/>
        <w:rFonts w:ascii="TH SarabunIT๙" w:hAnsi="TH SarabunIT๙" w:cs="TH SarabunIT๙"/>
        <w:sz w:val="32"/>
        <w:cs/>
      </w:rPr>
      <w:fldChar w:fldCharType="end"/>
    </w:r>
  </w:p>
  <w:p w14:paraId="54615373" w14:textId="77777777" w:rsidR="003E3C27" w:rsidRDefault="003E3C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B7A60"/>
    <w:multiLevelType w:val="hybridMultilevel"/>
    <w:tmpl w:val="F6D295EC"/>
    <w:lvl w:ilvl="0" w:tplc="E3327846">
      <w:start w:val="1"/>
      <w:numFmt w:val="thaiNumbers"/>
      <w:lvlText w:val="๑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EF15E24"/>
    <w:multiLevelType w:val="hybridMultilevel"/>
    <w:tmpl w:val="6C743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A831EC"/>
    <w:multiLevelType w:val="hybridMultilevel"/>
    <w:tmpl w:val="29DE7EF6"/>
    <w:lvl w:ilvl="0" w:tplc="99585AD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9B2CF6"/>
    <w:multiLevelType w:val="hybridMultilevel"/>
    <w:tmpl w:val="831430E0"/>
    <w:lvl w:ilvl="0" w:tplc="638A20B2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26C239D2">
      <w:start w:val="1"/>
      <w:numFmt w:val="thaiNumbers"/>
      <w:lvlText w:val="๒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E07F01"/>
    <w:multiLevelType w:val="hybridMultilevel"/>
    <w:tmpl w:val="28C43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5742C5"/>
    <w:multiLevelType w:val="hybridMultilevel"/>
    <w:tmpl w:val="786C4F56"/>
    <w:lvl w:ilvl="0" w:tplc="1C72C124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2231B3"/>
    <w:multiLevelType w:val="hybridMultilevel"/>
    <w:tmpl w:val="07882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6D0FC2"/>
    <w:multiLevelType w:val="hybridMultilevel"/>
    <w:tmpl w:val="5602056C"/>
    <w:lvl w:ilvl="0" w:tplc="49BC233C">
      <w:start w:val="1"/>
      <w:numFmt w:val="thaiNumbers"/>
      <w:lvlText w:val="(%1)"/>
      <w:lvlJc w:val="left"/>
      <w:pPr>
        <w:tabs>
          <w:tab w:val="num" w:pos="1069"/>
        </w:tabs>
        <w:ind w:left="1069" w:hanging="360"/>
      </w:pPr>
      <w:rPr>
        <w:rFonts w:ascii="TH SarabunPSK" w:eastAsia="Times New Roman" w:hAnsi="TH SarabunPSK" w:cs="TH SarabunPSK"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8">
    <w:nsid w:val="1E1C3DE5"/>
    <w:multiLevelType w:val="hybridMultilevel"/>
    <w:tmpl w:val="EBAA8496"/>
    <w:lvl w:ilvl="0" w:tplc="1912115A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B47DD3"/>
    <w:multiLevelType w:val="hybridMultilevel"/>
    <w:tmpl w:val="C4EC26E8"/>
    <w:lvl w:ilvl="0" w:tplc="78EA30D2">
      <w:start w:val="1"/>
      <w:numFmt w:val="bullet"/>
      <w:lvlText w:val="•"/>
      <w:lvlJc w:val="left"/>
      <w:pPr>
        <w:ind w:left="720" w:hanging="360"/>
      </w:pPr>
      <w:rPr>
        <w:rFonts w:ascii="Angsana New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D02653"/>
    <w:multiLevelType w:val="hybridMultilevel"/>
    <w:tmpl w:val="E63415C8"/>
    <w:lvl w:ilvl="0" w:tplc="07E42F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D1D45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636C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930830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934A1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EDA4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42CE3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6E6A7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3870AC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1">
    <w:nsid w:val="22EF6A0A"/>
    <w:multiLevelType w:val="hybridMultilevel"/>
    <w:tmpl w:val="A78C31DA"/>
    <w:lvl w:ilvl="0" w:tplc="EF041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A746A7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B2A4F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A2B6B5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91A2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E709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D3CEB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55D89F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DB40D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2">
    <w:nsid w:val="26385F00"/>
    <w:multiLevelType w:val="hybridMultilevel"/>
    <w:tmpl w:val="9EA80D7E"/>
    <w:lvl w:ilvl="0" w:tplc="0BE219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6FA81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53DEE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8D2BF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0C0C63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B3FAF2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A6AB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CE60EE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51291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3">
    <w:nsid w:val="2E5F2F47"/>
    <w:multiLevelType w:val="hybridMultilevel"/>
    <w:tmpl w:val="C12A088C"/>
    <w:lvl w:ilvl="0" w:tplc="25E8A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B5D432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DBFCDA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8388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6F0A5B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1385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8D85B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A844D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A92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4">
    <w:nsid w:val="2EC61910"/>
    <w:multiLevelType w:val="hybridMultilevel"/>
    <w:tmpl w:val="8636599C"/>
    <w:lvl w:ilvl="0" w:tplc="D92E5AB0">
      <w:start w:val="8"/>
      <w:numFmt w:val="decimal"/>
      <w:lvlText w:val="%1."/>
      <w:lvlJc w:val="left"/>
      <w:pPr>
        <w:ind w:left="720" w:hanging="360"/>
      </w:pPr>
      <w:rPr>
        <w:rFonts w:eastAsia="Tahoma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0F6003"/>
    <w:multiLevelType w:val="hybridMultilevel"/>
    <w:tmpl w:val="28024C64"/>
    <w:lvl w:ilvl="0" w:tplc="0F06BDD8">
      <w:start w:val="1"/>
      <w:numFmt w:val="decimal"/>
      <w:lvlText w:val="(%1)"/>
      <w:lvlJc w:val="left"/>
      <w:pPr>
        <w:ind w:left="720" w:hanging="360"/>
      </w:pPr>
      <w:rPr>
        <w:rFonts w:ascii="TH SarabunIT๙" w:eastAsiaTheme="minorEastAsia" w:hAnsi="TH SarabunIT๙" w:cs="TH SarabunIT๙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792E3B"/>
    <w:multiLevelType w:val="hybridMultilevel"/>
    <w:tmpl w:val="B740922E"/>
    <w:lvl w:ilvl="0" w:tplc="78EA30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6FB63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95AB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31CCC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D3018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312A9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3DE88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A2E80E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DD43B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7">
    <w:nsid w:val="37027D96"/>
    <w:multiLevelType w:val="hybridMultilevel"/>
    <w:tmpl w:val="A47CAD40"/>
    <w:lvl w:ilvl="0" w:tplc="197C0654">
      <w:start w:val="1"/>
      <w:numFmt w:val="decimal"/>
      <w:lvlText w:val="%1."/>
      <w:lvlJc w:val="left"/>
      <w:pPr>
        <w:ind w:left="75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8">
    <w:nsid w:val="39790C54"/>
    <w:multiLevelType w:val="hybridMultilevel"/>
    <w:tmpl w:val="2CAC3CF4"/>
    <w:lvl w:ilvl="0" w:tplc="387C7F90">
      <w:start w:val="1"/>
      <w:numFmt w:val="decimal"/>
      <w:lvlText w:val="%1."/>
      <w:lvlJc w:val="left"/>
      <w:pPr>
        <w:ind w:left="927" w:hanging="360"/>
      </w:pPr>
      <w:rPr>
        <w:rFonts w:ascii="TH SarabunIT๙" w:hAnsi="TH SarabunIT๙" w:cs="TH SarabunIT๙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3C402B23"/>
    <w:multiLevelType w:val="hybridMultilevel"/>
    <w:tmpl w:val="551EE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733AF7"/>
    <w:multiLevelType w:val="hybridMultilevel"/>
    <w:tmpl w:val="B3A8A07A"/>
    <w:lvl w:ilvl="0" w:tplc="E20C64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0B61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1B2A65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D2472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644658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3528C1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BEB6D9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62CF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451A8D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1">
    <w:nsid w:val="424B04AE"/>
    <w:multiLevelType w:val="hybridMultilevel"/>
    <w:tmpl w:val="0F56B8E8"/>
    <w:lvl w:ilvl="0" w:tplc="F23EE32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9165FC"/>
    <w:multiLevelType w:val="hybridMultilevel"/>
    <w:tmpl w:val="24460DC0"/>
    <w:lvl w:ilvl="0" w:tplc="BB76316C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  <w:sz w:val="28"/>
        <w:szCs w:val="32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7A29B1"/>
    <w:multiLevelType w:val="hybridMultilevel"/>
    <w:tmpl w:val="6D0CE91C"/>
    <w:lvl w:ilvl="0" w:tplc="81A2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51744B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123CFC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4EEC23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A74A2E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E35844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F6CE8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8BFE0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28BAAD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4">
    <w:nsid w:val="4DC70DC2"/>
    <w:multiLevelType w:val="hybridMultilevel"/>
    <w:tmpl w:val="D982D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FF95274"/>
    <w:multiLevelType w:val="hybridMultilevel"/>
    <w:tmpl w:val="AE403BCE"/>
    <w:lvl w:ilvl="0" w:tplc="AFFA8618">
      <w:start w:val="1"/>
      <w:numFmt w:val="thaiNumbers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6">
    <w:nsid w:val="5541633E"/>
    <w:multiLevelType w:val="hybridMultilevel"/>
    <w:tmpl w:val="A47CAD40"/>
    <w:lvl w:ilvl="0" w:tplc="197C0654">
      <w:start w:val="1"/>
      <w:numFmt w:val="decimal"/>
      <w:lvlText w:val="%1."/>
      <w:lvlJc w:val="left"/>
      <w:pPr>
        <w:ind w:left="75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7">
    <w:nsid w:val="58C251EC"/>
    <w:multiLevelType w:val="hybridMultilevel"/>
    <w:tmpl w:val="EBAA8496"/>
    <w:lvl w:ilvl="0" w:tplc="1912115A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AFA734B"/>
    <w:multiLevelType w:val="hybridMultilevel"/>
    <w:tmpl w:val="C3EA676C"/>
    <w:lvl w:ilvl="0" w:tplc="DDB4E5A6">
      <w:start w:val="11"/>
      <w:numFmt w:val="bullet"/>
      <w:lvlText w:val="-"/>
      <w:lvlJc w:val="left"/>
      <w:pPr>
        <w:ind w:left="678" w:hanging="360"/>
      </w:pPr>
      <w:rPr>
        <w:rFonts w:ascii="TH SarabunIT๙" w:eastAsia="Times New Roman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9">
    <w:nsid w:val="5B290EA2"/>
    <w:multiLevelType w:val="hybridMultilevel"/>
    <w:tmpl w:val="20746C4A"/>
    <w:lvl w:ilvl="0" w:tplc="CC8CD30C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0709C5"/>
    <w:multiLevelType w:val="hybridMultilevel"/>
    <w:tmpl w:val="1ABCE00E"/>
    <w:lvl w:ilvl="0" w:tplc="78EA30D2">
      <w:start w:val="1"/>
      <w:numFmt w:val="bullet"/>
      <w:lvlText w:val="•"/>
      <w:lvlJc w:val="left"/>
      <w:pPr>
        <w:ind w:left="720" w:hanging="360"/>
      </w:pPr>
      <w:rPr>
        <w:rFonts w:ascii="Angsana New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249644C"/>
    <w:multiLevelType w:val="hybridMultilevel"/>
    <w:tmpl w:val="FE8A8622"/>
    <w:lvl w:ilvl="0" w:tplc="A68861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AE27ED"/>
    <w:multiLevelType w:val="hybridMultilevel"/>
    <w:tmpl w:val="5602056C"/>
    <w:lvl w:ilvl="0" w:tplc="49BC233C">
      <w:start w:val="1"/>
      <w:numFmt w:val="thaiNumbers"/>
      <w:lvlText w:val="(%1)"/>
      <w:lvlJc w:val="left"/>
      <w:pPr>
        <w:tabs>
          <w:tab w:val="num" w:pos="1069"/>
        </w:tabs>
        <w:ind w:left="1069" w:hanging="360"/>
      </w:pPr>
      <w:rPr>
        <w:rFonts w:ascii="TH SarabunPSK" w:eastAsia="Times New Roman" w:hAnsi="TH SarabunPSK" w:cs="TH SarabunPSK"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3">
    <w:nsid w:val="6AB025AE"/>
    <w:multiLevelType w:val="hybridMultilevel"/>
    <w:tmpl w:val="707A98BA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34">
    <w:nsid w:val="6B154F1C"/>
    <w:multiLevelType w:val="hybridMultilevel"/>
    <w:tmpl w:val="678009E2"/>
    <w:lvl w:ilvl="0" w:tplc="78EA30D2">
      <w:start w:val="1"/>
      <w:numFmt w:val="bullet"/>
      <w:lvlText w:val="•"/>
      <w:lvlJc w:val="left"/>
      <w:pPr>
        <w:ind w:left="720" w:hanging="360"/>
      </w:pPr>
      <w:rPr>
        <w:rFonts w:ascii="Angsana New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8332DC"/>
    <w:multiLevelType w:val="hybridMultilevel"/>
    <w:tmpl w:val="D3BEBE5E"/>
    <w:lvl w:ilvl="0" w:tplc="AC98B2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E4309C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CC9AA5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23A82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5F6E8F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61928B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D56C4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D8AE15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69E63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6">
    <w:nsid w:val="6D2B5DDA"/>
    <w:multiLevelType w:val="hybridMultilevel"/>
    <w:tmpl w:val="8B3CE4EE"/>
    <w:lvl w:ilvl="0" w:tplc="2FF648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E521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4E4075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472833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FADC73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2AEC2D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6608CF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696CE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6AAE0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7">
    <w:nsid w:val="6F4C0483"/>
    <w:multiLevelType w:val="hybridMultilevel"/>
    <w:tmpl w:val="7442855C"/>
    <w:lvl w:ilvl="0" w:tplc="8F2C15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04F223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407080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B5589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B20E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05BA1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91527D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0FEE71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ECECA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8">
    <w:nsid w:val="787629FA"/>
    <w:multiLevelType w:val="hybridMultilevel"/>
    <w:tmpl w:val="51105AE2"/>
    <w:lvl w:ilvl="0" w:tplc="218697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DDC444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7D4C5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256D7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FBE42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DC25E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8584D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6FD48D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352A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9">
    <w:nsid w:val="7AD507C6"/>
    <w:multiLevelType w:val="hybridMultilevel"/>
    <w:tmpl w:val="EA2EAA58"/>
    <w:lvl w:ilvl="0" w:tplc="82D48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466067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A1CA29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BA70CB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F98036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33BE7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0B2036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22DE04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A389E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40">
    <w:nsid w:val="7BA77818"/>
    <w:multiLevelType w:val="hybridMultilevel"/>
    <w:tmpl w:val="F0C0B7BC"/>
    <w:lvl w:ilvl="0" w:tplc="721C242C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6B1165"/>
    <w:multiLevelType w:val="hybridMultilevel"/>
    <w:tmpl w:val="769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4"/>
  </w:num>
  <w:num w:numId="3">
    <w:abstractNumId w:val="6"/>
  </w:num>
  <w:num w:numId="4">
    <w:abstractNumId w:val="21"/>
  </w:num>
  <w:num w:numId="5">
    <w:abstractNumId w:val="18"/>
  </w:num>
  <w:num w:numId="6">
    <w:abstractNumId w:val="1"/>
  </w:num>
  <w:num w:numId="7">
    <w:abstractNumId w:val="2"/>
  </w:num>
  <w:num w:numId="8">
    <w:abstractNumId w:val="27"/>
  </w:num>
  <w:num w:numId="9">
    <w:abstractNumId w:val="8"/>
  </w:num>
  <w:num w:numId="10">
    <w:abstractNumId w:val="29"/>
  </w:num>
  <w:num w:numId="11">
    <w:abstractNumId w:val="28"/>
  </w:num>
  <w:num w:numId="12">
    <w:abstractNumId w:val="31"/>
  </w:num>
  <w:num w:numId="13">
    <w:abstractNumId w:val="41"/>
  </w:num>
  <w:num w:numId="14">
    <w:abstractNumId w:val="4"/>
  </w:num>
  <w:num w:numId="15">
    <w:abstractNumId w:val="33"/>
  </w:num>
  <w:num w:numId="16">
    <w:abstractNumId w:val="15"/>
  </w:num>
  <w:num w:numId="17">
    <w:abstractNumId w:val="22"/>
  </w:num>
  <w:num w:numId="18">
    <w:abstractNumId w:val="14"/>
  </w:num>
  <w:num w:numId="19">
    <w:abstractNumId w:val="16"/>
  </w:num>
  <w:num w:numId="20">
    <w:abstractNumId w:val="12"/>
  </w:num>
  <w:num w:numId="21">
    <w:abstractNumId w:val="38"/>
  </w:num>
  <w:num w:numId="22">
    <w:abstractNumId w:val="9"/>
  </w:num>
  <w:num w:numId="23">
    <w:abstractNumId w:val="37"/>
  </w:num>
  <w:num w:numId="24">
    <w:abstractNumId w:val="36"/>
  </w:num>
  <w:num w:numId="25">
    <w:abstractNumId w:val="11"/>
  </w:num>
  <w:num w:numId="26">
    <w:abstractNumId w:val="39"/>
  </w:num>
  <w:num w:numId="27">
    <w:abstractNumId w:val="35"/>
  </w:num>
  <w:num w:numId="28">
    <w:abstractNumId w:val="23"/>
  </w:num>
  <w:num w:numId="29">
    <w:abstractNumId w:val="20"/>
  </w:num>
  <w:num w:numId="30">
    <w:abstractNumId w:val="10"/>
  </w:num>
  <w:num w:numId="31">
    <w:abstractNumId w:val="13"/>
  </w:num>
  <w:num w:numId="32">
    <w:abstractNumId w:val="34"/>
  </w:num>
  <w:num w:numId="33">
    <w:abstractNumId w:val="30"/>
  </w:num>
  <w:num w:numId="34">
    <w:abstractNumId w:val="17"/>
  </w:num>
  <w:num w:numId="35">
    <w:abstractNumId w:val="3"/>
  </w:num>
  <w:num w:numId="36">
    <w:abstractNumId w:val="0"/>
  </w:num>
  <w:num w:numId="37">
    <w:abstractNumId w:val="25"/>
  </w:num>
  <w:num w:numId="38">
    <w:abstractNumId w:val="5"/>
  </w:num>
  <w:num w:numId="39">
    <w:abstractNumId w:val="40"/>
  </w:num>
  <w:num w:numId="40">
    <w:abstractNumId w:val="19"/>
  </w:num>
  <w:num w:numId="41">
    <w:abstractNumId w:val="26"/>
  </w:num>
  <w:num w:numId="42">
    <w:abstractNumId w:val="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thaiNumbers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zE2MzIxNDQwt7RU0lEKTi0uzszPAykwqgUAEuriXCwAAAA="/>
  </w:docVars>
  <w:rsids>
    <w:rsidRoot w:val="009404E4"/>
    <w:rsid w:val="0001065B"/>
    <w:rsid w:val="00015CF4"/>
    <w:rsid w:val="00017075"/>
    <w:rsid w:val="0002030C"/>
    <w:rsid w:val="00020DAA"/>
    <w:rsid w:val="0002196B"/>
    <w:rsid w:val="000222CF"/>
    <w:rsid w:val="0003168D"/>
    <w:rsid w:val="0003580B"/>
    <w:rsid w:val="00035A41"/>
    <w:rsid w:val="00037E7E"/>
    <w:rsid w:val="00043118"/>
    <w:rsid w:val="00043297"/>
    <w:rsid w:val="00050D30"/>
    <w:rsid w:val="00054239"/>
    <w:rsid w:val="00075A1D"/>
    <w:rsid w:val="00080E7F"/>
    <w:rsid w:val="00082305"/>
    <w:rsid w:val="00086E53"/>
    <w:rsid w:val="000875F3"/>
    <w:rsid w:val="000925A4"/>
    <w:rsid w:val="00094DDA"/>
    <w:rsid w:val="00095AA4"/>
    <w:rsid w:val="000A0EA3"/>
    <w:rsid w:val="000C178B"/>
    <w:rsid w:val="000C4C23"/>
    <w:rsid w:val="000C6726"/>
    <w:rsid w:val="000D3832"/>
    <w:rsid w:val="000D388F"/>
    <w:rsid w:val="000E1473"/>
    <w:rsid w:val="000E6AF0"/>
    <w:rsid w:val="000F0343"/>
    <w:rsid w:val="000F5B6F"/>
    <w:rsid w:val="000F7E09"/>
    <w:rsid w:val="00102961"/>
    <w:rsid w:val="00111CFA"/>
    <w:rsid w:val="001127A1"/>
    <w:rsid w:val="001128AF"/>
    <w:rsid w:val="00115449"/>
    <w:rsid w:val="00115B88"/>
    <w:rsid w:val="00116B92"/>
    <w:rsid w:val="00122829"/>
    <w:rsid w:val="00122C7C"/>
    <w:rsid w:val="001239A9"/>
    <w:rsid w:val="001278C9"/>
    <w:rsid w:val="0013083D"/>
    <w:rsid w:val="00133BA1"/>
    <w:rsid w:val="001362DB"/>
    <w:rsid w:val="001372D4"/>
    <w:rsid w:val="001415E1"/>
    <w:rsid w:val="00142F41"/>
    <w:rsid w:val="001441D9"/>
    <w:rsid w:val="00145702"/>
    <w:rsid w:val="00151BDB"/>
    <w:rsid w:val="00157045"/>
    <w:rsid w:val="00160554"/>
    <w:rsid w:val="001615CD"/>
    <w:rsid w:val="00167ADE"/>
    <w:rsid w:val="001711D9"/>
    <w:rsid w:val="0017667B"/>
    <w:rsid w:val="00184145"/>
    <w:rsid w:val="00185934"/>
    <w:rsid w:val="00186704"/>
    <w:rsid w:val="00186805"/>
    <w:rsid w:val="001952F8"/>
    <w:rsid w:val="001A0EE9"/>
    <w:rsid w:val="001A1AB6"/>
    <w:rsid w:val="001A26F6"/>
    <w:rsid w:val="001A45F1"/>
    <w:rsid w:val="001A4C77"/>
    <w:rsid w:val="001A51F2"/>
    <w:rsid w:val="001A55B6"/>
    <w:rsid w:val="001B635E"/>
    <w:rsid w:val="001B63D0"/>
    <w:rsid w:val="001C4C8F"/>
    <w:rsid w:val="001C5405"/>
    <w:rsid w:val="001C60B3"/>
    <w:rsid w:val="001D3E2F"/>
    <w:rsid w:val="001D445D"/>
    <w:rsid w:val="001E4BC2"/>
    <w:rsid w:val="001E7DD2"/>
    <w:rsid w:val="001F130D"/>
    <w:rsid w:val="001F241E"/>
    <w:rsid w:val="001F2E38"/>
    <w:rsid w:val="0020186C"/>
    <w:rsid w:val="002069D4"/>
    <w:rsid w:val="0021550F"/>
    <w:rsid w:val="00216F55"/>
    <w:rsid w:val="00217DC5"/>
    <w:rsid w:val="002200F9"/>
    <w:rsid w:val="00223559"/>
    <w:rsid w:val="002257C1"/>
    <w:rsid w:val="00225936"/>
    <w:rsid w:val="0022723E"/>
    <w:rsid w:val="00233773"/>
    <w:rsid w:val="002350E0"/>
    <w:rsid w:val="0023697B"/>
    <w:rsid w:val="00244EB9"/>
    <w:rsid w:val="002608E1"/>
    <w:rsid w:val="00262755"/>
    <w:rsid w:val="00266DEE"/>
    <w:rsid w:val="00267ADD"/>
    <w:rsid w:val="002807FA"/>
    <w:rsid w:val="00281A53"/>
    <w:rsid w:val="00281C3D"/>
    <w:rsid w:val="00284B37"/>
    <w:rsid w:val="00290948"/>
    <w:rsid w:val="002A00B2"/>
    <w:rsid w:val="002A5626"/>
    <w:rsid w:val="002B01CC"/>
    <w:rsid w:val="002B369F"/>
    <w:rsid w:val="002C415B"/>
    <w:rsid w:val="002D2C29"/>
    <w:rsid w:val="002D3A3D"/>
    <w:rsid w:val="002D546D"/>
    <w:rsid w:val="002E3E03"/>
    <w:rsid w:val="002F456F"/>
    <w:rsid w:val="002F5D05"/>
    <w:rsid w:val="00300021"/>
    <w:rsid w:val="00300EAF"/>
    <w:rsid w:val="00301114"/>
    <w:rsid w:val="00304479"/>
    <w:rsid w:val="003056A1"/>
    <w:rsid w:val="0030608C"/>
    <w:rsid w:val="00306613"/>
    <w:rsid w:val="003119FE"/>
    <w:rsid w:val="003122B1"/>
    <w:rsid w:val="003175EB"/>
    <w:rsid w:val="00320419"/>
    <w:rsid w:val="00322523"/>
    <w:rsid w:val="00325B1B"/>
    <w:rsid w:val="00326CD5"/>
    <w:rsid w:val="003270D1"/>
    <w:rsid w:val="00327C3F"/>
    <w:rsid w:val="003376E4"/>
    <w:rsid w:val="00351863"/>
    <w:rsid w:val="00351AB9"/>
    <w:rsid w:val="00355781"/>
    <w:rsid w:val="003562C2"/>
    <w:rsid w:val="00357C31"/>
    <w:rsid w:val="003602AA"/>
    <w:rsid w:val="00371F49"/>
    <w:rsid w:val="00375FD5"/>
    <w:rsid w:val="0038265B"/>
    <w:rsid w:val="003847D5"/>
    <w:rsid w:val="003A2FBF"/>
    <w:rsid w:val="003A6996"/>
    <w:rsid w:val="003B079D"/>
    <w:rsid w:val="003B22C0"/>
    <w:rsid w:val="003B578A"/>
    <w:rsid w:val="003C2533"/>
    <w:rsid w:val="003D6758"/>
    <w:rsid w:val="003D7210"/>
    <w:rsid w:val="003D73D5"/>
    <w:rsid w:val="003E3C27"/>
    <w:rsid w:val="003E65D3"/>
    <w:rsid w:val="003F08E4"/>
    <w:rsid w:val="003F0B78"/>
    <w:rsid w:val="003F0FEA"/>
    <w:rsid w:val="003F1690"/>
    <w:rsid w:val="003F1F62"/>
    <w:rsid w:val="003F4492"/>
    <w:rsid w:val="0040552A"/>
    <w:rsid w:val="004057FC"/>
    <w:rsid w:val="004069B8"/>
    <w:rsid w:val="00407EE6"/>
    <w:rsid w:val="0041018D"/>
    <w:rsid w:val="00410DB4"/>
    <w:rsid w:val="00421BCB"/>
    <w:rsid w:val="00423920"/>
    <w:rsid w:val="00425F25"/>
    <w:rsid w:val="00426FEA"/>
    <w:rsid w:val="00427CAD"/>
    <w:rsid w:val="00430AE1"/>
    <w:rsid w:val="004312BB"/>
    <w:rsid w:val="00452673"/>
    <w:rsid w:val="00452A53"/>
    <w:rsid w:val="0045448F"/>
    <w:rsid w:val="00463B91"/>
    <w:rsid w:val="00464EA4"/>
    <w:rsid w:val="004654E5"/>
    <w:rsid w:val="0047174D"/>
    <w:rsid w:val="00472F71"/>
    <w:rsid w:val="004776D8"/>
    <w:rsid w:val="00483917"/>
    <w:rsid w:val="00484815"/>
    <w:rsid w:val="00485F31"/>
    <w:rsid w:val="00487F03"/>
    <w:rsid w:val="00491E29"/>
    <w:rsid w:val="00494DB0"/>
    <w:rsid w:val="00496D52"/>
    <w:rsid w:val="00497AF5"/>
    <w:rsid w:val="00497FDC"/>
    <w:rsid w:val="004A4400"/>
    <w:rsid w:val="004B04EB"/>
    <w:rsid w:val="004C4CDF"/>
    <w:rsid w:val="004C71AF"/>
    <w:rsid w:val="004D0E47"/>
    <w:rsid w:val="004D2335"/>
    <w:rsid w:val="004D41AC"/>
    <w:rsid w:val="004E1F95"/>
    <w:rsid w:val="004E2E18"/>
    <w:rsid w:val="004E79A7"/>
    <w:rsid w:val="004F052B"/>
    <w:rsid w:val="004F108F"/>
    <w:rsid w:val="004F2240"/>
    <w:rsid w:val="00507541"/>
    <w:rsid w:val="0050765F"/>
    <w:rsid w:val="00521961"/>
    <w:rsid w:val="00523DCB"/>
    <w:rsid w:val="0053097D"/>
    <w:rsid w:val="005330D6"/>
    <w:rsid w:val="00560156"/>
    <w:rsid w:val="0056290F"/>
    <w:rsid w:val="0056738A"/>
    <w:rsid w:val="00573B39"/>
    <w:rsid w:val="005801B4"/>
    <w:rsid w:val="00590532"/>
    <w:rsid w:val="00593A42"/>
    <w:rsid w:val="005A00A1"/>
    <w:rsid w:val="005A024F"/>
    <w:rsid w:val="005A0F0F"/>
    <w:rsid w:val="005A13DC"/>
    <w:rsid w:val="005A324F"/>
    <w:rsid w:val="005A5B6A"/>
    <w:rsid w:val="005A66EC"/>
    <w:rsid w:val="005B0C22"/>
    <w:rsid w:val="005B3A07"/>
    <w:rsid w:val="005B3DBF"/>
    <w:rsid w:val="005B535F"/>
    <w:rsid w:val="005B5A74"/>
    <w:rsid w:val="005D6AA1"/>
    <w:rsid w:val="005D6B6A"/>
    <w:rsid w:val="005E23D5"/>
    <w:rsid w:val="005E4A78"/>
    <w:rsid w:val="005E687F"/>
    <w:rsid w:val="005E6B8A"/>
    <w:rsid w:val="005F2752"/>
    <w:rsid w:val="005F292B"/>
    <w:rsid w:val="005F37CE"/>
    <w:rsid w:val="006009F1"/>
    <w:rsid w:val="00602A79"/>
    <w:rsid w:val="0060564E"/>
    <w:rsid w:val="00606700"/>
    <w:rsid w:val="006106FF"/>
    <w:rsid w:val="00611DAF"/>
    <w:rsid w:val="00613FCA"/>
    <w:rsid w:val="0061430C"/>
    <w:rsid w:val="00620108"/>
    <w:rsid w:val="00621E82"/>
    <w:rsid w:val="006235EB"/>
    <w:rsid w:val="006325E2"/>
    <w:rsid w:val="0063317D"/>
    <w:rsid w:val="00646A20"/>
    <w:rsid w:val="00647074"/>
    <w:rsid w:val="00656AEA"/>
    <w:rsid w:val="0067019D"/>
    <w:rsid w:val="006803A6"/>
    <w:rsid w:val="00680C8C"/>
    <w:rsid w:val="006918B4"/>
    <w:rsid w:val="00692B94"/>
    <w:rsid w:val="006A3F18"/>
    <w:rsid w:val="006B0309"/>
    <w:rsid w:val="006B0349"/>
    <w:rsid w:val="006B3B50"/>
    <w:rsid w:val="006B462D"/>
    <w:rsid w:val="006B5E1C"/>
    <w:rsid w:val="006C63AA"/>
    <w:rsid w:val="006C79DE"/>
    <w:rsid w:val="006D0FD0"/>
    <w:rsid w:val="006D6926"/>
    <w:rsid w:val="006E213C"/>
    <w:rsid w:val="006E2A2D"/>
    <w:rsid w:val="006E533D"/>
    <w:rsid w:val="006E5F94"/>
    <w:rsid w:val="006F1109"/>
    <w:rsid w:val="006F2E0D"/>
    <w:rsid w:val="006F38FE"/>
    <w:rsid w:val="006F3E65"/>
    <w:rsid w:val="006F5328"/>
    <w:rsid w:val="006F54A7"/>
    <w:rsid w:val="00700E43"/>
    <w:rsid w:val="0070232F"/>
    <w:rsid w:val="00703231"/>
    <w:rsid w:val="007049CC"/>
    <w:rsid w:val="00706FF8"/>
    <w:rsid w:val="007079CD"/>
    <w:rsid w:val="00707DCF"/>
    <w:rsid w:val="00723240"/>
    <w:rsid w:val="007249AD"/>
    <w:rsid w:val="007275B5"/>
    <w:rsid w:val="0073766D"/>
    <w:rsid w:val="00741AA4"/>
    <w:rsid w:val="00752AB6"/>
    <w:rsid w:val="00752FF4"/>
    <w:rsid w:val="00762A15"/>
    <w:rsid w:val="00763C70"/>
    <w:rsid w:val="00767B62"/>
    <w:rsid w:val="00772017"/>
    <w:rsid w:val="007744B8"/>
    <w:rsid w:val="00780315"/>
    <w:rsid w:val="007844EB"/>
    <w:rsid w:val="0079128D"/>
    <w:rsid w:val="007A1CB2"/>
    <w:rsid w:val="007A4EB6"/>
    <w:rsid w:val="007A50FC"/>
    <w:rsid w:val="007B05C8"/>
    <w:rsid w:val="007B068D"/>
    <w:rsid w:val="007B371C"/>
    <w:rsid w:val="007B4067"/>
    <w:rsid w:val="007B4800"/>
    <w:rsid w:val="007C1B9C"/>
    <w:rsid w:val="007D0768"/>
    <w:rsid w:val="007D6E8C"/>
    <w:rsid w:val="007E376B"/>
    <w:rsid w:val="007F1865"/>
    <w:rsid w:val="007F534C"/>
    <w:rsid w:val="007F6D4D"/>
    <w:rsid w:val="00802796"/>
    <w:rsid w:val="00806295"/>
    <w:rsid w:val="00811300"/>
    <w:rsid w:val="00812337"/>
    <w:rsid w:val="008124B2"/>
    <w:rsid w:val="00812F04"/>
    <w:rsid w:val="0081419E"/>
    <w:rsid w:val="00814232"/>
    <w:rsid w:val="00814681"/>
    <w:rsid w:val="00815A3E"/>
    <w:rsid w:val="00821C30"/>
    <w:rsid w:val="008249B5"/>
    <w:rsid w:val="00826EF8"/>
    <w:rsid w:val="00831EC5"/>
    <w:rsid w:val="008330D7"/>
    <w:rsid w:val="0083477E"/>
    <w:rsid w:val="00837FDD"/>
    <w:rsid w:val="008416B1"/>
    <w:rsid w:val="00842F56"/>
    <w:rsid w:val="00851871"/>
    <w:rsid w:val="0085460B"/>
    <w:rsid w:val="00855D18"/>
    <w:rsid w:val="008561CA"/>
    <w:rsid w:val="00857C45"/>
    <w:rsid w:val="00862494"/>
    <w:rsid w:val="0086743C"/>
    <w:rsid w:val="00875444"/>
    <w:rsid w:val="008759A9"/>
    <w:rsid w:val="00875CBF"/>
    <w:rsid w:val="00881E63"/>
    <w:rsid w:val="008830B7"/>
    <w:rsid w:val="00884E47"/>
    <w:rsid w:val="00885461"/>
    <w:rsid w:val="00886BCD"/>
    <w:rsid w:val="008903FA"/>
    <w:rsid w:val="00893DFC"/>
    <w:rsid w:val="00895264"/>
    <w:rsid w:val="008A2923"/>
    <w:rsid w:val="008A3601"/>
    <w:rsid w:val="008A516F"/>
    <w:rsid w:val="008A6E08"/>
    <w:rsid w:val="008B0825"/>
    <w:rsid w:val="008B2231"/>
    <w:rsid w:val="008B3F13"/>
    <w:rsid w:val="008B56A3"/>
    <w:rsid w:val="008C2CFD"/>
    <w:rsid w:val="008C6B00"/>
    <w:rsid w:val="008D300A"/>
    <w:rsid w:val="008D5885"/>
    <w:rsid w:val="008D673A"/>
    <w:rsid w:val="008D687F"/>
    <w:rsid w:val="008E04AC"/>
    <w:rsid w:val="008E17EC"/>
    <w:rsid w:val="008E2DDA"/>
    <w:rsid w:val="008E4671"/>
    <w:rsid w:val="008F3AD0"/>
    <w:rsid w:val="0090231E"/>
    <w:rsid w:val="0090428F"/>
    <w:rsid w:val="0090747D"/>
    <w:rsid w:val="00912051"/>
    <w:rsid w:val="00914B15"/>
    <w:rsid w:val="0091659D"/>
    <w:rsid w:val="0092026A"/>
    <w:rsid w:val="009216B3"/>
    <w:rsid w:val="00925CEA"/>
    <w:rsid w:val="009304F2"/>
    <w:rsid w:val="00937110"/>
    <w:rsid w:val="00937C18"/>
    <w:rsid w:val="009404E4"/>
    <w:rsid w:val="00940FB6"/>
    <w:rsid w:val="00945A5B"/>
    <w:rsid w:val="00953062"/>
    <w:rsid w:val="0096332B"/>
    <w:rsid w:val="00963651"/>
    <w:rsid w:val="00963DDA"/>
    <w:rsid w:val="00966B38"/>
    <w:rsid w:val="00970430"/>
    <w:rsid w:val="009752FF"/>
    <w:rsid w:val="009766D8"/>
    <w:rsid w:val="009927EA"/>
    <w:rsid w:val="009934E0"/>
    <w:rsid w:val="00995EDB"/>
    <w:rsid w:val="009962F4"/>
    <w:rsid w:val="009A0FF2"/>
    <w:rsid w:val="009A10DE"/>
    <w:rsid w:val="009B1E1F"/>
    <w:rsid w:val="009B7C16"/>
    <w:rsid w:val="009C1B48"/>
    <w:rsid w:val="009C7D74"/>
    <w:rsid w:val="009D1EC1"/>
    <w:rsid w:val="009D2046"/>
    <w:rsid w:val="009D259B"/>
    <w:rsid w:val="009D276B"/>
    <w:rsid w:val="009E2647"/>
    <w:rsid w:val="009E4ABF"/>
    <w:rsid w:val="009F2FE5"/>
    <w:rsid w:val="009F5116"/>
    <w:rsid w:val="009F52F7"/>
    <w:rsid w:val="009F56DB"/>
    <w:rsid w:val="009F7511"/>
    <w:rsid w:val="00A00274"/>
    <w:rsid w:val="00A00FFA"/>
    <w:rsid w:val="00A06046"/>
    <w:rsid w:val="00A10116"/>
    <w:rsid w:val="00A12A68"/>
    <w:rsid w:val="00A137E5"/>
    <w:rsid w:val="00A13A41"/>
    <w:rsid w:val="00A2102A"/>
    <w:rsid w:val="00A274CD"/>
    <w:rsid w:val="00A32C9F"/>
    <w:rsid w:val="00A4152D"/>
    <w:rsid w:val="00A42C86"/>
    <w:rsid w:val="00A47FE2"/>
    <w:rsid w:val="00A5325D"/>
    <w:rsid w:val="00A642DF"/>
    <w:rsid w:val="00A65819"/>
    <w:rsid w:val="00A65EE4"/>
    <w:rsid w:val="00A669E2"/>
    <w:rsid w:val="00A66E1F"/>
    <w:rsid w:val="00A70471"/>
    <w:rsid w:val="00A70978"/>
    <w:rsid w:val="00A718A5"/>
    <w:rsid w:val="00A81B50"/>
    <w:rsid w:val="00A82145"/>
    <w:rsid w:val="00A824BB"/>
    <w:rsid w:val="00A8523A"/>
    <w:rsid w:val="00A91902"/>
    <w:rsid w:val="00A9254A"/>
    <w:rsid w:val="00A930AD"/>
    <w:rsid w:val="00A943CD"/>
    <w:rsid w:val="00A94C71"/>
    <w:rsid w:val="00AA3FB6"/>
    <w:rsid w:val="00AA5015"/>
    <w:rsid w:val="00AA56A8"/>
    <w:rsid w:val="00AA57A0"/>
    <w:rsid w:val="00AA6708"/>
    <w:rsid w:val="00AC6778"/>
    <w:rsid w:val="00AD0BAA"/>
    <w:rsid w:val="00AD160F"/>
    <w:rsid w:val="00AD3015"/>
    <w:rsid w:val="00AD304B"/>
    <w:rsid w:val="00AD5FDA"/>
    <w:rsid w:val="00AD6818"/>
    <w:rsid w:val="00AE0F9E"/>
    <w:rsid w:val="00AE21C7"/>
    <w:rsid w:val="00AE3040"/>
    <w:rsid w:val="00AE4358"/>
    <w:rsid w:val="00AE6FB2"/>
    <w:rsid w:val="00AF0992"/>
    <w:rsid w:val="00AF0B0D"/>
    <w:rsid w:val="00AF1DE7"/>
    <w:rsid w:val="00AF3D07"/>
    <w:rsid w:val="00B01C00"/>
    <w:rsid w:val="00B02ABC"/>
    <w:rsid w:val="00B03148"/>
    <w:rsid w:val="00B04362"/>
    <w:rsid w:val="00B04B98"/>
    <w:rsid w:val="00B066C6"/>
    <w:rsid w:val="00B067E3"/>
    <w:rsid w:val="00B10808"/>
    <w:rsid w:val="00B10D73"/>
    <w:rsid w:val="00B11E2C"/>
    <w:rsid w:val="00B14508"/>
    <w:rsid w:val="00B20D6A"/>
    <w:rsid w:val="00B213B6"/>
    <w:rsid w:val="00B3063D"/>
    <w:rsid w:val="00B3633E"/>
    <w:rsid w:val="00B413AE"/>
    <w:rsid w:val="00B601FE"/>
    <w:rsid w:val="00B62317"/>
    <w:rsid w:val="00B76585"/>
    <w:rsid w:val="00B81598"/>
    <w:rsid w:val="00B81CB0"/>
    <w:rsid w:val="00B82B97"/>
    <w:rsid w:val="00B91A45"/>
    <w:rsid w:val="00B93672"/>
    <w:rsid w:val="00B946BE"/>
    <w:rsid w:val="00BA2CF3"/>
    <w:rsid w:val="00BB32A8"/>
    <w:rsid w:val="00BB553D"/>
    <w:rsid w:val="00BB5D49"/>
    <w:rsid w:val="00BC0DC1"/>
    <w:rsid w:val="00BC1EE4"/>
    <w:rsid w:val="00BC7C2F"/>
    <w:rsid w:val="00BD0AB8"/>
    <w:rsid w:val="00BD2D46"/>
    <w:rsid w:val="00BD5E1C"/>
    <w:rsid w:val="00BE18C4"/>
    <w:rsid w:val="00BE50EE"/>
    <w:rsid w:val="00BE5CEC"/>
    <w:rsid w:val="00BF2252"/>
    <w:rsid w:val="00BF2865"/>
    <w:rsid w:val="00BF4753"/>
    <w:rsid w:val="00BF6F9F"/>
    <w:rsid w:val="00C04866"/>
    <w:rsid w:val="00C14C89"/>
    <w:rsid w:val="00C2276F"/>
    <w:rsid w:val="00C230B3"/>
    <w:rsid w:val="00C23ED3"/>
    <w:rsid w:val="00C23EE1"/>
    <w:rsid w:val="00C27B4B"/>
    <w:rsid w:val="00C35B88"/>
    <w:rsid w:val="00C40776"/>
    <w:rsid w:val="00C41317"/>
    <w:rsid w:val="00C4265D"/>
    <w:rsid w:val="00C43D2E"/>
    <w:rsid w:val="00C4459E"/>
    <w:rsid w:val="00C45B73"/>
    <w:rsid w:val="00C45DED"/>
    <w:rsid w:val="00C46D67"/>
    <w:rsid w:val="00C502CA"/>
    <w:rsid w:val="00C50C7C"/>
    <w:rsid w:val="00C60145"/>
    <w:rsid w:val="00C65D3B"/>
    <w:rsid w:val="00C67298"/>
    <w:rsid w:val="00C83C8F"/>
    <w:rsid w:val="00C8649B"/>
    <w:rsid w:val="00C879CB"/>
    <w:rsid w:val="00C92291"/>
    <w:rsid w:val="00C92FC1"/>
    <w:rsid w:val="00C94809"/>
    <w:rsid w:val="00C96620"/>
    <w:rsid w:val="00C970B2"/>
    <w:rsid w:val="00CA3CC6"/>
    <w:rsid w:val="00CA4FB9"/>
    <w:rsid w:val="00CB2CC7"/>
    <w:rsid w:val="00CB3183"/>
    <w:rsid w:val="00CB7426"/>
    <w:rsid w:val="00CC1225"/>
    <w:rsid w:val="00CC2DAE"/>
    <w:rsid w:val="00CD0AD2"/>
    <w:rsid w:val="00CD14B7"/>
    <w:rsid w:val="00CD25A9"/>
    <w:rsid w:val="00CD2A7E"/>
    <w:rsid w:val="00CD703A"/>
    <w:rsid w:val="00CE017D"/>
    <w:rsid w:val="00CF0459"/>
    <w:rsid w:val="00CF511D"/>
    <w:rsid w:val="00D07099"/>
    <w:rsid w:val="00D3262D"/>
    <w:rsid w:val="00D347DB"/>
    <w:rsid w:val="00D348A3"/>
    <w:rsid w:val="00D411FC"/>
    <w:rsid w:val="00D455FA"/>
    <w:rsid w:val="00D463BF"/>
    <w:rsid w:val="00D46BDA"/>
    <w:rsid w:val="00D50B29"/>
    <w:rsid w:val="00D53A34"/>
    <w:rsid w:val="00D55624"/>
    <w:rsid w:val="00D56DBE"/>
    <w:rsid w:val="00D572D4"/>
    <w:rsid w:val="00D67E84"/>
    <w:rsid w:val="00D75282"/>
    <w:rsid w:val="00D825E0"/>
    <w:rsid w:val="00D82F1D"/>
    <w:rsid w:val="00D83485"/>
    <w:rsid w:val="00D83FC2"/>
    <w:rsid w:val="00D97862"/>
    <w:rsid w:val="00D97F88"/>
    <w:rsid w:val="00DA1E30"/>
    <w:rsid w:val="00DA1EE0"/>
    <w:rsid w:val="00DA4FF6"/>
    <w:rsid w:val="00DA578F"/>
    <w:rsid w:val="00DA7B33"/>
    <w:rsid w:val="00DB0FED"/>
    <w:rsid w:val="00DB3C0C"/>
    <w:rsid w:val="00DB468C"/>
    <w:rsid w:val="00DB5467"/>
    <w:rsid w:val="00DB7209"/>
    <w:rsid w:val="00DC01AC"/>
    <w:rsid w:val="00DD6F83"/>
    <w:rsid w:val="00DD7DA0"/>
    <w:rsid w:val="00DE050C"/>
    <w:rsid w:val="00DE77CB"/>
    <w:rsid w:val="00DF0A8C"/>
    <w:rsid w:val="00E0044E"/>
    <w:rsid w:val="00E0081B"/>
    <w:rsid w:val="00E03622"/>
    <w:rsid w:val="00E03DB4"/>
    <w:rsid w:val="00E12800"/>
    <w:rsid w:val="00E15E33"/>
    <w:rsid w:val="00E15EC0"/>
    <w:rsid w:val="00E16650"/>
    <w:rsid w:val="00E20ECF"/>
    <w:rsid w:val="00E219B0"/>
    <w:rsid w:val="00E22C76"/>
    <w:rsid w:val="00E2351B"/>
    <w:rsid w:val="00E30D6B"/>
    <w:rsid w:val="00E3136B"/>
    <w:rsid w:val="00E33EF8"/>
    <w:rsid w:val="00E36B19"/>
    <w:rsid w:val="00E374E3"/>
    <w:rsid w:val="00E40328"/>
    <w:rsid w:val="00E41D9E"/>
    <w:rsid w:val="00E421B5"/>
    <w:rsid w:val="00E47B1B"/>
    <w:rsid w:val="00E52C24"/>
    <w:rsid w:val="00E5355F"/>
    <w:rsid w:val="00E56C89"/>
    <w:rsid w:val="00E56EB8"/>
    <w:rsid w:val="00E60D12"/>
    <w:rsid w:val="00E71EA4"/>
    <w:rsid w:val="00E74927"/>
    <w:rsid w:val="00E75914"/>
    <w:rsid w:val="00E80BA3"/>
    <w:rsid w:val="00E80E5A"/>
    <w:rsid w:val="00E87AD3"/>
    <w:rsid w:val="00E90835"/>
    <w:rsid w:val="00E90C6C"/>
    <w:rsid w:val="00E930B1"/>
    <w:rsid w:val="00E971E3"/>
    <w:rsid w:val="00E97BF8"/>
    <w:rsid w:val="00EA4780"/>
    <w:rsid w:val="00EB30B3"/>
    <w:rsid w:val="00EB3216"/>
    <w:rsid w:val="00EB5CBA"/>
    <w:rsid w:val="00EC0DFB"/>
    <w:rsid w:val="00EC2E42"/>
    <w:rsid w:val="00EC53E2"/>
    <w:rsid w:val="00ED3A45"/>
    <w:rsid w:val="00ED6986"/>
    <w:rsid w:val="00EE1636"/>
    <w:rsid w:val="00EE2C1C"/>
    <w:rsid w:val="00EE79EF"/>
    <w:rsid w:val="00EF107F"/>
    <w:rsid w:val="00F1454E"/>
    <w:rsid w:val="00F33E41"/>
    <w:rsid w:val="00F41264"/>
    <w:rsid w:val="00F5630E"/>
    <w:rsid w:val="00F632DB"/>
    <w:rsid w:val="00F64213"/>
    <w:rsid w:val="00F672B8"/>
    <w:rsid w:val="00F7179F"/>
    <w:rsid w:val="00F71D13"/>
    <w:rsid w:val="00F86B8C"/>
    <w:rsid w:val="00F952A1"/>
    <w:rsid w:val="00FA27C6"/>
    <w:rsid w:val="00FA2E4A"/>
    <w:rsid w:val="00FA754E"/>
    <w:rsid w:val="00FB54D4"/>
    <w:rsid w:val="00FB636A"/>
    <w:rsid w:val="00FC1B02"/>
    <w:rsid w:val="00FC6DF7"/>
    <w:rsid w:val="00FD1192"/>
    <w:rsid w:val="00FD27D3"/>
    <w:rsid w:val="00FD4385"/>
    <w:rsid w:val="00FD5C44"/>
    <w:rsid w:val="00FE2698"/>
    <w:rsid w:val="00FE4763"/>
    <w:rsid w:val="00FF01CB"/>
    <w:rsid w:val="00FF27D4"/>
    <w:rsid w:val="00FF35A7"/>
    <w:rsid w:val="00FF50CA"/>
    <w:rsid w:val="00FF72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black">
      <v:fill color="black"/>
    </o:shapedefaults>
    <o:shapelayout v:ext="edit">
      <o:idmap v:ext="edit" data="1"/>
    </o:shapelayout>
  </w:shapeDefaults>
  <w:decimalSymbol w:val="."/>
  <w:listSeparator w:val=","/>
  <w14:docId w14:val="4A997AD2"/>
  <w15:docId w15:val="{A859A824-A5B3-43E2-93E3-4359913D8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291"/>
    <w:rPr>
      <w:rFonts w:ascii="Cordia New" w:eastAsia="Cordia New" w:hAnsi="Cordia New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9404E4"/>
  </w:style>
  <w:style w:type="paragraph" w:styleId="BodyText">
    <w:name w:val="Body Text"/>
    <w:basedOn w:val="Normal"/>
    <w:rsid w:val="009404E4"/>
    <w:pPr>
      <w:spacing w:after="120"/>
    </w:pPr>
    <w:rPr>
      <w:rFonts w:cs="Cordia New"/>
      <w:szCs w:val="32"/>
    </w:rPr>
  </w:style>
  <w:style w:type="paragraph" w:styleId="Header">
    <w:name w:val="header"/>
    <w:basedOn w:val="Normal"/>
    <w:rsid w:val="00647074"/>
    <w:pPr>
      <w:tabs>
        <w:tab w:val="center" w:pos="4153"/>
        <w:tab w:val="right" w:pos="8306"/>
      </w:tabs>
    </w:pPr>
    <w:rPr>
      <w:rFonts w:cs="Cordia New"/>
      <w:szCs w:val="32"/>
    </w:rPr>
  </w:style>
  <w:style w:type="paragraph" w:styleId="Footer">
    <w:name w:val="footer"/>
    <w:basedOn w:val="Normal"/>
    <w:rsid w:val="00102961"/>
    <w:pPr>
      <w:tabs>
        <w:tab w:val="center" w:pos="4153"/>
        <w:tab w:val="right" w:pos="8306"/>
      </w:tabs>
    </w:pPr>
    <w:rPr>
      <w:rFonts w:cs="Cordia New"/>
      <w:szCs w:val="32"/>
    </w:rPr>
  </w:style>
  <w:style w:type="table" w:styleId="TableGrid">
    <w:name w:val="Table Grid"/>
    <w:basedOn w:val="TableNormal"/>
    <w:rsid w:val="00AC67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semiHidden/>
    <w:rsid w:val="00B413AE"/>
    <w:rPr>
      <w:rFonts w:cs="Cordia New"/>
      <w:sz w:val="20"/>
      <w:szCs w:val="23"/>
    </w:rPr>
  </w:style>
  <w:style w:type="character" w:styleId="FootnoteReference">
    <w:name w:val="footnote reference"/>
    <w:semiHidden/>
    <w:rsid w:val="00B413AE"/>
    <w:rPr>
      <w:sz w:val="32"/>
      <w:szCs w:val="32"/>
      <w:vertAlign w:val="superscript"/>
    </w:rPr>
  </w:style>
  <w:style w:type="paragraph" w:styleId="ListParagraph">
    <w:name w:val="List Paragraph"/>
    <w:basedOn w:val="Normal"/>
    <w:uiPriority w:val="34"/>
    <w:qFormat/>
    <w:rsid w:val="00496D52"/>
    <w:pPr>
      <w:ind w:left="720"/>
      <w:contextualSpacing/>
    </w:pPr>
    <w:rPr>
      <w:rFonts w:ascii="Times New Roman" w:eastAsia="Times New Roman" w:hAnsi="Times New Roman"/>
      <w:sz w:val="24"/>
      <w:szCs w:val="30"/>
    </w:rPr>
  </w:style>
  <w:style w:type="paragraph" w:styleId="BalloonText">
    <w:name w:val="Balloon Text"/>
    <w:basedOn w:val="Normal"/>
    <w:link w:val="BalloonTextChar"/>
    <w:rsid w:val="00C40776"/>
    <w:rPr>
      <w:rFonts w:ascii="Tahoma" w:eastAsia="Times New Roman" w:hAnsi="Tahoma"/>
      <w:sz w:val="16"/>
      <w:szCs w:val="18"/>
      <w:lang w:val="en-GB"/>
    </w:rPr>
  </w:style>
  <w:style w:type="character" w:customStyle="1" w:styleId="BalloonTextChar">
    <w:name w:val="Balloon Text Char"/>
    <w:link w:val="BalloonText"/>
    <w:rsid w:val="00C40776"/>
    <w:rPr>
      <w:rFonts w:ascii="Tahoma" w:eastAsia="Times New Roman" w:hAnsi="Tahoma"/>
      <w:sz w:val="16"/>
      <w:szCs w:val="18"/>
      <w:lang w:val="en-GB"/>
    </w:rPr>
  </w:style>
  <w:style w:type="paragraph" w:styleId="NormalWeb">
    <w:name w:val="Normal (Web)"/>
    <w:basedOn w:val="Normal"/>
    <w:uiPriority w:val="99"/>
    <w:unhideWhenUsed/>
    <w:rsid w:val="00FC1B02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paragraph" w:styleId="NoSpacing">
    <w:name w:val="No Spacing"/>
    <w:uiPriority w:val="1"/>
    <w:qFormat/>
    <w:rsid w:val="00151BDB"/>
    <w:rPr>
      <w:rFonts w:ascii="Cordia New" w:eastAsia="Cordia New" w:hAnsi="Cordia New"/>
      <w:sz w:val="28"/>
      <w:szCs w:val="35"/>
    </w:rPr>
  </w:style>
  <w:style w:type="table" w:customStyle="1" w:styleId="TableGrid1">
    <w:name w:val="Table Grid1"/>
    <w:basedOn w:val="TableNormal"/>
    <w:next w:val="TableGrid"/>
    <w:rsid w:val="00E15E3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6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2E029E-BC4C-4E9D-8FAC-9E46339B2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1468</Words>
  <Characters>8373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ฟอร์มแผน 2560</vt:lpstr>
      <vt:lpstr>แบบฟอร์มแผน 2560</vt:lpstr>
    </vt:vector>
  </TitlesOfParts>
  <Company/>
  <LinksUpToDate>false</LinksUpToDate>
  <CharactersWithSpaces>9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แผน 2560</dc:title>
  <dc:creator>Nattapong OPDC</dc:creator>
  <cp:lastModifiedBy>papaspong Jongchansittoe</cp:lastModifiedBy>
  <cp:revision>9</cp:revision>
  <cp:lastPrinted>2019-10-17T07:42:00Z</cp:lastPrinted>
  <dcterms:created xsi:type="dcterms:W3CDTF">2020-02-18T01:49:00Z</dcterms:created>
  <dcterms:modified xsi:type="dcterms:W3CDTF">2020-02-21T06:18:00Z</dcterms:modified>
</cp:coreProperties>
</file>